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1F0B6D" w14:textId="56FE0B78" w:rsidR="00565E22" w:rsidRPr="00AC44FE" w:rsidRDefault="00565E22" w:rsidP="0003549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lt-LT"/>
        </w:rPr>
      </w:pPr>
      <w:bookmarkStart w:id="0" w:name="_Hlk125711466"/>
      <w:r w:rsidRPr="00AC44F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lt-LT"/>
        </w:rPr>
        <w:t>PIRKIMO OBJEKTAS</w:t>
      </w:r>
    </w:p>
    <w:p w14:paraId="6B0AE6DD" w14:textId="00892366" w:rsidR="00760699" w:rsidRPr="00AC44FE" w:rsidRDefault="00760699" w:rsidP="00035498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</w:p>
    <w:p w14:paraId="146E32A5" w14:textId="2A5B8899" w:rsidR="009370D7" w:rsidRPr="00AC44FE" w:rsidRDefault="00156CB8" w:rsidP="00035498">
      <w:pPr>
        <w:tabs>
          <w:tab w:val="left" w:pos="851"/>
          <w:tab w:val="left" w:pos="1134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lt-LT"/>
        </w:rPr>
      </w:pPr>
      <w:bookmarkStart w:id="1" w:name="_Hlk159580422"/>
      <w:r>
        <w:rPr>
          <w:rFonts w:ascii="Times New Roman" w:hAnsi="Times New Roman" w:cs="Times New Roman"/>
          <w:sz w:val="24"/>
          <w:szCs w:val="24"/>
          <w:lang w:val="lt-LT"/>
        </w:rPr>
        <w:t>Fizikos valstybinio egzamino</w:t>
      </w:r>
      <w:r w:rsidR="00B34F2D">
        <w:rPr>
          <w:rFonts w:ascii="Times New Roman" w:hAnsi="Times New Roman" w:cs="Times New Roman"/>
          <w:sz w:val="24"/>
          <w:szCs w:val="24"/>
          <w:lang w:val="lt-LT"/>
        </w:rPr>
        <w:t xml:space="preserve"> (toliau – VBE</w:t>
      </w:r>
      <w:r w:rsidR="003C1BF5">
        <w:rPr>
          <w:rFonts w:ascii="Times New Roman" w:hAnsi="Times New Roman" w:cs="Times New Roman"/>
          <w:sz w:val="24"/>
          <w:szCs w:val="24"/>
          <w:lang w:val="lt-LT"/>
        </w:rPr>
        <w:t>)</w:t>
      </w:r>
      <w:r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800A3">
        <w:rPr>
          <w:rFonts w:ascii="Times New Roman" w:hAnsi="Times New Roman" w:cs="Times New Roman"/>
          <w:sz w:val="24"/>
          <w:szCs w:val="24"/>
          <w:lang w:val="lt-LT"/>
        </w:rPr>
        <w:t>antros</w:t>
      </w:r>
      <w:r>
        <w:rPr>
          <w:rFonts w:ascii="Times New Roman" w:hAnsi="Times New Roman" w:cs="Times New Roman"/>
          <w:sz w:val="24"/>
          <w:szCs w:val="24"/>
          <w:lang w:val="lt-LT"/>
        </w:rPr>
        <w:t xml:space="preserve"> dalies užduoties pavyzdžio</w:t>
      </w:r>
      <w:r w:rsidR="00D528AA"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 parengimas</w:t>
      </w:r>
      <w:r w:rsidR="004B66C7" w:rsidRPr="00AC44FE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5D9D8535" w14:textId="77777777" w:rsidR="00C1558D" w:rsidRPr="00AC44FE" w:rsidRDefault="00C1558D" w:rsidP="00035498">
      <w:pPr>
        <w:tabs>
          <w:tab w:val="left" w:pos="851"/>
          <w:tab w:val="left" w:pos="1134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lt-LT"/>
        </w:rPr>
      </w:pPr>
    </w:p>
    <w:bookmarkEnd w:id="1"/>
    <w:p w14:paraId="0082CB9B" w14:textId="63222CD3" w:rsidR="003E2040" w:rsidRDefault="00024993" w:rsidP="00C1558D">
      <w:pPr>
        <w:pStyle w:val="Sraopastraipa"/>
        <w:tabs>
          <w:tab w:val="left" w:leader="dot" w:pos="9360"/>
        </w:tabs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>FIZIKOS VBE ANTROS DALIES UŽDUOTIES PAVYZDŽIO</w:t>
      </w:r>
      <w:r w:rsidR="003E2040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 xml:space="preserve"> PARENGIMO</w:t>
      </w:r>
      <w:r w:rsidR="00814698" w:rsidRPr="00AC44FE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 xml:space="preserve"> </w:t>
      </w:r>
    </w:p>
    <w:p w14:paraId="631FCFAB" w14:textId="4DE5B5F8" w:rsidR="00681D9A" w:rsidRPr="00AC44FE" w:rsidRDefault="00681D9A" w:rsidP="00C1558D">
      <w:pPr>
        <w:pStyle w:val="Sraopastraipa"/>
        <w:tabs>
          <w:tab w:val="left" w:leader="dot" w:pos="9360"/>
        </w:tabs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>TECHNINĖ SPECIFIKACIJA</w:t>
      </w:r>
    </w:p>
    <w:p w14:paraId="70443BA8" w14:textId="566ED066" w:rsidR="00760699" w:rsidRPr="00AC44FE" w:rsidRDefault="00760699" w:rsidP="00035498">
      <w:pPr>
        <w:spacing w:after="0" w:line="240" w:lineRule="auto"/>
        <w:ind w:firstLine="851"/>
        <w:jc w:val="center"/>
        <w:rPr>
          <w:rFonts w:ascii="Times New Roman" w:hAnsi="Times New Roman" w:cs="Times New Roman"/>
          <w:sz w:val="24"/>
          <w:szCs w:val="24"/>
          <w:lang w:val="lt-LT"/>
        </w:rPr>
      </w:pPr>
    </w:p>
    <w:p w14:paraId="61BE6660" w14:textId="1424B95B" w:rsidR="00681D9A" w:rsidRPr="00AC44FE" w:rsidRDefault="00681D9A" w:rsidP="00301D95">
      <w:pPr>
        <w:tabs>
          <w:tab w:val="left" w:pos="360"/>
          <w:tab w:val="left" w:pos="1418"/>
          <w:tab w:val="left" w:pos="3960"/>
          <w:tab w:val="left" w:leader="dot" w:pos="9360"/>
        </w:tabs>
        <w:spacing w:after="12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>1. </w:t>
      </w:r>
      <w:r w:rsidR="00AC3AF7" w:rsidRPr="00AC44FE">
        <w:rPr>
          <w:rFonts w:ascii="Times New Roman" w:hAnsi="Times New Roman" w:cs="Times New Roman"/>
          <w:b/>
          <w:color w:val="000000" w:themeColor="text1"/>
          <w:sz w:val="24"/>
          <w:szCs w:val="24"/>
          <w:lang w:val="lt-LT"/>
        </w:rPr>
        <w:t>Paslaugų apibūdinimas</w:t>
      </w:r>
    </w:p>
    <w:p w14:paraId="2775004C" w14:textId="6317D90E" w:rsidR="006106B8" w:rsidRPr="00AC44FE" w:rsidRDefault="000A08CE" w:rsidP="00674068">
      <w:pPr>
        <w:tabs>
          <w:tab w:val="left" w:pos="851"/>
          <w:tab w:val="left" w:pos="1134"/>
        </w:tabs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  <w:lang w:val="lt-LT"/>
        </w:rPr>
      </w:pPr>
      <w:r w:rsidRPr="00AC44FE">
        <w:rPr>
          <w:rFonts w:ascii="Times New Roman" w:eastAsia="Calibri" w:hAnsi="Times New Roman" w:cs="Times New Roman"/>
          <w:sz w:val="24"/>
          <w:szCs w:val="24"/>
          <w:lang w:val="lt-LT"/>
        </w:rPr>
        <w:t xml:space="preserve">1.1. </w:t>
      </w:r>
      <w:r w:rsidR="00AD2517" w:rsidRPr="00AC44FE">
        <w:rPr>
          <w:rFonts w:ascii="Times New Roman" w:eastAsia="Calibri" w:hAnsi="Times New Roman" w:cs="Times New Roman"/>
          <w:sz w:val="24"/>
          <w:szCs w:val="24"/>
          <w:lang w:val="lt-LT"/>
        </w:rPr>
        <w:t>Paslaugų</w:t>
      </w:r>
      <w:r w:rsidR="00AD2517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 teikėjas (</w:t>
      </w:r>
      <w:r w:rsidR="00AD2517" w:rsidRPr="00AC44FE">
        <w:rPr>
          <w:rFonts w:ascii="Times New Roman" w:eastAsia="Calibri" w:hAnsi="Times New Roman" w:cs="Times New Roman"/>
          <w:sz w:val="24"/>
          <w:szCs w:val="24"/>
          <w:lang w:val="lt-LT"/>
        </w:rPr>
        <w:t xml:space="preserve">toliau – Teikėjas) </w:t>
      </w:r>
      <w:r w:rsidR="006106B8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turi </w:t>
      </w:r>
      <w:r w:rsidR="00FC229C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>parengti</w:t>
      </w:r>
      <w:r w:rsidR="006106B8"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C1BF5">
        <w:rPr>
          <w:rFonts w:ascii="Times New Roman" w:hAnsi="Times New Roman" w:cs="Times New Roman"/>
          <w:sz w:val="24"/>
          <w:szCs w:val="24"/>
          <w:lang w:val="lt-LT"/>
        </w:rPr>
        <w:t xml:space="preserve">Fizikos VBE </w:t>
      </w:r>
      <w:r w:rsidR="00315929">
        <w:rPr>
          <w:rFonts w:ascii="Times New Roman" w:hAnsi="Times New Roman" w:cs="Times New Roman"/>
          <w:sz w:val="24"/>
          <w:szCs w:val="24"/>
          <w:lang w:val="lt-LT"/>
        </w:rPr>
        <w:t>antros</w:t>
      </w:r>
      <w:r w:rsidR="003C1BF5">
        <w:rPr>
          <w:rFonts w:ascii="Times New Roman" w:hAnsi="Times New Roman" w:cs="Times New Roman"/>
          <w:sz w:val="24"/>
          <w:szCs w:val="24"/>
          <w:lang w:val="lt-LT"/>
        </w:rPr>
        <w:t xml:space="preserve"> dalies užduoties pavy</w:t>
      </w:r>
      <w:r w:rsidR="00DD7CFB">
        <w:rPr>
          <w:rFonts w:ascii="Times New Roman" w:hAnsi="Times New Roman" w:cs="Times New Roman"/>
          <w:sz w:val="24"/>
          <w:szCs w:val="24"/>
          <w:lang w:val="lt-LT"/>
        </w:rPr>
        <w:t>zdį</w:t>
      </w:r>
      <w:r w:rsidR="0058717A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55446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>(</w:t>
      </w:r>
      <w:r w:rsidR="00055446" w:rsidRPr="00AC44FE">
        <w:rPr>
          <w:rFonts w:ascii="Times New Roman" w:eastAsia="Calibri" w:hAnsi="Times New Roman" w:cs="Times New Roman"/>
          <w:sz w:val="24"/>
          <w:szCs w:val="24"/>
          <w:lang w:val="lt-LT"/>
        </w:rPr>
        <w:t xml:space="preserve">toliau – </w:t>
      </w:r>
      <w:r w:rsidR="008A2412">
        <w:rPr>
          <w:rFonts w:ascii="Times New Roman" w:eastAsia="Calibri" w:hAnsi="Times New Roman" w:cs="Times New Roman"/>
          <w:sz w:val="24"/>
          <w:szCs w:val="24"/>
          <w:lang w:val="lt-LT"/>
        </w:rPr>
        <w:t>Užduoties pavyzdys</w:t>
      </w:r>
      <w:r w:rsidR="00055446" w:rsidRPr="00AC44FE">
        <w:rPr>
          <w:rFonts w:ascii="Times New Roman" w:eastAsia="Calibri" w:hAnsi="Times New Roman" w:cs="Times New Roman"/>
          <w:sz w:val="24"/>
          <w:szCs w:val="24"/>
          <w:lang w:val="lt-LT"/>
        </w:rPr>
        <w:t>)</w:t>
      </w:r>
      <w:r w:rsidR="006106B8" w:rsidRPr="00AC44F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lt-LT" w:eastAsia="ar-SA"/>
        </w:rPr>
        <w:t xml:space="preserve">, </w:t>
      </w:r>
      <w:r w:rsidR="006106B8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atitinkan</w:t>
      </w:r>
      <w:r w:rsidR="00FC229C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tį</w:t>
      </w:r>
      <w:r w:rsidR="006106B8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 šioje techninėje specifikacijoje nustatytus reikalavimus</w:t>
      </w:r>
      <w:r w:rsidR="006106B8"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 bei</w:t>
      </w:r>
      <w:r w:rsidR="006106B8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 perduoti </w:t>
      </w:r>
      <w:r w:rsidR="00972F0C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parengtą</w:t>
      </w:r>
      <w:r w:rsidR="006106B8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 xml:space="preserve"> medžiagą </w:t>
      </w:r>
      <w:r w:rsidR="006106B8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>Nacionalinei švietimo agentūrai (toliau</w:t>
      </w:r>
      <w:r w:rsidR="00DD7C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 xml:space="preserve"> </w:t>
      </w:r>
      <w:r w:rsidR="006106B8" w:rsidRPr="00AC4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-LT"/>
        </w:rPr>
        <w:t>– Užsakovas)</w:t>
      </w:r>
      <w:r w:rsidR="006106B8" w:rsidRPr="00AC44FE">
        <w:rPr>
          <w:rFonts w:ascii="Times New Roman" w:hAnsi="Times New Roman" w:cs="Times New Roman"/>
          <w:color w:val="000000" w:themeColor="text1"/>
          <w:sz w:val="24"/>
          <w:szCs w:val="24"/>
          <w:lang w:val="lt-LT"/>
        </w:rPr>
        <w:t>.</w:t>
      </w:r>
    </w:p>
    <w:p w14:paraId="680D8E1A" w14:textId="3E91CD50" w:rsidR="008310B6" w:rsidRPr="00AC44FE" w:rsidRDefault="008310B6" w:rsidP="00AF5A1F">
      <w:pPr>
        <w:pStyle w:val="Sraopastraipa"/>
        <w:numPr>
          <w:ilvl w:val="1"/>
          <w:numId w:val="23"/>
        </w:numPr>
        <w:tabs>
          <w:tab w:val="left" w:pos="702"/>
        </w:tabs>
        <w:suppressAutoHyphens/>
        <w:spacing w:after="0" w:line="240" w:lineRule="auto"/>
        <w:ind w:left="0" w:firstLine="426"/>
        <w:rPr>
          <w:rFonts w:ascii="Times New Roman" w:hAnsi="Times New Roman" w:cs="Times New Roman"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sz w:val="24"/>
          <w:szCs w:val="24"/>
          <w:lang w:val="lt-LT"/>
        </w:rPr>
        <w:t>Vykdomas žalias pirkimas. Perkama tik nematerialaus pobūdžio (intelektinė) paslauga, nesusijusi su materialaus objekto sukūrimu, kurios teikimo metu nėra numatomas reikšmingas neigiamas poveikis aplinkai, nesukuriamas taršos šaltinis ir negeneruojamos atliekos.</w:t>
      </w:r>
    </w:p>
    <w:p w14:paraId="05EAAB0C" w14:textId="22B5C773" w:rsidR="002128F3" w:rsidRPr="00AC44FE" w:rsidRDefault="00AC3AF7" w:rsidP="00301D95">
      <w:pPr>
        <w:pStyle w:val="Sraopastraipa"/>
        <w:tabs>
          <w:tab w:val="left" w:pos="851"/>
          <w:tab w:val="left" w:pos="1276"/>
        </w:tabs>
        <w:spacing w:before="120" w:after="120" w:line="240" w:lineRule="auto"/>
        <w:ind w:left="0" w:firstLine="851"/>
        <w:contextualSpacing w:val="0"/>
        <w:jc w:val="center"/>
        <w:rPr>
          <w:rFonts w:ascii="Times New Roman" w:hAnsi="Times New Roman" w:cs="Times New Roman"/>
          <w:sz w:val="24"/>
          <w:lang w:val="lt-LT"/>
        </w:rPr>
      </w:pPr>
      <w:r w:rsidRPr="00AC44FE">
        <w:rPr>
          <w:rFonts w:ascii="Times New Roman" w:hAnsi="Times New Roman" w:cs="Times New Roman"/>
          <w:b/>
          <w:sz w:val="24"/>
          <w:szCs w:val="24"/>
          <w:lang w:val="lt-LT"/>
        </w:rPr>
        <w:t xml:space="preserve">2. </w:t>
      </w:r>
      <w:r w:rsidR="00202239" w:rsidRPr="00AC44FE">
        <w:rPr>
          <w:rFonts w:ascii="Times New Roman" w:hAnsi="Times New Roman" w:cs="Times New Roman"/>
          <w:b/>
          <w:sz w:val="24"/>
          <w:szCs w:val="24"/>
          <w:lang w:val="lt-LT"/>
        </w:rPr>
        <w:t>Bendrieji r</w:t>
      </w:r>
      <w:r w:rsidRPr="00AC44FE">
        <w:rPr>
          <w:rFonts w:ascii="Times New Roman" w:hAnsi="Times New Roman" w:cs="Times New Roman"/>
          <w:b/>
          <w:sz w:val="24"/>
          <w:szCs w:val="24"/>
          <w:lang w:val="lt-LT"/>
        </w:rPr>
        <w:t>eikalavimai</w:t>
      </w:r>
    </w:p>
    <w:p w14:paraId="33B0C239" w14:textId="461C925B" w:rsidR="006E544C" w:rsidRPr="00DA7908" w:rsidRDefault="00F415A8" w:rsidP="00272052">
      <w:pPr>
        <w:pStyle w:val="Sraopastraipa"/>
        <w:numPr>
          <w:ilvl w:val="0"/>
          <w:numId w:val="18"/>
        </w:numPr>
        <w:tabs>
          <w:tab w:val="left" w:pos="851"/>
        </w:tabs>
        <w:spacing w:after="0" w:line="240" w:lineRule="auto"/>
        <w:ind w:left="0" w:firstLine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Užduoties pavyzdys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rengiam</w:t>
      </w:r>
      <w:r w:rsidR="002C4357">
        <w:rPr>
          <w:rFonts w:ascii="Times New Roman" w:eastAsia="Times New Roman" w:hAnsi="Times New Roman" w:cs="Times New Roman"/>
          <w:sz w:val="24"/>
          <w:szCs w:val="24"/>
          <w:lang w:val="lt-LT"/>
        </w:rPr>
        <w:t>o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s remiantis: </w:t>
      </w:r>
      <w:r w:rsidR="002D4658">
        <w:rPr>
          <w:rFonts w:ascii="Times New Roman" w:eastAsia="Times New Roman" w:hAnsi="Times New Roman" w:cs="Times New Roman"/>
          <w:sz w:val="24"/>
          <w:szCs w:val="24"/>
          <w:lang w:val="lt-LT"/>
        </w:rPr>
        <w:t>Fizik</w:t>
      </w:r>
      <w:r w:rsidR="00FB5189">
        <w:rPr>
          <w:rFonts w:ascii="Times New Roman" w:eastAsia="Times New Roman" w:hAnsi="Times New Roman" w:cs="Times New Roman"/>
          <w:sz w:val="24"/>
          <w:szCs w:val="24"/>
          <w:lang w:val="lt-LT"/>
        </w:rPr>
        <w:t>os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bendrąja programa (toliau – </w:t>
      </w:r>
      <w:r w:rsidR="00FB5189">
        <w:rPr>
          <w:rFonts w:ascii="Times New Roman" w:eastAsia="Times New Roman" w:hAnsi="Times New Roman" w:cs="Times New Roman"/>
          <w:sz w:val="24"/>
          <w:szCs w:val="24"/>
          <w:lang w:val="lt-LT"/>
        </w:rPr>
        <w:t>BP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), patvirtinta Lietuvos Respublikos švietimo, mokslo ir sporto ministro 2022 m. rugpjūčio 24 d. įsakymu Nr. V-1269 „Dėl Priešmokyklinio, pradinio, pagrindinio ir vidurinio ugdymo bendrųjų programų </w:t>
      </w:r>
      <w:r w:rsidR="00C30AA0" w:rsidRPr="00AC44FE">
        <w:rPr>
          <w:rFonts w:ascii="Times New Roman" w:eastAsia="Times New Roman" w:hAnsi="Times New Roman" w:cs="Times New Roman"/>
          <w:noProof/>
          <w:sz w:val="24"/>
          <w:szCs w:val="24"/>
          <w:lang w:val="lt-LT"/>
        </w:rPr>
        <w:t>patvirtinimo“ ir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jos pakeitimais; Matematikos, gamtos mokslų dalykų, informatikos ir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inžineriniu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̨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technologijų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̨ valstybinių brandos egzaminų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užduočių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̨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aprašu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(toliau – Aprašas), patvirtintu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Nacionalinės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švietimo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D64B0B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>agentūros</w:t>
      </w:r>
      <w:r w:rsidR="00C30AA0" w:rsidRPr="00AC44F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direktoriaus </w:t>
      </w:r>
      <w:r w:rsidR="00C30AA0" w:rsidRPr="00DA7908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2024 m. spalio 23 d. </w:t>
      </w:r>
      <w:r w:rsidR="00FB5189" w:rsidRPr="00DA7908">
        <w:rPr>
          <w:rFonts w:ascii="Times New Roman" w:eastAsia="Times New Roman" w:hAnsi="Times New Roman" w:cs="Times New Roman"/>
          <w:sz w:val="24"/>
          <w:szCs w:val="24"/>
          <w:lang w:val="lt-LT"/>
        </w:rPr>
        <w:t>įsakymu</w:t>
      </w:r>
      <w:r w:rsidR="00C30AA0" w:rsidRPr="00DA7908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Nr. VK-909</w:t>
      </w:r>
      <w:r w:rsidR="00DA7908" w:rsidRPr="00DA7908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(</w:t>
      </w:r>
      <w:r w:rsidR="00DA7908" w:rsidRPr="00DA7908">
        <w:rPr>
          <w:rFonts w:ascii="Times New Roman" w:eastAsia="Times New Roman" w:hAnsi="Times New Roman" w:cs="Times New Roman"/>
          <w:sz w:val="24"/>
          <w:szCs w:val="24"/>
        </w:rPr>
        <w:t xml:space="preserve">2026 m. </w:t>
      </w:r>
      <w:r w:rsidR="00DA7908" w:rsidRPr="00770E59">
        <w:rPr>
          <w:rFonts w:ascii="Times New Roman" w:eastAsia="Times New Roman" w:hAnsi="Times New Roman" w:cs="Times New Roman"/>
          <w:sz w:val="24"/>
          <w:szCs w:val="24"/>
          <w:lang w:val="lt-LT"/>
        </w:rPr>
        <w:t>sausio 7 d. įsakymo Nr. VK-9 redakcija</w:t>
      </w:r>
      <w:r w:rsidR="00DA7908" w:rsidRPr="00DA7908">
        <w:rPr>
          <w:rFonts w:ascii="Times New Roman" w:eastAsia="Times New Roman" w:hAnsi="Times New Roman" w:cs="Times New Roman"/>
          <w:sz w:val="24"/>
          <w:szCs w:val="24"/>
        </w:rPr>
        <w:t>)</w:t>
      </w:r>
      <w:r w:rsidR="006E4B43" w:rsidRPr="00DA7908">
        <w:rPr>
          <w:rFonts w:ascii="Times New Roman" w:eastAsia="Times New Roman" w:hAnsi="Times New Roman" w:cs="Times New Roman"/>
          <w:sz w:val="24"/>
          <w:szCs w:val="24"/>
          <w:lang w:val="lt-LT"/>
        </w:rPr>
        <w:t>.</w:t>
      </w:r>
    </w:p>
    <w:p w14:paraId="60844326" w14:textId="14D8B106" w:rsidR="00517734" w:rsidRPr="009E02B1" w:rsidRDefault="000143E7" w:rsidP="00272052">
      <w:pPr>
        <w:pStyle w:val="Sraopastraipa"/>
        <w:numPr>
          <w:ilvl w:val="0"/>
          <w:numId w:val="18"/>
        </w:numPr>
        <w:tabs>
          <w:tab w:val="left" w:pos="851"/>
        </w:tabs>
        <w:spacing w:after="0" w:line="240" w:lineRule="auto"/>
        <w:ind w:left="0" w:firstLine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Užduoties pavy</w:t>
      </w:r>
      <w:r w:rsidR="00197542">
        <w:rPr>
          <w:rFonts w:ascii="Times New Roman" w:eastAsia="Times New Roman" w:hAnsi="Times New Roman" w:cs="Times New Roman"/>
          <w:sz w:val="24"/>
          <w:szCs w:val="24"/>
          <w:lang w:val="lt-LT"/>
        </w:rPr>
        <w:t>zdžio</w:t>
      </w:r>
      <w:r w:rsidR="003E7454" w:rsidRPr="009E02B1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BF1F00" w:rsidRPr="009E02B1">
        <w:rPr>
          <w:rFonts w:ascii="Times New Roman" w:eastAsia="Times New Roman" w:hAnsi="Times New Roman" w:cs="Times New Roman"/>
          <w:sz w:val="24"/>
          <w:szCs w:val="24"/>
          <w:lang w:val="lt-LT"/>
        </w:rPr>
        <w:t>turin</w:t>
      </w:r>
      <w:r w:rsidR="0068729D" w:rsidRPr="009E02B1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į sudaro </w:t>
      </w:r>
      <w:r w:rsidR="00197542">
        <w:rPr>
          <w:rFonts w:ascii="Times New Roman" w:eastAsia="Times New Roman" w:hAnsi="Times New Roman" w:cs="Times New Roman"/>
          <w:sz w:val="24"/>
          <w:szCs w:val="24"/>
          <w:lang w:val="lt-LT"/>
        </w:rPr>
        <w:t>klausim</w:t>
      </w:r>
      <w:r w:rsidR="005237AD">
        <w:rPr>
          <w:rFonts w:ascii="Times New Roman" w:eastAsia="Times New Roman" w:hAnsi="Times New Roman" w:cs="Times New Roman"/>
          <w:sz w:val="24"/>
          <w:szCs w:val="24"/>
          <w:lang w:val="lt-LT"/>
        </w:rPr>
        <w:t>ų rinkinys</w:t>
      </w:r>
      <w:r w:rsidR="00A67BEA" w:rsidRPr="009E02B1">
        <w:rPr>
          <w:rFonts w:ascii="Times New Roman" w:eastAsia="Times New Roman" w:hAnsi="Times New Roman" w:cs="Times New Roman"/>
          <w:sz w:val="24"/>
          <w:szCs w:val="24"/>
          <w:lang w:val="lt-LT"/>
        </w:rPr>
        <w:t>:</w:t>
      </w:r>
    </w:p>
    <w:p w14:paraId="5F70ED12" w14:textId="3A5A990F" w:rsidR="00687970" w:rsidRPr="00687970" w:rsidRDefault="00E409DD" w:rsidP="00654A71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20 (dvidešimt) </w:t>
      </w:r>
      <w:r w:rsidR="00805FF1">
        <w:rPr>
          <w:rFonts w:ascii="Times New Roman" w:hAnsi="Times New Roman" w:cs="Times New Roman"/>
          <w:noProof/>
          <w:sz w:val="24"/>
          <w:szCs w:val="24"/>
        </w:rPr>
        <w:t>t</w:t>
      </w:r>
      <w:r w:rsidR="005D5C28" w:rsidRPr="005D5C28">
        <w:rPr>
          <w:rFonts w:ascii="Times New Roman" w:hAnsi="Times New Roman" w:cs="Times New Roman"/>
          <w:noProof/>
          <w:sz w:val="24"/>
          <w:szCs w:val="24"/>
        </w:rPr>
        <w:t>rumpojo atsakymo klausim</w:t>
      </w:r>
      <w:r w:rsidR="00805FF1">
        <w:rPr>
          <w:rFonts w:ascii="Times New Roman" w:hAnsi="Times New Roman" w:cs="Times New Roman"/>
          <w:noProof/>
          <w:sz w:val="24"/>
          <w:szCs w:val="24"/>
        </w:rPr>
        <w:t>ų</w:t>
      </w:r>
      <w:r w:rsidR="007457DE"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22C1FE30" w14:textId="1385C946" w:rsidR="00EB0520" w:rsidRDefault="00453918" w:rsidP="00453918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23A77">
        <w:rPr>
          <w:rFonts w:ascii="Times New Roman" w:hAnsi="Times New Roman" w:cs="Times New Roman"/>
          <w:noProof/>
          <w:sz w:val="24"/>
          <w:szCs w:val="24"/>
        </w:rPr>
        <w:t xml:space="preserve">kiekvieno </w:t>
      </w:r>
      <w:r w:rsidR="00C81708">
        <w:rPr>
          <w:rFonts w:ascii="Times New Roman" w:hAnsi="Times New Roman" w:cs="Times New Roman"/>
          <w:noProof/>
          <w:sz w:val="24"/>
          <w:szCs w:val="24"/>
        </w:rPr>
        <w:t>t</w:t>
      </w:r>
      <w:r w:rsidR="00C81708" w:rsidRPr="00C81708">
        <w:rPr>
          <w:rFonts w:ascii="Times New Roman" w:hAnsi="Times New Roman" w:cs="Times New Roman"/>
          <w:noProof/>
          <w:sz w:val="24"/>
          <w:szCs w:val="24"/>
        </w:rPr>
        <w:t>rumpojo atsakymo klausim</w:t>
      </w:r>
      <w:r w:rsidR="007457DE">
        <w:rPr>
          <w:rFonts w:ascii="Times New Roman" w:hAnsi="Times New Roman" w:cs="Times New Roman"/>
          <w:noProof/>
          <w:sz w:val="24"/>
          <w:szCs w:val="24"/>
        </w:rPr>
        <w:t>o</w:t>
      </w:r>
      <w:r w:rsidR="00C81708" w:rsidRPr="00C81708">
        <w:rPr>
          <w:rFonts w:ascii="Times New Roman" w:hAnsi="Times New Roman" w:cs="Times New Roman"/>
          <w:noProof/>
          <w:sz w:val="24"/>
          <w:szCs w:val="24"/>
        </w:rPr>
        <w:t xml:space="preserve"> teisingas atsakymas vertinamas 1 (vienu) tašku</w:t>
      </w:r>
      <w:r w:rsidR="009B2198" w:rsidRPr="00654A71">
        <w:rPr>
          <w:rFonts w:ascii="Times New Roman" w:hAnsi="Times New Roman" w:cs="Times New Roman"/>
          <w:noProof/>
          <w:sz w:val="24"/>
          <w:szCs w:val="24"/>
          <w:lang w:val="lt-LT"/>
        </w:rPr>
        <w:t>;</w:t>
      </w:r>
    </w:p>
    <w:p w14:paraId="74B01100" w14:textId="3468464B" w:rsidR="007457DE" w:rsidRPr="00654A71" w:rsidRDefault="007457DE" w:rsidP="00453918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AE3348">
        <w:rPr>
          <w:rFonts w:ascii="Times New Roman" w:hAnsi="Times New Roman" w:cs="Times New Roman"/>
          <w:noProof/>
          <w:sz w:val="24"/>
          <w:szCs w:val="24"/>
        </w:rPr>
        <w:t>t</w:t>
      </w:r>
      <w:r w:rsidR="00AE3348" w:rsidRPr="00AE3348">
        <w:rPr>
          <w:rFonts w:ascii="Times New Roman" w:hAnsi="Times New Roman" w:cs="Times New Roman"/>
          <w:noProof/>
          <w:sz w:val="24"/>
          <w:szCs w:val="24"/>
        </w:rPr>
        <w:t>rumpojo atsakymo klausimų tipų pavyzdžiai: reikia įrašyti žodį, skaičių, matavimo vienetą, formulę, trumpą frazę, pateikti pavyzdžių ar pan.</w:t>
      </w:r>
    </w:p>
    <w:p w14:paraId="2AD94E16" w14:textId="38206256" w:rsidR="009906CD" w:rsidRPr="009906CD" w:rsidRDefault="00AE3348" w:rsidP="00654A71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</w:rPr>
        <w:t>Nuo 4 iki 6 a</w:t>
      </w:r>
      <w:r w:rsidR="0079703C" w:rsidRPr="0079703C">
        <w:rPr>
          <w:rFonts w:ascii="Times New Roman" w:hAnsi="Times New Roman" w:cs="Times New Roman"/>
          <w:noProof/>
          <w:sz w:val="24"/>
          <w:szCs w:val="24"/>
        </w:rPr>
        <w:t>tvir</w:t>
      </w:r>
      <w:r w:rsidR="009A16AA">
        <w:rPr>
          <w:rFonts w:ascii="Times New Roman" w:hAnsi="Times New Roman" w:cs="Times New Roman"/>
          <w:noProof/>
          <w:sz w:val="24"/>
          <w:szCs w:val="24"/>
        </w:rPr>
        <w:t>ų</w:t>
      </w:r>
      <w:r w:rsidR="0079703C" w:rsidRPr="0079703C">
        <w:rPr>
          <w:rFonts w:ascii="Times New Roman" w:hAnsi="Times New Roman" w:cs="Times New Roman"/>
          <w:noProof/>
          <w:sz w:val="24"/>
          <w:szCs w:val="24"/>
        </w:rPr>
        <w:t xml:space="preserve"> struktūrini</w:t>
      </w:r>
      <w:r>
        <w:rPr>
          <w:rFonts w:ascii="Times New Roman" w:hAnsi="Times New Roman" w:cs="Times New Roman"/>
          <w:noProof/>
          <w:sz w:val="24"/>
          <w:szCs w:val="24"/>
        </w:rPr>
        <w:t>ų</w:t>
      </w:r>
      <w:r w:rsidR="0079703C" w:rsidRPr="0079703C">
        <w:rPr>
          <w:rFonts w:ascii="Times New Roman" w:hAnsi="Times New Roman" w:cs="Times New Roman"/>
          <w:noProof/>
          <w:sz w:val="24"/>
          <w:szCs w:val="24"/>
        </w:rPr>
        <w:t xml:space="preserve"> klausim</w:t>
      </w:r>
      <w:r>
        <w:rPr>
          <w:rFonts w:ascii="Times New Roman" w:hAnsi="Times New Roman" w:cs="Times New Roman"/>
          <w:noProof/>
          <w:sz w:val="24"/>
          <w:szCs w:val="24"/>
        </w:rPr>
        <w:t>ų</w:t>
      </w:r>
      <w:r w:rsidR="009906CD"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5ADB80C3" w14:textId="384A9C29" w:rsidR="00654A71" w:rsidRPr="0040529F" w:rsidRDefault="0079703C" w:rsidP="009906CD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 w:rsidRPr="0079703C">
        <w:rPr>
          <w:rFonts w:ascii="Times New Roman" w:hAnsi="Times New Roman" w:cs="Times New Roman"/>
          <w:noProof/>
          <w:sz w:val="24"/>
          <w:szCs w:val="24"/>
        </w:rPr>
        <w:t xml:space="preserve"> bent vienas </w:t>
      </w:r>
      <w:r w:rsidR="009906CD">
        <w:rPr>
          <w:rFonts w:ascii="Times New Roman" w:hAnsi="Times New Roman" w:cs="Times New Roman"/>
          <w:noProof/>
          <w:sz w:val="24"/>
          <w:szCs w:val="24"/>
        </w:rPr>
        <w:t>str</w:t>
      </w:r>
      <w:r w:rsidR="0040529F">
        <w:rPr>
          <w:rFonts w:ascii="Times New Roman" w:hAnsi="Times New Roman" w:cs="Times New Roman"/>
          <w:noProof/>
          <w:sz w:val="24"/>
          <w:szCs w:val="24"/>
        </w:rPr>
        <w:t xml:space="preserve">uktūrinis klausimas </w:t>
      </w:r>
      <w:r w:rsidRPr="0079703C">
        <w:rPr>
          <w:rFonts w:ascii="Times New Roman" w:hAnsi="Times New Roman" w:cs="Times New Roman"/>
          <w:noProof/>
          <w:sz w:val="24"/>
          <w:szCs w:val="24"/>
        </w:rPr>
        <w:t>turi būti skirtas tiriamosios veiklos ir duomenų interpretavimo pasiekimams patikrinti</w:t>
      </w:r>
      <w:r w:rsidR="0040529F">
        <w:rPr>
          <w:rFonts w:ascii="Times New Roman" w:hAnsi="Times New Roman" w:cs="Times New Roman"/>
          <w:noProof/>
          <w:sz w:val="24"/>
          <w:szCs w:val="24"/>
        </w:rPr>
        <w:t>;</w:t>
      </w:r>
    </w:p>
    <w:p w14:paraId="6C6D1805" w14:textId="3FA3CA79" w:rsidR="0040529F" w:rsidRPr="00654A71" w:rsidRDefault="00766C14" w:rsidP="009906CD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k</w:t>
      </w:r>
      <w:r w:rsidRPr="00766C14">
        <w:rPr>
          <w:rFonts w:ascii="Times New Roman" w:hAnsi="Times New Roman" w:cs="Times New Roman"/>
          <w:noProof/>
          <w:sz w:val="24"/>
          <w:szCs w:val="24"/>
        </w:rPr>
        <w:t xml:space="preserve">iekvieną struktūrinį klausimą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uri </w:t>
      </w:r>
      <w:r w:rsidRPr="00766C14">
        <w:rPr>
          <w:rFonts w:ascii="Times New Roman" w:hAnsi="Times New Roman" w:cs="Times New Roman"/>
          <w:noProof/>
          <w:sz w:val="24"/>
          <w:szCs w:val="24"/>
        </w:rPr>
        <w:t>sudar</w:t>
      </w:r>
      <w:r>
        <w:rPr>
          <w:rFonts w:ascii="Times New Roman" w:hAnsi="Times New Roman" w:cs="Times New Roman"/>
          <w:noProof/>
          <w:sz w:val="24"/>
          <w:szCs w:val="24"/>
        </w:rPr>
        <w:t>yti</w:t>
      </w:r>
      <w:r w:rsidRPr="00766C14">
        <w:rPr>
          <w:rFonts w:ascii="Times New Roman" w:hAnsi="Times New Roman" w:cs="Times New Roman"/>
          <w:noProof/>
          <w:sz w:val="24"/>
          <w:szCs w:val="24"/>
        </w:rPr>
        <w:t xml:space="preserve"> įvadinė informacija ir su ja susiję poklausimiai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</w:p>
    <w:p w14:paraId="210B1CD1" w14:textId="74539985" w:rsidR="00E13691" w:rsidRDefault="00EE068A" w:rsidP="0098419D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hAnsi="Times New Roman" w:cs="Times New Roman"/>
          <w:noProof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4C0E3E">
        <w:rPr>
          <w:rFonts w:ascii="Times New Roman" w:hAnsi="Times New Roman" w:cs="Times New Roman"/>
          <w:noProof/>
          <w:sz w:val="24"/>
          <w:szCs w:val="24"/>
        </w:rPr>
        <w:t>į</w:t>
      </w:r>
      <w:r w:rsidRPr="00EE068A">
        <w:rPr>
          <w:rFonts w:ascii="Times New Roman" w:hAnsi="Times New Roman" w:cs="Times New Roman"/>
          <w:noProof/>
          <w:sz w:val="24"/>
          <w:szCs w:val="24"/>
        </w:rPr>
        <w:t xml:space="preserve">vadinė informacija </w:t>
      </w:r>
      <w:r w:rsidR="004C0E3E">
        <w:rPr>
          <w:rFonts w:ascii="Times New Roman" w:hAnsi="Times New Roman" w:cs="Times New Roman"/>
          <w:noProof/>
          <w:sz w:val="24"/>
          <w:szCs w:val="24"/>
        </w:rPr>
        <w:t xml:space="preserve">turi būti </w:t>
      </w:r>
      <w:r w:rsidRPr="00EE068A">
        <w:rPr>
          <w:rFonts w:ascii="Times New Roman" w:hAnsi="Times New Roman" w:cs="Times New Roman"/>
          <w:noProof/>
          <w:sz w:val="24"/>
          <w:szCs w:val="24"/>
        </w:rPr>
        <w:t>pateikiama tekstu, bet gali būti papildoma diagramomis, paveikslais, schemomis, lentelėmis ir pan.</w:t>
      </w:r>
      <w:r w:rsidR="009B2198">
        <w:rPr>
          <w:rFonts w:ascii="Times New Roman" w:hAnsi="Times New Roman" w:cs="Times New Roman"/>
          <w:noProof/>
          <w:sz w:val="24"/>
          <w:szCs w:val="24"/>
          <w:lang w:val="lt-LT"/>
        </w:rPr>
        <w:t>;</w:t>
      </w:r>
    </w:p>
    <w:p w14:paraId="3E7DC134" w14:textId="6E2A8753" w:rsidR="00E13691" w:rsidRPr="007B0003" w:rsidRDefault="004C0E3E" w:rsidP="0098419D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276EAC">
        <w:rPr>
          <w:rFonts w:ascii="Times New Roman" w:hAnsi="Times New Roman" w:cs="Times New Roman"/>
          <w:noProof/>
          <w:sz w:val="24"/>
          <w:szCs w:val="24"/>
        </w:rPr>
        <w:t>p</w:t>
      </w:r>
      <w:r w:rsidR="00276EAC" w:rsidRPr="00276EAC">
        <w:rPr>
          <w:rFonts w:ascii="Times New Roman" w:hAnsi="Times New Roman" w:cs="Times New Roman"/>
          <w:noProof/>
          <w:sz w:val="24"/>
          <w:szCs w:val="24"/>
        </w:rPr>
        <w:t xml:space="preserve">oklausimio vertė taškais </w:t>
      </w:r>
      <w:r w:rsidR="00276EAC">
        <w:rPr>
          <w:rFonts w:ascii="Times New Roman" w:hAnsi="Times New Roman" w:cs="Times New Roman"/>
          <w:noProof/>
          <w:sz w:val="24"/>
          <w:szCs w:val="24"/>
        </w:rPr>
        <w:t xml:space="preserve">turi būti </w:t>
      </w:r>
      <w:r w:rsidR="00276EAC" w:rsidRPr="00276EAC">
        <w:rPr>
          <w:rFonts w:ascii="Times New Roman" w:hAnsi="Times New Roman" w:cs="Times New Roman"/>
          <w:noProof/>
          <w:sz w:val="24"/>
          <w:szCs w:val="24"/>
        </w:rPr>
        <w:t>pateikiama prie kiekvieno poklausimio</w:t>
      </w:r>
      <w:r w:rsidR="009B2198">
        <w:rPr>
          <w:rFonts w:ascii="Times New Roman" w:hAnsi="Times New Roman" w:cs="Times New Roman"/>
          <w:noProof/>
          <w:sz w:val="24"/>
          <w:szCs w:val="24"/>
          <w:lang w:val="lt-LT"/>
        </w:rPr>
        <w:t>;</w:t>
      </w:r>
    </w:p>
    <w:p w14:paraId="23E4C6CC" w14:textId="22851BEB" w:rsidR="007B0003" w:rsidRPr="00E13691" w:rsidRDefault="00276EAC" w:rsidP="0098419D">
      <w:pPr>
        <w:pStyle w:val="Sraopastraipa"/>
        <w:numPr>
          <w:ilvl w:val="3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bendra visų </w:t>
      </w:r>
      <w:r w:rsidR="009A16AA">
        <w:rPr>
          <w:rFonts w:ascii="Times New Roman" w:hAnsi="Times New Roman" w:cs="Times New Roman"/>
          <w:noProof/>
          <w:sz w:val="24"/>
          <w:szCs w:val="24"/>
          <w:lang w:val="lt-LT"/>
        </w:rPr>
        <w:t>struktū</w:t>
      </w:r>
      <w:r w:rsidR="00086671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rinių klausimų </w:t>
      </w:r>
      <w:r w:rsidR="00804641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vertės </w:t>
      </w:r>
      <w:r w:rsidR="00E975DE">
        <w:rPr>
          <w:rFonts w:ascii="Times New Roman" w:hAnsi="Times New Roman" w:cs="Times New Roman"/>
          <w:noProof/>
          <w:sz w:val="24"/>
          <w:szCs w:val="24"/>
          <w:lang w:val="lt-LT"/>
        </w:rPr>
        <w:t>suma turi būti 40 taškų</w:t>
      </w:r>
      <w:r w:rsidR="00594DEF">
        <w:rPr>
          <w:rFonts w:ascii="Times New Roman" w:hAnsi="Times New Roman" w:cs="Times New Roman"/>
          <w:noProof/>
          <w:sz w:val="24"/>
          <w:szCs w:val="24"/>
          <w:lang w:val="lt-LT"/>
        </w:rPr>
        <w:t>.</w:t>
      </w:r>
    </w:p>
    <w:p w14:paraId="38FF98AA" w14:textId="728F6E6E" w:rsidR="006A73C8" w:rsidRPr="006A73C8" w:rsidRDefault="006A73C8" w:rsidP="00F723F8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Užduoties </w:t>
      </w:r>
      <w:r w:rsidR="0056136F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pavyzdžio </w:t>
      </w:r>
      <w:r>
        <w:rPr>
          <w:rFonts w:ascii="Times New Roman" w:hAnsi="Times New Roman" w:cs="Times New Roman"/>
          <w:noProof/>
          <w:sz w:val="24"/>
          <w:szCs w:val="24"/>
          <w:lang w:val="lt-LT"/>
        </w:rPr>
        <w:t>klausimai pagal mokymo(si) turin</w:t>
      </w:r>
      <w:r w:rsidR="00785004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io sritis </w:t>
      </w:r>
      <w:r w:rsidR="00785004">
        <w:rPr>
          <w:rFonts w:ascii="Times New Roman" w:hAnsi="Times New Roman" w:cs="Times New Roman"/>
          <w:noProof/>
          <w:sz w:val="24"/>
          <w:szCs w:val="24"/>
        </w:rPr>
        <w:t>turi pasiskirstyti taip</w:t>
      </w:r>
      <w:r w:rsidR="00785004">
        <w:rPr>
          <w:rFonts w:ascii="Times New Roman" w:hAnsi="Times New Roman" w:cs="Times New Roman"/>
          <w:noProof/>
          <w:sz w:val="24"/>
          <w:szCs w:val="24"/>
          <w:lang w:val="lt-LT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287D89" w:rsidRPr="006B1E3B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Svyravimai ir bangos</w:t>
      </w:r>
      <w:r w:rsidR="00287D89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– 30 proc., </w:t>
      </w:r>
      <w:r w:rsidR="00287D89" w:rsidRPr="006B1E3B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Šviesa</w:t>
      </w:r>
      <w:r w:rsidR="00287D89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– 30 proc.</w:t>
      </w:r>
      <w:r w:rsidR="006B1E3B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, </w:t>
      </w:r>
      <w:r w:rsidR="009C32DB" w:rsidRPr="009C32DB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Atomas, branduolys ir elementariosios dalelės</w:t>
      </w:r>
      <w:r w:rsidR="009C32DB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– 30 proc., </w:t>
      </w:r>
      <w:r w:rsidR="00A1281D" w:rsidRPr="00A1281D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Reliatyvumo teorijos pagrindai</w:t>
      </w:r>
      <w:r w:rsidR="00A1281D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– 10 proc.</w:t>
      </w:r>
    </w:p>
    <w:p w14:paraId="03EF2244" w14:textId="35A24B66" w:rsidR="006A73C8" w:rsidRPr="00524802" w:rsidRDefault="00A1281D" w:rsidP="00805EE9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Užduoties </w:t>
      </w:r>
      <w:r w:rsidR="0056136F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pavyzdžio </w:t>
      </w:r>
      <w:r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klausimai pagal pasiekimų sritis </w:t>
      </w:r>
      <w:r w:rsidRPr="00524802">
        <w:rPr>
          <w:rFonts w:ascii="Times New Roman" w:hAnsi="Times New Roman" w:cs="Times New Roman"/>
          <w:noProof/>
          <w:sz w:val="24"/>
          <w:szCs w:val="24"/>
        </w:rPr>
        <w:t>turi pasiskirstyti taip</w:t>
      </w:r>
      <w:r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>:</w:t>
      </w:r>
      <w:r w:rsidR="001207B7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Gamtos mokslų prigimties ir raidos pažinimas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A) 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– </w:t>
      </w:r>
      <w:r w:rsidR="00267954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10 proc.,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Gamtamokslinis komunikavimas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B) 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>–</w:t>
      </w:r>
      <w:r w:rsidR="00267954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500333">
        <w:rPr>
          <w:rFonts w:ascii="Times New Roman" w:hAnsi="Times New Roman" w:cs="Times New Roman"/>
          <w:noProof/>
          <w:sz w:val="24"/>
          <w:szCs w:val="24"/>
          <w:lang w:val="lt-LT"/>
        </w:rPr>
        <w:t>2</w:t>
      </w:r>
      <w:r w:rsidR="00267954">
        <w:rPr>
          <w:rFonts w:ascii="Times New Roman" w:hAnsi="Times New Roman" w:cs="Times New Roman"/>
          <w:noProof/>
          <w:sz w:val="24"/>
          <w:szCs w:val="24"/>
          <w:lang w:val="lt-LT"/>
        </w:rPr>
        <w:t>0 proc.</w:t>
      </w:r>
      <w:r w:rsidR="00500333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,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Gamtamokslinis tyrinėjimas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C) 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– </w:t>
      </w:r>
      <w:r w:rsidR="00500333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20 proc.,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Gamtos objektų ir reiškinių pažinimas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D) 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– </w:t>
      </w:r>
      <w:r w:rsidR="00500333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20 proc.,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Problemų sprendimas ir refleksija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E)</w:t>
      </w:r>
      <w:r w:rsid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– </w:t>
      </w:r>
      <w:r w:rsidR="00500333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20 proc., </w:t>
      </w:r>
      <w:r w:rsidR="00524802" w:rsidRPr="00165025">
        <w:rPr>
          <w:rFonts w:ascii="Times New Roman" w:hAnsi="Times New Roman" w:cs="Times New Roman"/>
          <w:i/>
          <w:iCs/>
          <w:noProof/>
          <w:sz w:val="24"/>
          <w:szCs w:val="24"/>
          <w:lang w:val="lt-LT"/>
        </w:rPr>
        <w:t>Žmogaus ir aplinkos dermės pažinimas</w:t>
      </w:r>
      <w:r w:rsidR="00524802" w:rsidRPr="00524802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(F)</w:t>
      </w:r>
      <w:r w:rsidR="00165025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– </w:t>
      </w:r>
      <w:r w:rsidR="00267954">
        <w:rPr>
          <w:rFonts w:ascii="Times New Roman" w:hAnsi="Times New Roman" w:cs="Times New Roman"/>
          <w:noProof/>
          <w:sz w:val="24"/>
          <w:szCs w:val="24"/>
          <w:lang w:val="lt-LT"/>
        </w:rPr>
        <w:t>10 proc.</w:t>
      </w:r>
    </w:p>
    <w:p w14:paraId="5C0C12F8" w14:textId="3EC230DB" w:rsidR="00F723F8" w:rsidRPr="005F66F3" w:rsidRDefault="00A8783A" w:rsidP="00F723F8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Užduoties </w:t>
      </w:r>
      <w:r w:rsidR="0056136F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pavyzdžio </w:t>
      </w:r>
      <w:r w:rsidR="005B49A7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klausimai pagal </w:t>
      </w:r>
      <w:r w:rsidR="005B49A7">
        <w:rPr>
          <w:rFonts w:ascii="Times New Roman" w:hAnsi="Times New Roman" w:cs="Times New Roman"/>
          <w:noProof/>
          <w:sz w:val="24"/>
          <w:szCs w:val="24"/>
        </w:rPr>
        <w:t>k</w:t>
      </w:r>
      <w:r w:rsidR="005B49A7" w:rsidRPr="005B49A7">
        <w:rPr>
          <w:rFonts w:ascii="Times New Roman" w:hAnsi="Times New Roman" w:cs="Times New Roman"/>
          <w:noProof/>
          <w:sz w:val="24"/>
          <w:szCs w:val="24"/>
        </w:rPr>
        <w:t>ognityvinių gebėjimų srit</w:t>
      </w:r>
      <w:r w:rsidR="005B49A7">
        <w:rPr>
          <w:rFonts w:ascii="Times New Roman" w:hAnsi="Times New Roman" w:cs="Times New Roman"/>
          <w:noProof/>
          <w:sz w:val="24"/>
          <w:szCs w:val="24"/>
        </w:rPr>
        <w:t>i</w:t>
      </w:r>
      <w:r w:rsidR="005B49A7" w:rsidRPr="005B49A7">
        <w:rPr>
          <w:rFonts w:ascii="Times New Roman" w:hAnsi="Times New Roman" w:cs="Times New Roman"/>
          <w:noProof/>
          <w:sz w:val="24"/>
          <w:szCs w:val="24"/>
        </w:rPr>
        <w:t>s</w:t>
      </w:r>
      <w:r w:rsidR="005B49A7">
        <w:rPr>
          <w:rFonts w:ascii="Times New Roman" w:hAnsi="Times New Roman" w:cs="Times New Roman"/>
          <w:noProof/>
          <w:sz w:val="24"/>
          <w:szCs w:val="24"/>
        </w:rPr>
        <w:t xml:space="preserve"> turi </w:t>
      </w:r>
      <w:r w:rsidR="00770AA0">
        <w:rPr>
          <w:rFonts w:ascii="Times New Roman" w:hAnsi="Times New Roman" w:cs="Times New Roman"/>
          <w:noProof/>
          <w:sz w:val="24"/>
          <w:szCs w:val="24"/>
        </w:rPr>
        <w:t>pasiskirstyti taip</w:t>
      </w:r>
      <w:r w:rsidR="00F723F8">
        <w:rPr>
          <w:rFonts w:ascii="Times New Roman" w:hAnsi="Times New Roman" w:cs="Times New Roman"/>
          <w:noProof/>
          <w:sz w:val="24"/>
          <w:szCs w:val="24"/>
          <w:lang w:val="lt-LT"/>
        </w:rPr>
        <w:t>:</w:t>
      </w:r>
      <w:r w:rsidR="005F66F3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5F66F3">
        <w:rPr>
          <w:rFonts w:ascii="Times New Roman" w:hAnsi="Times New Roman" w:cs="Times New Roman"/>
          <w:noProof/>
          <w:sz w:val="24"/>
          <w:szCs w:val="24"/>
        </w:rPr>
        <w:t>ž</w:t>
      </w:r>
      <w:r w:rsidR="005F66F3" w:rsidRPr="005F66F3">
        <w:rPr>
          <w:rFonts w:ascii="Times New Roman" w:hAnsi="Times New Roman" w:cs="Times New Roman"/>
          <w:noProof/>
          <w:sz w:val="24"/>
          <w:szCs w:val="24"/>
        </w:rPr>
        <w:t>inios ir supratimas – 30 proc., taikymas – 50 proc., aukštesnieji mąstymo gebėjimai – 20 proc.</w:t>
      </w:r>
      <w:r w:rsidR="005F66F3">
        <w:rPr>
          <w:rFonts w:ascii="Times New Roman" w:hAnsi="Times New Roman" w:cs="Times New Roman"/>
          <w:noProof/>
          <w:sz w:val="24"/>
          <w:szCs w:val="24"/>
        </w:rPr>
        <w:t>;</w:t>
      </w:r>
    </w:p>
    <w:p w14:paraId="1534CDBA" w14:textId="74650E45" w:rsidR="005F66F3" w:rsidRPr="00D968FA" w:rsidRDefault="00EA379C" w:rsidP="00F723F8">
      <w:pPr>
        <w:pStyle w:val="Sraopastraipa"/>
        <w:numPr>
          <w:ilvl w:val="2"/>
          <w:numId w:val="30"/>
        </w:numPr>
        <w:spacing w:after="0" w:line="259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noProof/>
          <w:sz w:val="24"/>
          <w:szCs w:val="24"/>
          <w:lang w:val="lt-LT"/>
        </w:rPr>
        <w:lastRenderedPageBreak/>
        <w:t xml:space="preserve">Užduoties </w:t>
      </w:r>
      <w:r w:rsidR="0056136F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pavyzdžio </w:t>
      </w:r>
      <w:r>
        <w:rPr>
          <w:rFonts w:ascii="Times New Roman" w:hAnsi="Times New Roman" w:cs="Times New Roman"/>
          <w:noProof/>
          <w:sz w:val="24"/>
          <w:szCs w:val="24"/>
          <w:lang w:val="lt-LT"/>
        </w:rPr>
        <w:t>klausimai pagal</w:t>
      </w:r>
      <w:r w:rsidRPr="00EA37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00333">
        <w:rPr>
          <w:rFonts w:ascii="Times New Roman" w:eastAsia="Times New Roman" w:hAnsi="Times New Roman" w:cs="Times New Roman"/>
          <w:sz w:val="24"/>
          <w:szCs w:val="24"/>
          <w:lang w:val="lt-LT"/>
        </w:rPr>
        <w:t>pasiekimų lygi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uri pasiskirstyti taip</w:t>
      </w:r>
      <w:r>
        <w:rPr>
          <w:rFonts w:ascii="Times New Roman" w:hAnsi="Times New Roman" w:cs="Times New Roman"/>
          <w:noProof/>
          <w:sz w:val="24"/>
          <w:szCs w:val="24"/>
          <w:lang w:val="lt-LT"/>
        </w:rPr>
        <w:t>:</w:t>
      </w:r>
      <w:r w:rsidR="007724BD">
        <w:rPr>
          <w:rFonts w:ascii="Times New Roman" w:hAnsi="Times New Roman" w:cs="Times New Roman"/>
          <w:noProof/>
          <w:sz w:val="24"/>
          <w:szCs w:val="24"/>
          <w:lang w:val="lt-LT"/>
        </w:rPr>
        <w:t xml:space="preserve"> </w:t>
      </w:r>
      <w:r w:rsidR="007724BD">
        <w:rPr>
          <w:rFonts w:ascii="Times New Roman" w:hAnsi="Times New Roman" w:cs="Times New Roman"/>
          <w:noProof/>
          <w:sz w:val="24"/>
          <w:szCs w:val="24"/>
        </w:rPr>
        <w:t>s</w:t>
      </w:r>
      <w:r w:rsidR="007724BD" w:rsidRPr="007724BD">
        <w:rPr>
          <w:rFonts w:ascii="Times New Roman" w:hAnsi="Times New Roman" w:cs="Times New Roman"/>
          <w:noProof/>
          <w:sz w:val="24"/>
          <w:szCs w:val="24"/>
        </w:rPr>
        <w:t>lenkstinis – 35 proc., patenkinamas – 15 proc., pagrindinis – 35 proc., aukštesnysis – 15 proc.</w:t>
      </w:r>
    </w:p>
    <w:p w14:paraId="11139BE9" w14:textId="58359851" w:rsidR="00EC2B87" w:rsidRDefault="00EA50FE" w:rsidP="00EC2B87">
      <w:pPr>
        <w:pStyle w:val="Sraopastraipa"/>
        <w:numPr>
          <w:ilvl w:val="0"/>
          <w:numId w:val="18"/>
        </w:numPr>
        <w:tabs>
          <w:tab w:val="left" w:pos="851"/>
        </w:tabs>
        <w:spacing w:after="0" w:line="240" w:lineRule="auto"/>
        <w:ind w:left="0" w:firstLine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Kartu su </w:t>
      </w:r>
      <w:r w:rsidR="0056136F">
        <w:rPr>
          <w:rFonts w:ascii="Times New Roman" w:eastAsia="Times New Roman" w:hAnsi="Times New Roman" w:cs="Times New Roman"/>
          <w:sz w:val="24"/>
          <w:szCs w:val="24"/>
          <w:lang w:val="lt-LT"/>
        </w:rPr>
        <w:t>U</w:t>
      </w:r>
      <w:r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>žduoties pavyzdžiu turi būti pateikta</w:t>
      </w:r>
      <w:r w:rsidR="001C1CE2"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>:</w:t>
      </w:r>
    </w:p>
    <w:p w14:paraId="7D34CCFB" w14:textId="7722478E" w:rsidR="00357682" w:rsidRPr="00EC2B87" w:rsidRDefault="001C1CE2" w:rsidP="00EC2B87">
      <w:pPr>
        <w:tabs>
          <w:tab w:val="left" w:pos="851"/>
        </w:tabs>
        <w:spacing w:after="0" w:line="240" w:lineRule="auto"/>
        <w:ind w:left="851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>2.3.1.</w:t>
      </w:r>
      <w:r w:rsidR="00EA50FE"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56136F">
        <w:rPr>
          <w:rFonts w:ascii="Times New Roman" w:eastAsia="Times New Roman" w:hAnsi="Times New Roman" w:cs="Times New Roman"/>
          <w:sz w:val="24"/>
          <w:szCs w:val="24"/>
          <w:lang w:val="lt-LT"/>
        </w:rPr>
        <w:t>U</w:t>
      </w:r>
      <w:r w:rsidR="00EA50FE"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žduoties </w:t>
      </w:r>
      <w:r w:rsidR="0056136F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pavyzdžio </w:t>
      </w:r>
      <w:r w:rsidR="00EA50FE"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>vertinimo instrukcija</w:t>
      </w:r>
      <w:r w:rsidRPr="00EC2B87">
        <w:rPr>
          <w:rFonts w:ascii="Times New Roman" w:eastAsia="Times New Roman" w:hAnsi="Times New Roman" w:cs="Times New Roman"/>
          <w:sz w:val="24"/>
          <w:szCs w:val="24"/>
          <w:lang w:val="lt-LT"/>
        </w:rPr>
        <w:t>;</w:t>
      </w:r>
    </w:p>
    <w:p w14:paraId="3B70D332" w14:textId="045B54C7" w:rsidR="00770E59" w:rsidRDefault="0056136F" w:rsidP="00587470">
      <w:pPr>
        <w:pStyle w:val="Sraopastraipa"/>
        <w:tabs>
          <w:tab w:val="left" w:pos="851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ab/>
        <w:t>2.3.2. U</w:t>
      </w:r>
      <w:r w:rsidR="00A00815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žduoties </w:t>
      </w: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pavyzdžio </w:t>
      </w:r>
      <w:r w:rsidR="00A00815">
        <w:rPr>
          <w:rFonts w:ascii="Times New Roman" w:eastAsia="Times New Roman" w:hAnsi="Times New Roman" w:cs="Times New Roman"/>
          <w:sz w:val="24"/>
          <w:szCs w:val="24"/>
          <w:lang w:val="lt-LT"/>
        </w:rPr>
        <w:t>atitikimo</w:t>
      </w:r>
      <w:r w:rsidR="00FD7401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šios techninės specifikacijos 2.2. punkto reikalavimams</w:t>
      </w:r>
      <w:r w:rsidR="005C0EEC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matrica</w:t>
      </w: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;</w:t>
      </w:r>
    </w:p>
    <w:p w14:paraId="5D9ADC35" w14:textId="23CE934E" w:rsidR="0056136F" w:rsidRDefault="0056136F" w:rsidP="00587470">
      <w:pPr>
        <w:pStyle w:val="Sraopastraipa"/>
        <w:tabs>
          <w:tab w:val="left" w:pos="851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ab/>
        <w:t xml:space="preserve">2.3.3. Užduoties pavyzdžiui </w:t>
      </w:r>
      <w:r w:rsidR="008C029D">
        <w:rPr>
          <w:rFonts w:ascii="Times New Roman" w:eastAsia="Times New Roman" w:hAnsi="Times New Roman" w:cs="Times New Roman"/>
          <w:sz w:val="24"/>
          <w:szCs w:val="24"/>
          <w:lang w:val="lt-LT"/>
        </w:rPr>
        <w:t>parengti panaudotų šaltinių sąrašą.</w:t>
      </w:r>
    </w:p>
    <w:p w14:paraId="2A4E97CA" w14:textId="492850BA" w:rsidR="00D10011" w:rsidRPr="00B60238" w:rsidRDefault="00934875" w:rsidP="00B60238">
      <w:pPr>
        <w:pStyle w:val="Sraopastraipa"/>
        <w:numPr>
          <w:ilvl w:val="0"/>
          <w:numId w:val="18"/>
        </w:numPr>
        <w:tabs>
          <w:tab w:val="left" w:pos="851"/>
        </w:tabs>
        <w:spacing w:after="0" w:line="240" w:lineRule="auto"/>
        <w:ind w:left="0" w:firstLine="360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Užduoties pavyzdys</w:t>
      </w:r>
      <w:r w:rsidR="009D26DD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turi būti parengt</w:t>
      </w: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a</w:t>
      </w:r>
      <w:r w:rsidR="00BF4729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>s</w:t>
      </w:r>
      <w:r w:rsidR="009D26DD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1A62FB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>taisyklinga bendrine lietuvių kalba</w:t>
      </w:r>
      <w:r w:rsidR="00EB32B1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>,</w:t>
      </w:r>
      <w:r w:rsidR="001A62FB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866467" w:rsidRPr="006D0CF7">
        <w:rPr>
          <w:rFonts w:ascii="Times New Roman" w:eastAsia="Times New Roman" w:hAnsi="Times New Roman" w:cs="Times New Roman"/>
          <w:sz w:val="24"/>
          <w:szCs w:val="24"/>
          <w:lang w:val="lt-LT"/>
        </w:rPr>
        <w:t>nepažeidžiant</w:t>
      </w:r>
      <w:r w:rsidR="00866467" w:rsidRPr="008B1A4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intelektinė</w:t>
      </w:r>
      <w:r w:rsidR="00866467">
        <w:rPr>
          <w:rFonts w:ascii="Times New Roman" w:eastAsia="Times New Roman" w:hAnsi="Times New Roman" w:cs="Times New Roman"/>
          <w:sz w:val="24"/>
          <w:szCs w:val="24"/>
          <w:lang w:val="lt-LT"/>
        </w:rPr>
        <w:t>s</w:t>
      </w:r>
      <w:r w:rsidR="00866467" w:rsidRPr="008B1A4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nuosavybė</w:t>
      </w:r>
      <w:r w:rsidR="00866467">
        <w:rPr>
          <w:rFonts w:ascii="Times New Roman" w:eastAsia="Times New Roman" w:hAnsi="Times New Roman" w:cs="Times New Roman"/>
          <w:sz w:val="24"/>
          <w:szCs w:val="24"/>
          <w:lang w:val="lt-LT"/>
        </w:rPr>
        <w:t>s</w:t>
      </w:r>
      <w:r w:rsidR="00B60238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teisių</w:t>
      </w:r>
      <w:r w:rsidR="00EB32B1">
        <w:rPr>
          <w:rFonts w:ascii="Times New Roman" w:eastAsia="Times New Roman" w:hAnsi="Times New Roman" w:cs="Times New Roman"/>
          <w:sz w:val="24"/>
          <w:szCs w:val="24"/>
          <w:lang w:val="lt-LT"/>
        </w:rPr>
        <w:t>,</w:t>
      </w:r>
      <w:r w:rsidR="00866467" w:rsidRPr="008B1A4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1A62FB">
        <w:rPr>
          <w:rFonts w:ascii="Times New Roman" w:eastAsia="Times New Roman" w:hAnsi="Times New Roman" w:cs="Times New Roman"/>
          <w:sz w:val="24"/>
          <w:szCs w:val="24"/>
          <w:lang w:val="lt-LT"/>
        </w:rPr>
        <w:t>ir pateikt</w:t>
      </w: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a</w:t>
      </w:r>
      <w:r w:rsidR="001A62FB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s </w:t>
      </w:r>
      <w:r w:rsidR="009D26DD" w:rsidRPr="008B1A4E">
        <w:rPr>
          <w:rFonts w:ascii="Times New Roman" w:eastAsia="Times New Roman" w:hAnsi="Times New Roman" w:cs="Times New Roman"/>
          <w:sz w:val="24"/>
          <w:szCs w:val="24"/>
          <w:lang w:val="lt-LT"/>
        </w:rPr>
        <w:t>Word formatu, laikantis teksto rinkimo ir maketavimo reikalavimų</w:t>
      </w:r>
      <w:r w:rsidR="00094B7D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: </w:t>
      </w:r>
      <w:r w:rsidR="0077677F">
        <w:rPr>
          <w:rFonts w:ascii="Times New Roman" w:eastAsia="Times New Roman" w:hAnsi="Times New Roman" w:cs="Times New Roman"/>
          <w:sz w:val="24"/>
          <w:szCs w:val="24"/>
          <w:lang w:val="lt-LT"/>
        </w:rPr>
        <w:t>Times Ne</w:t>
      </w:r>
      <w:r w:rsidR="00FA6E3E">
        <w:rPr>
          <w:rFonts w:ascii="Times New Roman" w:eastAsia="Times New Roman" w:hAnsi="Times New Roman" w:cs="Times New Roman"/>
          <w:sz w:val="24"/>
          <w:szCs w:val="24"/>
          <w:lang w:val="lt-LT"/>
        </w:rPr>
        <w:t>w Roman 12 dydžio šrift</w:t>
      </w:r>
      <w:r w:rsidR="006B3317">
        <w:rPr>
          <w:rFonts w:ascii="Times New Roman" w:eastAsia="Times New Roman" w:hAnsi="Times New Roman" w:cs="Times New Roman"/>
          <w:sz w:val="24"/>
          <w:szCs w:val="24"/>
          <w:lang w:val="lt-LT"/>
        </w:rPr>
        <w:t>as</w:t>
      </w:r>
      <w:r w:rsidR="00073B6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, </w:t>
      </w:r>
      <w:r w:rsidR="00F36D85">
        <w:rPr>
          <w:rFonts w:ascii="Times New Roman" w:eastAsia="Times New Roman" w:hAnsi="Times New Roman" w:cs="Times New Roman"/>
          <w:sz w:val="24"/>
          <w:szCs w:val="24"/>
          <w:lang w:val="lt-LT"/>
        </w:rPr>
        <w:t>viengubu eilučių intervalu.</w:t>
      </w:r>
    </w:p>
    <w:p w14:paraId="70B70D90" w14:textId="2D4C9D76" w:rsidR="00CF2892" w:rsidRPr="00AC44FE" w:rsidRDefault="00CF2892" w:rsidP="00301D95">
      <w:pPr>
        <w:pStyle w:val="Sraopastraipa"/>
        <w:tabs>
          <w:tab w:val="left" w:pos="851"/>
          <w:tab w:val="left" w:pos="1276"/>
        </w:tabs>
        <w:spacing w:before="120" w:after="120" w:line="240" w:lineRule="auto"/>
        <w:ind w:left="0" w:firstLine="851"/>
        <w:contextualSpacing w:val="0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301D95">
        <w:rPr>
          <w:rFonts w:ascii="Times New Roman" w:hAnsi="Times New Roman" w:cs="Times New Roman"/>
          <w:b/>
          <w:sz w:val="24"/>
          <w:szCs w:val="24"/>
          <w:lang w:val="lt-LT"/>
        </w:rPr>
        <w:t>3. Paslaugų teikimo organizavimas</w:t>
      </w:r>
    </w:p>
    <w:p w14:paraId="3628AF75" w14:textId="5836D727" w:rsidR="00BF355C" w:rsidRDefault="00D10011" w:rsidP="00E30BD2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Užsakovas 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per </w:t>
      </w:r>
      <w:r w:rsidR="00256ED9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5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dienas po Pirkimo sutarties įsigaliojimo dienos su T</w:t>
      </w:r>
      <w:r w:rsidR="0001139B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i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kėju organizuoja susitikimą, kuriame </w:t>
      </w:r>
      <w:r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Užsakovas 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ir T</w:t>
      </w:r>
      <w:r w:rsidR="0001139B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i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kėjas aptaria paslaugų teikimo tvarką</w:t>
      </w:r>
      <w:r w:rsidR="00F344C0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ir</w:t>
      </w:r>
      <w:r w:rsidR="00325E36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grafiką</w:t>
      </w:r>
      <w:r w:rsidR="004302F8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.</w:t>
      </w:r>
      <w:r w:rsidR="00BF355C" w:rsidRPr="00AC44FE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</w:p>
    <w:p w14:paraId="13C9DC9F" w14:textId="2B42392E" w:rsidR="004302F8" w:rsidRDefault="004302F8" w:rsidP="00E30BD2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T</w:t>
      </w:r>
      <w:r w:rsidR="000A3A1A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kėjas privalo dalyvauti U</w:t>
      </w:r>
      <w:r w:rsidR="0013342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žsakovo inicijuotuose </w:t>
      </w:r>
      <w:r w:rsidR="0042365D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nuotoliniuose </w:t>
      </w:r>
      <w:r w:rsidR="00471DB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u</w:t>
      </w:r>
      <w:r w:rsidR="00B46E27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itikimuose, kuri</w:t>
      </w:r>
      <w:r w:rsidR="0042365D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ų laikas suderinamas </w:t>
      </w:r>
      <w:r w:rsidR="00DB5C9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su T</w:t>
      </w:r>
      <w:r w:rsidR="000A3A1A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ei</w:t>
      </w:r>
      <w:r w:rsidR="00DB5C9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kėju ne vėliau kaip </w:t>
      </w:r>
      <w:r w:rsidR="00E83503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5 kalendorinės dienos iki susitikimo.</w:t>
      </w:r>
      <w:r w:rsidR="00471DB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</w:p>
    <w:p w14:paraId="2B40943C" w14:textId="3732F90D" w:rsidR="00E26293" w:rsidRPr="00AC44FE" w:rsidRDefault="00E26293" w:rsidP="00E30BD2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Teikėjas</w:t>
      </w:r>
      <w:r w:rsidR="006B144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</w:t>
      </w:r>
      <w:r w:rsidR="00C87EE7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vykdydamas paslaugą</w:t>
      </w:r>
      <w:r w:rsidR="006B144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,</w:t>
      </w:r>
      <w:r w:rsidR="00C87EE7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turi teisę inicijuoti susitikimą su Užsakov</w:t>
      </w:r>
      <w:r w:rsidR="00737D41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u</w:t>
      </w:r>
      <w:r w:rsidR="006B144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 iš anksto suderinęs </w:t>
      </w:r>
      <w:r w:rsidR="00152112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 xml:space="preserve">susitikimo </w:t>
      </w:r>
      <w:r w:rsidR="006B144C"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  <w:t>laiką</w:t>
      </w:r>
    </w:p>
    <w:p w14:paraId="0621775C" w14:textId="5E0EFB32" w:rsidR="00941171" w:rsidRPr="00941171" w:rsidRDefault="001C69BB" w:rsidP="00941171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U</w:t>
      </w:r>
      <w:r w:rsidR="00113D50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žduoties pavyzdys</w:t>
      </w:r>
      <w:r w:rsidR="00986DE1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 turi būti </w:t>
      </w:r>
      <w:r w:rsidR="005F169D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pateiktas </w:t>
      </w:r>
      <w:r w:rsidR="002E0DF0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ne vėliau kaip</w:t>
      </w:r>
      <w:r w:rsidR="005F169D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 </w:t>
      </w:r>
      <w:r w:rsidR="002E0DF0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10 darbo dienų </w:t>
      </w:r>
      <w:r w:rsidR="005A3863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iki paslaugos suteikimo termino.</w:t>
      </w:r>
      <w:r w:rsidR="00941171" w:rsidRPr="00941171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 </w:t>
      </w:r>
    </w:p>
    <w:p w14:paraId="06433BE3" w14:textId="7FC79563" w:rsidR="00D34259" w:rsidRPr="00941171" w:rsidRDefault="00113D50" w:rsidP="00007E8C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Užduoties pavyzdžio</w:t>
      </w:r>
      <w:r w:rsidR="00941171" w:rsidRPr="00941171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 turinys turi būti koreguojamas, atsižvelgiant į Užsakovo siūlymus.</w:t>
      </w:r>
    </w:p>
    <w:p w14:paraId="4AFA7423" w14:textId="0039CE47" w:rsidR="00517734" w:rsidRPr="00AC44FE" w:rsidRDefault="00517734" w:rsidP="00517734">
      <w:pPr>
        <w:numPr>
          <w:ilvl w:val="0"/>
          <w:numId w:val="20"/>
        </w:numPr>
        <w:tabs>
          <w:tab w:val="num" w:pos="851"/>
        </w:tabs>
        <w:spacing w:after="0" w:line="240" w:lineRule="auto"/>
        <w:ind w:left="0" w:firstLine="36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lt-LT"/>
        </w:rPr>
      </w:pPr>
      <w:r w:rsidRPr="00AC44FE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Paslaugos turi būti suteiktos </w:t>
      </w:r>
      <w:r w:rsidR="000E4325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ne ilgiau kaip </w:t>
      </w:r>
      <w:r w:rsidR="006E0C3B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per 7 mėnesius nuo sutarties sudarymo dienos</w:t>
      </w:r>
      <w:r w:rsidR="00A15AA2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>.</w:t>
      </w:r>
      <w:r w:rsidRPr="00AC44FE">
        <w:rPr>
          <w:rFonts w:ascii="Times New Roman" w:eastAsia="MS Mincho" w:hAnsi="Times New Roman" w:cs="Times New Roman"/>
          <w:sz w:val="24"/>
          <w:szCs w:val="24"/>
          <w:lang w:val="lt-LT" w:eastAsia="ja-JP"/>
        </w:rPr>
        <w:t xml:space="preserve"> </w:t>
      </w:r>
    </w:p>
    <w:p w14:paraId="44E365A0" w14:textId="4E5A790B" w:rsidR="00D85DB2" w:rsidRPr="00AC44FE" w:rsidRDefault="00CF2892" w:rsidP="00301D95">
      <w:pPr>
        <w:pStyle w:val="Sraopastraipa"/>
        <w:tabs>
          <w:tab w:val="left" w:pos="851"/>
          <w:tab w:val="left" w:pos="1276"/>
        </w:tabs>
        <w:spacing w:before="120" w:after="120" w:line="240" w:lineRule="auto"/>
        <w:ind w:left="0" w:firstLine="851"/>
        <w:contextualSpacing w:val="0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b/>
          <w:sz w:val="24"/>
          <w:szCs w:val="24"/>
          <w:lang w:val="lt-LT"/>
        </w:rPr>
        <w:t>4</w:t>
      </w:r>
      <w:r w:rsidR="00D85DB2" w:rsidRPr="00AC44FE">
        <w:rPr>
          <w:rFonts w:ascii="Times New Roman" w:hAnsi="Times New Roman" w:cs="Times New Roman"/>
          <w:b/>
          <w:sz w:val="24"/>
          <w:szCs w:val="24"/>
          <w:lang w:val="lt-LT"/>
        </w:rPr>
        <w:t>.</w:t>
      </w:r>
      <w:r w:rsidR="00301D95">
        <w:rPr>
          <w:rFonts w:ascii="Times New Roman" w:hAnsi="Times New Roman" w:cs="Times New Roman"/>
          <w:b/>
          <w:sz w:val="24"/>
          <w:szCs w:val="24"/>
          <w:lang w:val="lt-LT"/>
        </w:rPr>
        <w:t> </w:t>
      </w:r>
      <w:r w:rsidR="003B3338" w:rsidRPr="00AC44FE">
        <w:rPr>
          <w:rFonts w:ascii="Times New Roman" w:hAnsi="Times New Roman" w:cs="Times New Roman"/>
          <w:b/>
          <w:sz w:val="24"/>
          <w:szCs w:val="24"/>
          <w:lang w:val="lt-LT"/>
        </w:rPr>
        <w:t>Atsiskaitymo už paslaugas terminai ir tvarka</w:t>
      </w:r>
    </w:p>
    <w:p w14:paraId="44A75394" w14:textId="0A8EB67B" w:rsidR="00D85DB2" w:rsidRPr="00AC44FE" w:rsidRDefault="00D85DB2" w:rsidP="00105AF6">
      <w:pPr>
        <w:pStyle w:val="Sraopastraipa"/>
        <w:numPr>
          <w:ilvl w:val="0"/>
          <w:numId w:val="21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426"/>
        <w:rPr>
          <w:rFonts w:ascii="Times New Roman" w:hAnsi="Times New Roman" w:cs="Times New Roman"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Už tinkamai suteiktas paslaugas </w:t>
      </w:r>
      <w:r w:rsidR="00855037" w:rsidRPr="00AC44FE">
        <w:rPr>
          <w:rFonts w:ascii="Times New Roman" w:hAnsi="Times New Roman" w:cs="Times New Roman"/>
          <w:sz w:val="24"/>
          <w:szCs w:val="24"/>
          <w:lang w:val="lt-LT"/>
        </w:rPr>
        <w:t>Užsakovas</w:t>
      </w:r>
      <w:r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 atsiskaito per </w:t>
      </w:r>
      <w:r w:rsidR="00C66494">
        <w:rPr>
          <w:rFonts w:ascii="Times New Roman" w:hAnsi="Times New Roman" w:cs="Times New Roman"/>
          <w:sz w:val="24"/>
          <w:szCs w:val="24"/>
          <w:lang w:val="lt-LT"/>
        </w:rPr>
        <w:t>30</w:t>
      </w:r>
      <w:r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 (</w:t>
      </w:r>
      <w:r w:rsidR="00C66494">
        <w:rPr>
          <w:rFonts w:ascii="Times New Roman" w:hAnsi="Times New Roman" w:cs="Times New Roman"/>
          <w:sz w:val="24"/>
          <w:szCs w:val="24"/>
          <w:lang w:val="lt-LT"/>
        </w:rPr>
        <w:t>trisdešimt</w:t>
      </w:r>
      <w:r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) kalendorinių dienų nuo perdavimo – priėmimo akto ir </w:t>
      </w:r>
      <w:r w:rsidR="0029047F">
        <w:rPr>
          <w:rFonts w:ascii="Times New Roman" w:hAnsi="Times New Roman" w:cs="Times New Roman"/>
          <w:sz w:val="24"/>
          <w:szCs w:val="24"/>
          <w:lang w:val="lt-LT"/>
        </w:rPr>
        <w:t xml:space="preserve">Teikėjo pateiktos </w:t>
      </w:r>
      <w:r w:rsidRPr="00AC44FE">
        <w:rPr>
          <w:rFonts w:ascii="Times New Roman" w:hAnsi="Times New Roman" w:cs="Times New Roman"/>
          <w:sz w:val="24"/>
          <w:szCs w:val="24"/>
          <w:lang w:val="lt-LT"/>
        </w:rPr>
        <w:t xml:space="preserve">sąskaitos faktūros pasirašymo dienos. </w:t>
      </w:r>
    </w:p>
    <w:p w14:paraId="0DEE86DC" w14:textId="77777777" w:rsidR="00C52714" w:rsidRPr="00AC44FE" w:rsidRDefault="00C52714" w:rsidP="00035498">
      <w:pPr>
        <w:tabs>
          <w:tab w:val="left" w:pos="851"/>
          <w:tab w:val="left" w:pos="1134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</w:p>
    <w:p w14:paraId="0FFFE859" w14:textId="0363277D" w:rsidR="00760699" w:rsidRPr="00AC44FE" w:rsidRDefault="00D85DB2" w:rsidP="00035498">
      <w:pPr>
        <w:tabs>
          <w:tab w:val="left" w:pos="851"/>
          <w:tab w:val="left" w:pos="1134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AC44FE">
        <w:rPr>
          <w:rFonts w:ascii="Times New Roman" w:hAnsi="Times New Roman" w:cs="Times New Roman"/>
          <w:sz w:val="24"/>
          <w:szCs w:val="24"/>
          <w:lang w:val="lt-LT"/>
        </w:rPr>
        <w:t>_____________</w:t>
      </w:r>
      <w:bookmarkEnd w:id="0"/>
    </w:p>
    <w:sectPr w:rsidR="00760699" w:rsidRPr="00AC44FE" w:rsidSect="00237E4B">
      <w:headerReference w:type="default" r:id="rId13"/>
      <w:footerReference w:type="default" r:id="rId14"/>
      <w:pgSz w:w="11907" w:h="16839" w:code="9"/>
      <w:pgMar w:top="426" w:right="708" w:bottom="1134" w:left="1701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6EB26" w14:textId="77777777" w:rsidR="00E4049D" w:rsidRDefault="00E4049D">
      <w:pPr>
        <w:spacing w:after="0" w:line="240" w:lineRule="auto"/>
      </w:pPr>
      <w:r>
        <w:separator/>
      </w:r>
    </w:p>
  </w:endnote>
  <w:endnote w:type="continuationSeparator" w:id="0">
    <w:p w14:paraId="44852A2E" w14:textId="77777777" w:rsidR="00E4049D" w:rsidRDefault="00E4049D">
      <w:pPr>
        <w:spacing w:after="0" w:line="240" w:lineRule="auto"/>
      </w:pPr>
      <w:r>
        <w:continuationSeparator/>
      </w:r>
    </w:p>
  </w:endnote>
  <w:endnote w:type="continuationNotice" w:id="1">
    <w:p w14:paraId="4F829061" w14:textId="77777777" w:rsidR="00E4049D" w:rsidRDefault="00E404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-webkit-standard">
    <w:altName w:val="Cambria"/>
    <w:charset w:val="00"/>
    <w:family w:val="roman"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30174475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-822502671"/>
          <w:docPartObj>
            <w:docPartGallery w:val="Page Numbers (Top of Page)"/>
            <w:docPartUnique/>
          </w:docPartObj>
        </w:sdtPr>
        <w:sdtEndPr/>
        <w:sdtContent>
          <w:p w14:paraId="021315F3" w14:textId="5B5C4EB1" w:rsidR="00CE7032" w:rsidRPr="00F946E3" w:rsidRDefault="00CE7032" w:rsidP="003938F1">
            <w:pPr>
              <w:pStyle w:val="Porat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778C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5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778C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5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CE7032" w:rsidRPr="00F946E3" w:rsidRDefault="00CE7032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8EB71" w14:textId="77777777" w:rsidR="00E4049D" w:rsidRDefault="00E4049D">
      <w:pPr>
        <w:spacing w:after="0" w:line="240" w:lineRule="auto"/>
      </w:pPr>
      <w:r>
        <w:separator/>
      </w:r>
    </w:p>
  </w:footnote>
  <w:footnote w:type="continuationSeparator" w:id="0">
    <w:p w14:paraId="5171CE4C" w14:textId="77777777" w:rsidR="00E4049D" w:rsidRDefault="00E4049D">
      <w:pPr>
        <w:spacing w:after="0" w:line="240" w:lineRule="auto"/>
      </w:pPr>
      <w:r>
        <w:continuationSeparator/>
      </w:r>
    </w:p>
  </w:footnote>
  <w:footnote w:type="continuationNotice" w:id="1">
    <w:p w14:paraId="36A72639" w14:textId="77777777" w:rsidR="00E4049D" w:rsidRDefault="00E404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9488"/>
    </w:tblGrid>
    <w:tr w:rsidR="00CE7032" w:rsidRPr="00C25EDB" w14:paraId="508F4584" w14:textId="77777777" w:rsidTr="0005496C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339966"/>
          <w:vAlign w:val="center"/>
          <w:hideMark/>
        </w:tcPr>
        <w:p w14:paraId="7A2AA1D4" w14:textId="71D46976" w:rsidR="00CE7032" w:rsidRPr="00F946E3" w:rsidRDefault="00CE7032" w:rsidP="0005496C">
          <w:pPr>
            <w:jc w:val="left"/>
            <w:rPr>
              <w:rFonts w:ascii="Calibri Light" w:hAnsi="Calibri Light" w:cs="Calibri Light"/>
              <w:b/>
              <w:sz w:val="20"/>
              <w:szCs w:val="20"/>
              <w:lang w:val="lt-LT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>NŠA</w:t>
          </w: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</w:t>
          </w:r>
          <w:r w:rsidR="00573B87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>U</w:t>
          </w: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>D) &gt; TECHNINĖ SPECIFIKACIJA (TS)</w:t>
          </w:r>
        </w:p>
      </w:tc>
    </w:tr>
  </w:tbl>
  <w:p w14:paraId="382CCFC6" w14:textId="6175AAE9" w:rsidR="00CE7032" w:rsidRPr="004C60A5" w:rsidRDefault="00CE7032" w:rsidP="00A122D6">
    <w:pPr>
      <w:pStyle w:val="Antrats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pStyle w:val="Punktai"/>
      <w:lvlText w:val="*"/>
      <w:lvlJc w:val="left"/>
    </w:lvl>
  </w:abstractNum>
  <w:abstractNum w:abstractNumId="6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BB13846"/>
    <w:multiLevelType w:val="multilevel"/>
    <w:tmpl w:val="E7DA1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0BC00359"/>
    <w:multiLevelType w:val="multilevel"/>
    <w:tmpl w:val="0427001F"/>
    <w:styleLink w:val="Stilius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7D163A7"/>
    <w:multiLevelType w:val="multilevel"/>
    <w:tmpl w:val="DBEA60BE"/>
    <w:lvl w:ilvl="0"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  <w:rPr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5B5C52"/>
    <w:multiLevelType w:val="multilevel"/>
    <w:tmpl w:val="40F8EBE6"/>
    <w:lvl w:ilvl="0">
      <w:start w:val="2"/>
      <w:numFmt w:val="decimal"/>
      <w:pStyle w:val="Punktas"/>
      <w:suff w:val="space"/>
      <w:lvlText w:val="%1."/>
      <w:lvlJc w:val="left"/>
      <w:pPr>
        <w:ind w:left="180" w:firstLine="720"/>
      </w:pPr>
      <w:rPr>
        <w:rFonts w:hint="default"/>
        <w:b/>
        <w:i w:val="0"/>
        <w:u w:val="none"/>
      </w:rPr>
    </w:lvl>
    <w:lvl w:ilvl="1">
      <w:start w:val="1"/>
      <w:numFmt w:val="decimal"/>
      <w:pStyle w:val="Papunktis"/>
      <w:suff w:val="space"/>
      <w:lvlText w:val="%1.%2."/>
      <w:lvlJc w:val="left"/>
      <w:pPr>
        <w:ind w:left="36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Papunkiopapunktis"/>
      <w:lvlText w:val="%1.%2.%3."/>
      <w:lvlJc w:val="left"/>
      <w:pPr>
        <w:tabs>
          <w:tab w:val="num" w:pos="1647"/>
        </w:tabs>
        <w:ind w:left="1647" w:hanging="567"/>
      </w:pPr>
      <w:rPr>
        <w:rFonts w:hint="default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700"/>
        </w:tabs>
        <w:ind w:left="2628" w:hanging="648"/>
      </w:pPr>
      <w:rPr>
        <w:rFonts w:hint="default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1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6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500"/>
        </w:tabs>
        <w:ind w:left="41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860"/>
        </w:tabs>
        <w:ind w:left="46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580"/>
        </w:tabs>
        <w:ind w:left="5220" w:hanging="1440"/>
      </w:pPr>
      <w:rPr>
        <w:rFonts w:hint="default"/>
      </w:rPr>
    </w:lvl>
  </w:abstractNum>
  <w:abstractNum w:abstractNumId="11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CC97CC3"/>
    <w:multiLevelType w:val="hybridMultilevel"/>
    <w:tmpl w:val="93E2A842"/>
    <w:lvl w:ilvl="0" w:tplc="A24CDB5A">
      <w:start w:val="1"/>
      <w:numFmt w:val="decimal"/>
      <w:lvlText w:val="1.%1. 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211636"/>
    <w:multiLevelType w:val="hybridMultilevel"/>
    <w:tmpl w:val="9782EAAE"/>
    <w:lvl w:ilvl="0" w:tplc="DA6E2ADC">
      <w:start w:val="1"/>
      <w:numFmt w:val="upperRoman"/>
      <w:lvlText w:val="%1."/>
      <w:lvlJc w:val="left"/>
      <w:pPr>
        <w:ind w:left="1353" w:hanging="360"/>
      </w:pPr>
      <w:rPr>
        <w:rFonts w:ascii="Times New Roman" w:eastAsiaTheme="minorEastAsia" w:hAnsi="Times New Roman" w:cs="Times New Roman"/>
        <w:sz w:val="24"/>
      </w:rPr>
    </w:lvl>
    <w:lvl w:ilvl="1" w:tplc="FFFFFFFF">
      <w:start w:val="1"/>
      <w:numFmt w:val="lowerLetter"/>
      <w:lvlText w:val="%2."/>
      <w:lvlJc w:val="left"/>
      <w:pPr>
        <w:ind w:left="1648" w:hanging="360"/>
      </w:pPr>
    </w:lvl>
    <w:lvl w:ilvl="2" w:tplc="FFFFFFFF" w:tentative="1">
      <w:start w:val="1"/>
      <w:numFmt w:val="lowerRoman"/>
      <w:lvlText w:val="%3."/>
      <w:lvlJc w:val="right"/>
      <w:pPr>
        <w:ind w:left="2368" w:hanging="180"/>
      </w:pPr>
    </w:lvl>
    <w:lvl w:ilvl="3" w:tplc="FFFFFFFF" w:tentative="1">
      <w:start w:val="1"/>
      <w:numFmt w:val="decimal"/>
      <w:lvlText w:val="%4."/>
      <w:lvlJc w:val="left"/>
      <w:pPr>
        <w:ind w:left="3088" w:hanging="360"/>
      </w:pPr>
    </w:lvl>
    <w:lvl w:ilvl="4" w:tplc="FFFFFFFF" w:tentative="1">
      <w:start w:val="1"/>
      <w:numFmt w:val="lowerLetter"/>
      <w:lvlText w:val="%5."/>
      <w:lvlJc w:val="left"/>
      <w:pPr>
        <w:ind w:left="3808" w:hanging="360"/>
      </w:pPr>
    </w:lvl>
    <w:lvl w:ilvl="5" w:tplc="FFFFFFFF" w:tentative="1">
      <w:start w:val="1"/>
      <w:numFmt w:val="lowerRoman"/>
      <w:lvlText w:val="%6."/>
      <w:lvlJc w:val="right"/>
      <w:pPr>
        <w:ind w:left="4528" w:hanging="180"/>
      </w:pPr>
    </w:lvl>
    <w:lvl w:ilvl="6" w:tplc="FFFFFFFF" w:tentative="1">
      <w:start w:val="1"/>
      <w:numFmt w:val="decimal"/>
      <w:lvlText w:val="%7."/>
      <w:lvlJc w:val="left"/>
      <w:pPr>
        <w:ind w:left="5248" w:hanging="360"/>
      </w:pPr>
    </w:lvl>
    <w:lvl w:ilvl="7" w:tplc="FFFFFFFF" w:tentative="1">
      <w:start w:val="1"/>
      <w:numFmt w:val="lowerLetter"/>
      <w:lvlText w:val="%8."/>
      <w:lvlJc w:val="left"/>
      <w:pPr>
        <w:ind w:left="5968" w:hanging="360"/>
      </w:pPr>
    </w:lvl>
    <w:lvl w:ilvl="8" w:tplc="FFFFFFFF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690678E"/>
    <w:multiLevelType w:val="multilevel"/>
    <w:tmpl w:val="0427001F"/>
    <w:styleLink w:val="Stilius3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4F39E7"/>
    <w:multiLevelType w:val="hybridMultilevel"/>
    <w:tmpl w:val="0122D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4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D2844"/>
    <w:multiLevelType w:val="multilevel"/>
    <w:tmpl w:val="0427001F"/>
    <w:styleLink w:val="Stilius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1BD2ACA"/>
    <w:multiLevelType w:val="multilevel"/>
    <w:tmpl w:val="8CB0DB6A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9" w15:restartNumberingAfterBreak="0">
    <w:nsid w:val="4902275D"/>
    <w:multiLevelType w:val="multilevel"/>
    <w:tmpl w:val="BCFE00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0075A8D"/>
    <w:multiLevelType w:val="multilevel"/>
    <w:tmpl w:val="EFB0CC10"/>
    <w:styleLink w:val="Stilius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6140B90"/>
    <w:multiLevelType w:val="hybridMultilevel"/>
    <w:tmpl w:val="9E4AE7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73378D"/>
    <w:multiLevelType w:val="multilevel"/>
    <w:tmpl w:val="D3561E14"/>
    <w:lvl w:ilvl="0">
      <w:start w:val="1"/>
      <w:numFmt w:val="upperRoman"/>
      <w:pStyle w:val="PAVADINIMA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bCs/>
        <w:i w:val="0"/>
        <w:iCs w:val="0"/>
        <w:caps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66B16DC5"/>
    <w:multiLevelType w:val="hybridMultilevel"/>
    <w:tmpl w:val="9B407432"/>
    <w:lvl w:ilvl="0" w:tplc="D4149D14">
      <w:numFmt w:val="bullet"/>
      <w:lvlText w:val="·"/>
      <w:lvlJc w:val="left"/>
      <w:pPr>
        <w:ind w:left="1060" w:hanging="700"/>
      </w:pPr>
      <w:rPr>
        <w:rFonts w:ascii="-webkit-standard" w:eastAsia="Times New Roman" w:hAnsi="-webkit-standard" w:cs="Times New Roman" w:hint="default"/>
        <w:color w:val="2424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026FD"/>
    <w:multiLevelType w:val="hybridMultilevel"/>
    <w:tmpl w:val="F9363C46"/>
    <w:lvl w:ilvl="0" w:tplc="7D1E4846">
      <w:start w:val="1"/>
      <w:numFmt w:val="decimal"/>
      <w:lvlText w:val="4.%1. 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08" w:hanging="360"/>
      </w:pPr>
    </w:lvl>
    <w:lvl w:ilvl="2" w:tplc="0409001B" w:tentative="1">
      <w:start w:val="1"/>
      <w:numFmt w:val="lowerRoman"/>
      <w:lvlText w:val="%3."/>
      <w:lvlJc w:val="right"/>
      <w:pPr>
        <w:ind w:left="2728" w:hanging="180"/>
      </w:pPr>
    </w:lvl>
    <w:lvl w:ilvl="3" w:tplc="0409000F" w:tentative="1">
      <w:start w:val="1"/>
      <w:numFmt w:val="decimal"/>
      <w:lvlText w:val="%4."/>
      <w:lvlJc w:val="left"/>
      <w:pPr>
        <w:ind w:left="3448" w:hanging="360"/>
      </w:pPr>
    </w:lvl>
    <w:lvl w:ilvl="4" w:tplc="04090019" w:tentative="1">
      <w:start w:val="1"/>
      <w:numFmt w:val="lowerLetter"/>
      <w:lvlText w:val="%5."/>
      <w:lvlJc w:val="left"/>
      <w:pPr>
        <w:ind w:left="4168" w:hanging="360"/>
      </w:pPr>
    </w:lvl>
    <w:lvl w:ilvl="5" w:tplc="0409001B" w:tentative="1">
      <w:start w:val="1"/>
      <w:numFmt w:val="lowerRoman"/>
      <w:lvlText w:val="%6."/>
      <w:lvlJc w:val="right"/>
      <w:pPr>
        <w:ind w:left="4888" w:hanging="180"/>
      </w:pPr>
    </w:lvl>
    <w:lvl w:ilvl="6" w:tplc="0409000F" w:tentative="1">
      <w:start w:val="1"/>
      <w:numFmt w:val="decimal"/>
      <w:lvlText w:val="%7."/>
      <w:lvlJc w:val="left"/>
      <w:pPr>
        <w:ind w:left="5608" w:hanging="360"/>
      </w:pPr>
    </w:lvl>
    <w:lvl w:ilvl="7" w:tplc="04090019" w:tentative="1">
      <w:start w:val="1"/>
      <w:numFmt w:val="lowerLetter"/>
      <w:lvlText w:val="%8."/>
      <w:lvlJc w:val="left"/>
      <w:pPr>
        <w:ind w:left="6328" w:hanging="360"/>
      </w:p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 w15:restartNumberingAfterBreak="0">
    <w:nsid w:val="67B43D6C"/>
    <w:multiLevelType w:val="multilevel"/>
    <w:tmpl w:val="32321F44"/>
    <w:styleLink w:val="Stilius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824692B"/>
    <w:multiLevelType w:val="multilevel"/>
    <w:tmpl w:val="A4E8F1B0"/>
    <w:lvl w:ilvl="0">
      <w:start w:val="1"/>
      <w:numFmt w:val="decimal"/>
      <w:lvlText w:val="3.%1."/>
      <w:lvlJc w:val="left"/>
      <w:pPr>
        <w:ind w:left="644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858"/>
        </w:tabs>
        <w:ind w:left="858" w:hanging="432"/>
      </w:pPr>
      <w:rPr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b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7" w15:restartNumberingAfterBreak="0">
    <w:nsid w:val="6F76450D"/>
    <w:multiLevelType w:val="hybridMultilevel"/>
    <w:tmpl w:val="A246E1A8"/>
    <w:lvl w:ilvl="0" w:tplc="07547198">
      <w:start w:val="1"/>
      <w:numFmt w:val="decimal"/>
      <w:lvlText w:val="2.%1. 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655" w:hanging="360"/>
      </w:pPr>
    </w:lvl>
    <w:lvl w:ilvl="2" w:tplc="0409001B">
      <w:start w:val="1"/>
      <w:numFmt w:val="lowerRoman"/>
      <w:lvlText w:val="%3."/>
      <w:lvlJc w:val="right"/>
      <w:pPr>
        <w:ind w:left="1375" w:hanging="180"/>
      </w:pPr>
    </w:lvl>
    <w:lvl w:ilvl="3" w:tplc="0409000F">
      <w:start w:val="1"/>
      <w:numFmt w:val="decimal"/>
      <w:lvlText w:val="%4."/>
      <w:lvlJc w:val="left"/>
      <w:pPr>
        <w:ind w:left="2095" w:hanging="360"/>
      </w:pPr>
    </w:lvl>
    <w:lvl w:ilvl="4" w:tplc="04090019">
      <w:start w:val="1"/>
      <w:numFmt w:val="lowerLetter"/>
      <w:lvlText w:val="%5."/>
      <w:lvlJc w:val="left"/>
      <w:pPr>
        <w:ind w:left="2815" w:hanging="360"/>
      </w:pPr>
    </w:lvl>
    <w:lvl w:ilvl="5" w:tplc="0409001B" w:tentative="1">
      <w:start w:val="1"/>
      <w:numFmt w:val="lowerRoman"/>
      <w:lvlText w:val="%6."/>
      <w:lvlJc w:val="right"/>
      <w:pPr>
        <w:ind w:left="3535" w:hanging="180"/>
      </w:pPr>
    </w:lvl>
    <w:lvl w:ilvl="6" w:tplc="0409000F" w:tentative="1">
      <w:start w:val="1"/>
      <w:numFmt w:val="decimal"/>
      <w:lvlText w:val="%7."/>
      <w:lvlJc w:val="left"/>
      <w:pPr>
        <w:ind w:left="4255" w:hanging="360"/>
      </w:pPr>
    </w:lvl>
    <w:lvl w:ilvl="7" w:tplc="04090019" w:tentative="1">
      <w:start w:val="1"/>
      <w:numFmt w:val="lowerLetter"/>
      <w:lvlText w:val="%8."/>
      <w:lvlJc w:val="left"/>
      <w:pPr>
        <w:ind w:left="4975" w:hanging="360"/>
      </w:pPr>
    </w:lvl>
    <w:lvl w:ilvl="8" w:tplc="0409001B" w:tentative="1">
      <w:start w:val="1"/>
      <w:numFmt w:val="lowerRoman"/>
      <w:lvlText w:val="%9."/>
      <w:lvlJc w:val="right"/>
      <w:pPr>
        <w:ind w:left="5695" w:hanging="180"/>
      </w:pPr>
    </w:lvl>
  </w:abstractNum>
  <w:abstractNum w:abstractNumId="28" w15:restartNumberingAfterBreak="0">
    <w:nsid w:val="72B31D3D"/>
    <w:multiLevelType w:val="hybridMultilevel"/>
    <w:tmpl w:val="B3A07BBC"/>
    <w:lvl w:ilvl="0" w:tplc="BD90D96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BF6346"/>
    <w:multiLevelType w:val="hybridMultilevel"/>
    <w:tmpl w:val="71F2B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51C12"/>
    <w:multiLevelType w:val="multilevel"/>
    <w:tmpl w:val="94B67D7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36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8" w:hanging="1800"/>
      </w:pPr>
      <w:rPr>
        <w:rFonts w:hint="default"/>
      </w:rPr>
    </w:lvl>
  </w:abstractNum>
  <w:abstractNum w:abstractNumId="31" w15:restartNumberingAfterBreak="0">
    <w:nsid w:val="79BE390C"/>
    <w:multiLevelType w:val="multilevel"/>
    <w:tmpl w:val="0DA6D56E"/>
    <w:lvl w:ilvl="0">
      <w:start w:val="1"/>
      <w:numFmt w:val="decimal"/>
      <w:pStyle w:val="modPunktai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MPapunktis1lygis"/>
      <w:lvlText w:val="%1.%2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765463720">
    <w:abstractNumId w:val="4"/>
  </w:num>
  <w:num w:numId="2" w16cid:durableId="1925724442">
    <w:abstractNumId w:val="3"/>
  </w:num>
  <w:num w:numId="3" w16cid:durableId="328365979">
    <w:abstractNumId w:val="2"/>
  </w:num>
  <w:num w:numId="4" w16cid:durableId="293678558">
    <w:abstractNumId w:val="1"/>
  </w:num>
  <w:num w:numId="5" w16cid:durableId="126363208">
    <w:abstractNumId w:val="0"/>
  </w:num>
  <w:num w:numId="6" w16cid:durableId="1162744585">
    <w:abstractNumId w:val="11"/>
  </w:num>
  <w:num w:numId="7" w16cid:durableId="49772045">
    <w:abstractNumId w:val="14"/>
  </w:num>
  <w:num w:numId="8" w16cid:durableId="1797092888">
    <w:abstractNumId w:val="20"/>
  </w:num>
  <w:num w:numId="9" w16cid:durableId="1707023627">
    <w:abstractNumId w:val="17"/>
  </w:num>
  <w:num w:numId="10" w16cid:durableId="358823800">
    <w:abstractNumId w:val="15"/>
  </w:num>
  <w:num w:numId="11" w16cid:durableId="1675839008">
    <w:abstractNumId w:val="22"/>
  </w:num>
  <w:num w:numId="12" w16cid:durableId="511916613">
    <w:abstractNumId w:val="5"/>
    <w:lvlOverride w:ilvl="0">
      <w:lvl w:ilvl="0">
        <w:start w:val="1"/>
        <w:numFmt w:val="bullet"/>
        <w:pStyle w:val="Punktai"/>
        <w:lvlText w:val=""/>
        <w:lvlJc w:val="left"/>
        <w:pPr>
          <w:tabs>
            <w:tab w:val="num" w:pos="927"/>
          </w:tabs>
          <w:ind w:left="0" w:firstLine="567"/>
        </w:pPr>
        <w:rPr>
          <w:rFonts w:ascii="Symbol" w:hAnsi="Symbol" w:hint="default"/>
        </w:rPr>
      </w:lvl>
    </w:lvlOverride>
  </w:num>
  <w:num w:numId="13" w16cid:durableId="1613395372">
    <w:abstractNumId w:val="31"/>
  </w:num>
  <w:num w:numId="14" w16cid:durableId="728650034">
    <w:abstractNumId w:val="10"/>
  </w:num>
  <w:num w:numId="15" w16cid:durableId="1647390969">
    <w:abstractNumId w:val="25"/>
  </w:num>
  <w:num w:numId="16" w16cid:durableId="1744252934">
    <w:abstractNumId w:val="8"/>
  </w:num>
  <w:num w:numId="17" w16cid:durableId="1092698962">
    <w:abstractNumId w:val="12"/>
  </w:num>
  <w:num w:numId="18" w16cid:durableId="895354080">
    <w:abstractNumId w:val="27"/>
  </w:num>
  <w:num w:numId="19" w16cid:durableId="1876886624">
    <w:abstractNumId w:val="29"/>
  </w:num>
  <w:num w:numId="20" w16cid:durableId="674066477">
    <w:abstractNumId w:val="26"/>
  </w:num>
  <w:num w:numId="21" w16cid:durableId="701172093">
    <w:abstractNumId w:val="24"/>
  </w:num>
  <w:num w:numId="22" w16cid:durableId="153571538">
    <w:abstractNumId w:val="7"/>
  </w:num>
  <w:num w:numId="23" w16cid:durableId="1538666840">
    <w:abstractNumId w:val="19"/>
  </w:num>
  <w:num w:numId="24" w16cid:durableId="314532521">
    <w:abstractNumId w:val="21"/>
  </w:num>
  <w:num w:numId="25" w16cid:durableId="897859185">
    <w:abstractNumId w:val="23"/>
  </w:num>
  <w:num w:numId="26" w16cid:durableId="115301037">
    <w:abstractNumId w:val="16"/>
  </w:num>
  <w:num w:numId="27" w16cid:durableId="350569335">
    <w:abstractNumId w:val="9"/>
  </w:num>
  <w:num w:numId="28" w16cid:durableId="1061709013">
    <w:abstractNumId w:val="13"/>
  </w:num>
  <w:num w:numId="29" w16cid:durableId="769474968">
    <w:abstractNumId w:val="28"/>
  </w:num>
  <w:num w:numId="30" w16cid:durableId="674497694">
    <w:abstractNumId w:val="30"/>
  </w:num>
  <w:num w:numId="31" w16cid:durableId="2076780039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0NDMwtDQwMTdW0lEKTi0uzszPAykwqwUA1kyfmSwAAAA="/>
  </w:docVars>
  <w:rsids>
    <w:rsidRoot w:val="006D305F"/>
    <w:rsid w:val="00000609"/>
    <w:rsid w:val="00001963"/>
    <w:rsid w:val="000027A4"/>
    <w:rsid w:val="0000366B"/>
    <w:rsid w:val="00003E9B"/>
    <w:rsid w:val="00004B4D"/>
    <w:rsid w:val="00004C98"/>
    <w:rsid w:val="00007F99"/>
    <w:rsid w:val="0001139B"/>
    <w:rsid w:val="00013F81"/>
    <w:rsid w:val="000143E7"/>
    <w:rsid w:val="00014B39"/>
    <w:rsid w:val="00014E1B"/>
    <w:rsid w:val="00015620"/>
    <w:rsid w:val="00020A2B"/>
    <w:rsid w:val="00024993"/>
    <w:rsid w:val="00024CB4"/>
    <w:rsid w:val="00025FC5"/>
    <w:rsid w:val="00026A54"/>
    <w:rsid w:val="00027D55"/>
    <w:rsid w:val="00030E4F"/>
    <w:rsid w:val="00031538"/>
    <w:rsid w:val="0003366F"/>
    <w:rsid w:val="00034541"/>
    <w:rsid w:val="00035498"/>
    <w:rsid w:val="000354C9"/>
    <w:rsid w:val="000355EE"/>
    <w:rsid w:val="000369E9"/>
    <w:rsid w:val="00036DBB"/>
    <w:rsid w:val="00041765"/>
    <w:rsid w:val="00041988"/>
    <w:rsid w:val="00041A86"/>
    <w:rsid w:val="00041B61"/>
    <w:rsid w:val="00041C34"/>
    <w:rsid w:val="0004685E"/>
    <w:rsid w:val="00050DE6"/>
    <w:rsid w:val="000512F9"/>
    <w:rsid w:val="00051CBF"/>
    <w:rsid w:val="0005496C"/>
    <w:rsid w:val="00055446"/>
    <w:rsid w:val="00055D05"/>
    <w:rsid w:val="000600EE"/>
    <w:rsid w:val="00060860"/>
    <w:rsid w:val="00065B34"/>
    <w:rsid w:val="0006641A"/>
    <w:rsid w:val="00067A4E"/>
    <w:rsid w:val="000709E4"/>
    <w:rsid w:val="0007181D"/>
    <w:rsid w:val="00073B6E"/>
    <w:rsid w:val="000750ED"/>
    <w:rsid w:val="000759D3"/>
    <w:rsid w:val="00082C4E"/>
    <w:rsid w:val="00084F44"/>
    <w:rsid w:val="000850CB"/>
    <w:rsid w:val="00086671"/>
    <w:rsid w:val="0009047A"/>
    <w:rsid w:val="00091138"/>
    <w:rsid w:val="00093C8F"/>
    <w:rsid w:val="00094B7D"/>
    <w:rsid w:val="00095B21"/>
    <w:rsid w:val="00095B41"/>
    <w:rsid w:val="00097241"/>
    <w:rsid w:val="000A08CE"/>
    <w:rsid w:val="000A23D3"/>
    <w:rsid w:val="000A2CDE"/>
    <w:rsid w:val="000A3A1A"/>
    <w:rsid w:val="000A3AB1"/>
    <w:rsid w:val="000A62B3"/>
    <w:rsid w:val="000A6BA1"/>
    <w:rsid w:val="000A7730"/>
    <w:rsid w:val="000B0A6A"/>
    <w:rsid w:val="000B422A"/>
    <w:rsid w:val="000B4AB9"/>
    <w:rsid w:val="000B59F8"/>
    <w:rsid w:val="000B7865"/>
    <w:rsid w:val="000C49AE"/>
    <w:rsid w:val="000C5734"/>
    <w:rsid w:val="000C631B"/>
    <w:rsid w:val="000D05B6"/>
    <w:rsid w:val="000D28BC"/>
    <w:rsid w:val="000D5B5B"/>
    <w:rsid w:val="000D78B1"/>
    <w:rsid w:val="000D78C8"/>
    <w:rsid w:val="000D7F09"/>
    <w:rsid w:val="000E3BF1"/>
    <w:rsid w:val="000E404A"/>
    <w:rsid w:val="000E4325"/>
    <w:rsid w:val="000F00A1"/>
    <w:rsid w:val="000F0EBF"/>
    <w:rsid w:val="000F1FC8"/>
    <w:rsid w:val="000F2236"/>
    <w:rsid w:val="000F554D"/>
    <w:rsid w:val="000F6974"/>
    <w:rsid w:val="000F73E1"/>
    <w:rsid w:val="000F78FE"/>
    <w:rsid w:val="0010043A"/>
    <w:rsid w:val="00105AF6"/>
    <w:rsid w:val="00105C85"/>
    <w:rsid w:val="00105F2F"/>
    <w:rsid w:val="001060C0"/>
    <w:rsid w:val="0010688E"/>
    <w:rsid w:val="00106CBE"/>
    <w:rsid w:val="0010703A"/>
    <w:rsid w:val="00110F62"/>
    <w:rsid w:val="001111BE"/>
    <w:rsid w:val="001113A2"/>
    <w:rsid w:val="00112966"/>
    <w:rsid w:val="00113753"/>
    <w:rsid w:val="00113D50"/>
    <w:rsid w:val="001207B7"/>
    <w:rsid w:val="00120EE8"/>
    <w:rsid w:val="00121EA8"/>
    <w:rsid w:val="001227F9"/>
    <w:rsid w:val="00122B62"/>
    <w:rsid w:val="00125854"/>
    <w:rsid w:val="00126016"/>
    <w:rsid w:val="00132E27"/>
    <w:rsid w:val="0013342C"/>
    <w:rsid w:val="00137355"/>
    <w:rsid w:val="00141553"/>
    <w:rsid w:val="00142EC9"/>
    <w:rsid w:val="00143230"/>
    <w:rsid w:val="0014408B"/>
    <w:rsid w:val="0014465A"/>
    <w:rsid w:val="001457C6"/>
    <w:rsid w:val="00152112"/>
    <w:rsid w:val="0015224A"/>
    <w:rsid w:val="0015266A"/>
    <w:rsid w:val="00152EE6"/>
    <w:rsid w:val="0015336A"/>
    <w:rsid w:val="00153F22"/>
    <w:rsid w:val="001555AC"/>
    <w:rsid w:val="001558E7"/>
    <w:rsid w:val="00156CB8"/>
    <w:rsid w:val="00156F3A"/>
    <w:rsid w:val="0016153B"/>
    <w:rsid w:val="00161B10"/>
    <w:rsid w:val="0016225E"/>
    <w:rsid w:val="0016304D"/>
    <w:rsid w:val="00163CD5"/>
    <w:rsid w:val="00164D45"/>
    <w:rsid w:val="00165025"/>
    <w:rsid w:val="00165468"/>
    <w:rsid w:val="00165519"/>
    <w:rsid w:val="00165ABB"/>
    <w:rsid w:val="0016617E"/>
    <w:rsid w:val="00170AF5"/>
    <w:rsid w:val="00171B38"/>
    <w:rsid w:val="00171C82"/>
    <w:rsid w:val="00172A9D"/>
    <w:rsid w:val="001779A5"/>
    <w:rsid w:val="0018021B"/>
    <w:rsid w:val="0018247F"/>
    <w:rsid w:val="0018541A"/>
    <w:rsid w:val="0018715E"/>
    <w:rsid w:val="00193C23"/>
    <w:rsid w:val="00194306"/>
    <w:rsid w:val="00194348"/>
    <w:rsid w:val="001956DB"/>
    <w:rsid w:val="001971CB"/>
    <w:rsid w:val="0019751B"/>
    <w:rsid w:val="00197542"/>
    <w:rsid w:val="001A0488"/>
    <w:rsid w:val="001A0AB5"/>
    <w:rsid w:val="001A0E4A"/>
    <w:rsid w:val="001A1374"/>
    <w:rsid w:val="001A2326"/>
    <w:rsid w:val="001A3783"/>
    <w:rsid w:val="001A62FB"/>
    <w:rsid w:val="001A73C6"/>
    <w:rsid w:val="001B3796"/>
    <w:rsid w:val="001B486A"/>
    <w:rsid w:val="001B7F99"/>
    <w:rsid w:val="001C1CE2"/>
    <w:rsid w:val="001C32A5"/>
    <w:rsid w:val="001C5577"/>
    <w:rsid w:val="001C585C"/>
    <w:rsid w:val="001C69BB"/>
    <w:rsid w:val="001C7752"/>
    <w:rsid w:val="001D1DFD"/>
    <w:rsid w:val="001D6A9B"/>
    <w:rsid w:val="001E17FF"/>
    <w:rsid w:val="001E5DF0"/>
    <w:rsid w:val="001E72B5"/>
    <w:rsid w:val="001E7A6A"/>
    <w:rsid w:val="001F2108"/>
    <w:rsid w:val="001F285F"/>
    <w:rsid w:val="001F3F23"/>
    <w:rsid w:val="001F7A0B"/>
    <w:rsid w:val="002002B7"/>
    <w:rsid w:val="00202239"/>
    <w:rsid w:val="0020401E"/>
    <w:rsid w:val="0020616F"/>
    <w:rsid w:val="00207BEF"/>
    <w:rsid w:val="002101D9"/>
    <w:rsid w:val="00210739"/>
    <w:rsid w:val="00210745"/>
    <w:rsid w:val="002128F3"/>
    <w:rsid w:val="0021310C"/>
    <w:rsid w:val="002134AE"/>
    <w:rsid w:val="002148EA"/>
    <w:rsid w:val="00216C95"/>
    <w:rsid w:val="00216CC3"/>
    <w:rsid w:val="00220A1C"/>
    <w:rsid w:val="00223C6F"/>
    <w:rsid w:val="00224296"/>
    <w:rsid w:val="002254F1"/>
    <w:rsid w:val="00225848"/>
    <w:rsid w:val="002261DC"/>
    <w:rsid w:val="00226B6B"/>
    <w:rsid w:val="002271FC"/>
    <w:rsid w:val="0023001E"/>
    <w:rsid w:val="00230C9A"/>
    <w:rsid w:val="00232DA2"/>
    <w:rsid w:val="00235B61"/>
    <w:rsid w:val="00237E4B"/>
    <w:rsid w:val="00242C5C"/>
    <w:rsid w:val="00244781"/>
    <w:rsid w:val="00246179"/>
    <w:rsid w:val="00246540"/>
    <w:rsid w:val="002520EE"/>
    <w:rsid w:val="00253491"/>
    <w:rsid w:val="002534AB"/>
    <w:rsid w:val="00255976"/>
    <w:rsid w:val="00256ED9"/>
    <w:rsid w:val="00260F08"/>
    <w:rsid w:val="00261339"/>
    <w:rsid w:val="00261B88"/>
    <w:rsid w:val="00263108"/>
    <w:rsid w:val="00264ACD"/>
    <w:rsid w:val="00267954"/>
    <w:rsid w:val="00270265"/>
    <w:rsid w:val="002713B0"/>
    <w:rsid w:val="002714DA"/>
    <w:rsid w:val="00271845"/>
    <w:rsid w:val="00271CAA"/>
    <w:rsid w:val="00272052"/>
    <w:rsid w:val="00273CFD"/>
    <w:rsid w:val="00276EAC"/>
    <w:rsid w:val="00277551"/>
    <w:rsid w:val="00280324"/>
    <w:rsid w:val="00283FAB"/>
    <w:rsid w:val="0028570D"/>
    <w:rsid w:val="00286063"/>
    <w:rsid w:val="00287D89"/>
    <w:rsid w:val="0029047F"/>
    <w:rsid w:val="00290944"/>
    <w:rsid w:val="002912FE"/>
    <w:rsid w:val="00294677"/>
    <w:rsid w:val="002973B7"/>
    <w:rsid w:val="002A2AB6"/>
    <w:rsid w:val="002A3DC8"/>
    <w:rsid w:val="002A4CAD"/>
    <w:rsid w:val="002A5C3D"/>
    <w:rsid w:val="002A626E"/>
    <w:rsid w:val="002B0437"/>
    <w:rsid w:val="002B0879"/>
    <w:rsid w:val="002B0CAE"/>
    <w:rsid w:val="002B0D13"/>
    <w:rsid w:val="002B1735"/>
    <w:rsid w:val="002B1784"/>
    <w:rsid w:val="002B234C"/>
    <w:rsid w:val="002B2485"/>
    <w:rsid w:val="002B2E3D"/>
    <w:rsid w:val="002B4D46"/>
    <w:rsid w:val="002B6C7F"/>
    <w:rsid w:val="002B74E7"/>
    <w:rsid w:val="002C01B6"/>
    <w:rsid w:val="002C0CB3"/>
    <w:rsid w:val="002C2765"/>
    <w:rsid w:val="002C4357"/>
    <w:rsid w:val="002C4E6E"/>
    <w:rsid w:val="002C658C"/>
    <w:rsid w:val="002C7897"/>
    <w:rsid w:val="002C7F2C"/>
    <w:rsid w:val="002D0ACB"/>
    <w:rsid w:val="002D0F55"/>
    <w:rsid w:val="002D372C"/>
    <w:rsid w:val="002D4658"/>
    <w:rsid w:val="002D4B7E"/>
    <w:rsid w:val="002D5874"/>
    <w:rsid w:val="002D664A"/>
    <w:rsid w:val="002D732B"/>
    <w:rsid w:val="002E054F"/>
    <w:rsid w:val="002E0DF0"/>
    <w:rsid w:val="002E3F70"/>
    <w:rsid w:val="002E4646"/>
    <w:rsid w:val="002E74FB"/>
    <w:rsid w:val="002F0AA9"/>
    <w:rsid w:val="002F1836"/>
    <w:rsid w:val="002F1BC6"/>
    <w:rsid w:val="002F6B37"/>
    <w:rsid w:val="002F6D1C"/>
    <w:rsid w:val="002F76E7"/>
    <w:rsid w:val="00301D95"/>
    <w:rsid w:val="0030216B"/>
    <w:rsid w:val="003047BB"/>
    <w:rsid w:val="00304A5E"/>
    <w:rsid w:val="0030715C"/>
    <w:rsid w:val="00307F4D"/>
    <w:rsid w:val="0031003B"/>
    <w:rsid w:val="00310657"/>
    <w:rsid w:val="00311CEF"/>
    <w:rsid w:val="003121B3"/>
    <w:rsid w:val="003121B4"/>
    <w:rsid w:val="00312FF5"/>
    <w:rsid w:val="00313E9E"/>
    <w:rsid w:val="003150D0"/>
    <w:rsid w:val="00315929"/>
    <w:rsid w:val="00320C20"/>
    <w:rsid w:val="00321885"/>
    <w:rsid w:val="00322447"/>
    <w:rsid w:val="003227CB"/>
    <w:rsid w:val="003236D0"/>
    <w:rsid w:val="003236E5"/>
    <w:rsid w:val="003241C7"/>
    <w:rsid w:val="00325729"/>
    <w:rsid w:val="00325E36"/>
    <w:rsid w:val="00326C02"/>
    <w:rsid w:val="00327242"/>
    <w:rsid w:val="00332EA6"/>
    <w:rsid w:val="00334A5F"/>
    <w:rsid w:val="003356DA"/>
    <w:rsid w:val="00337665"/>
    <w:rsid w:val="00341A6F"/>
    <w:rsid w:val="00341C69"/>
    <w:rsid w:val="003438C0"/>
    <w:rsid w:val="00344AE2"/>
    <w:rsid w:val="00346E96"/>
    <w:rsid w:val="003478EF"/>
    <w:rsid w:val="00350531"/>
    <w:rsid w:val="0035094E"/>
    <w:rsid w:val="003511AF"/>
    <w:rsid w:val="00352F7C"/>
    <w:rsid w:val="003539D1"/>
    <w:rsid w:val="00355B56"/>
    <w:rsid w:val="00355F2A"/>
    <w:rsid w:val="0035624B"/>
    <w:rsid w:val="00357682"/>
    <w:rsid w:val="00357BD5"/>
    <w:rsid w:val="0036039B"/>
    <w:rsid w:val="00361433"/>
    <w:rsid w:val="00363849"/>
    <w:rsid w:val="003638CF"/>
    <w:rsid w:val="003638D0"/>
    <w:rsid w:val="00364837"/>
    <w:rsid w:val="00364A95"/>
    <w:rsid w:val="0036517A"/>
    <w:rsid w:val="003673D6"/>
    <w:rsid w:val="00370BDF"/>
    <w:rsid w:val="00371355"/>
    <w:rsid w:val="00373766"/>
    <w:rsid w:val="00375E72"/>
    <w:rsid w:val="003800A3"/>
    <w:rsid w:val="00380175"/>
    <w:rsid w:val="00380EBD"/>
    <w:rsid w:val="00381422"/>
    <w:rsid w:val="003832A0"/>
    <w:rsid w:val="00385067"/>
    <w:rsid w:val="00385579"/>
    <w:rsid w:val="00385616"/>
    <w:rsid w:val="003905BD"/>
    <w:rsid w:val="00390FC5"/>
    <w:rsid w:val="00391287"/>
    <w:rsid w:val="003938F1"/>
    <w:rsid w:val="00394AC4"/>
    <w:rsid w:val="0039787C"/>
    <w:rsid w:val="003A1ED3"/>
    <w:rsid w:val="003A3252"/>
    <w:rsid w:val="003A4D4E"/>
    <w:rsid w:val="003A57D1"/>
    <w:rsid w:val="003A6064"/>
    <w:rsid w:val="003B0B81"/>
    <w:rsid w:val="003B2300"/>
    <w:rsid w:val="003B3338"/>
    <w:rsid w:val="003B5F98"/>
    <w:rsid w:val="003B637C"/>
    <w:rsid w:val="003C00E2"/>
    <w:rsid w:val="003C1A11"/>
    <w:rsid w:val="003C1BF5"/>
    <w:rsid w:val="003C2372"/>
    <w:rsid w:val="003C3D40"/>
    <w:rsid w:val="003C59AA"/>
    <w:rsid w:val="003C5CBB"/>
    <w:rsid w:val="003D0DA8"/>
    <w:rsid w:val="003D0DF0"/>
    <w:rsid w:val="003D10E8"/>
    <w:rsid w:val="003D5439"/>
    <w:rsid w:val="003D63FE"/>
    <w:rsid w:val="003D6C86"/>
    <w:rsid w:val="003E07AA"/>
    <w:rsid w:val="003E2040"/>
    <w:rsid w:val="003E2F33"/>
    <w:rsid w:val="003E3438"/>
    <w:rsid w:val="003E4504"/>
    <w:rsid w:val="003E470E"/>
    <w:rsid w:val="003E6949"/>
    <w:rsid w:val="003E6E11"/>
    <w:rsid w:val="003E72C0"/>
    <w:rsid w:val="003E7454"/>
    <w:rsid w:val="003F1291"/>
    <w:rsid w:val="003F1975"/>
    <w:rsid w:val="003F2E3F"/>
    <w:rsid w:val="003F60C4"/>
    <w:rsid w:val="003F6C42"/>
    <w:rsid w:val="00402DAE"/>
    <w:rsid w:val="00404BE6"/>
    <w:rsid w:val="0040529F"/>
    <w:rsid w:val="00406084"/>
    <w:rsid w:val="004223D1"/>
    <w:rsid w:val="00422FDF"/>
    <w:rsid w:val="0042365D"/>
    <w:rsid w:val="00424688"/>
    <w:rsid w:val="00425334"/>
    <w:rsid w:val="0042600F"/>
    <w:rsid w:val="004263E6"/>
    <w:rsid w:val="004269A1"/>
    <w:rsid w:val="00426CBE"/>
    <w:rsid w:val="00427921"/>
    <w:rsid w:val="00427A17"/>
    <w:rsid w:val="004302F8"/>
    <w:rsid w:val="00430A6E"/>
    <w:rsid w:val="00430B25"/>
    <w:rsid w:val="0043335B"/>
    <w:rsid w:val="00435AD3"/>
    <w:rsid w:val="004369F0"/>
    <w:rsid w:val="00437E46"/>
    <w:rsid w:val="0044058D"/>
    <w:rsid w:val="00443423"/>
    <w:rsid w:val="00443697"/>
    <w:rsid w:val="004444DC"/>
    <w:rsid w:val="00445577"/>
    <w:rsid w:val="004465B4"/>
    <w:rsid w:val="00447C4D"/>
    <w:rsid w:val="00451299"/>
    <w:rsid w:val="00451B61"/>
    <w:rsid w:val="00453918"/>
    <w:rsid w:val="00455832"/>
    <w:rsid w:val="00455B46"/>
    <w:rsid w:val="00457A8E"/>
    <w:rsid w:val="0046087C"/>
    <w:rsid w:val="0046326E"/>
    <w:rsid w:val="00464989"/>
    <w:rsid w:val="0046531F"/>
    <w:rsid w:val="00466702"/>
    <w:rsid w:val="00466DB9"/>
    <w:rsid w:val="00467200"/>
    <w:rsid w:val="00470438"/>
    <w:rsid w:val="00470AB6"/>
    <w:rsid w:val="004718C8"/>
    <w:rsid w:val="00471DBC"/>
    <w:rsid w:val="0047250A"/>
    <w:rsid w:val="00472E47"/>
    <w:rsid w:val="00475921"/>
    <w:rsid w:val="004767D9"/>
    <w:rsid w:val="00476905"/>
    <w:rsid w:val="0047713F"/>
    <w:rsid w:val="00480933"/>
    <w:rsid w:val="00480C45"/>
    <w:rsid w:val="00481180"/>
    <w:rsid w:val="004815FA"/>
    <w:rsid w:val="00482DC6"/>
    <w:rsid w:val="00483E3A"/>
    <w:rsid w:val="004854DA"/>
    <w:rsid w:val="00486413"/>
    <w:rsid w:val="004908C7"/>
    <w:rsid w:val="00493693"/>
    <w:rsid w:val="00495A18"/>
    <w:rsid w:val="004A1A9C"/>
    <w:rsid w:val="004A2E21"/>
    <w:rsid w:val="004A2F52"/>
    <w:rsid w:val="004A4F16"/>
    <w:rsid w:val="004B5356"/>
    <w:rsid w:val="004B5D0C"/>
    <w:rsid w:val="004B66C7"/>
    <w:rsid w:val="004B6FDA"/>
    <w:rsid w:val="004B735A"/>
    <w:rsid w:val="004B7CF6"/>
    <w:rsid w:val="004C00DF"/>
    <w:rsid w:val="004C052A"/>
    <w:rsid w:val="004C0E3E"/>
    <w:rsid w:val="004C23EC"/>
    <w:rsid w:val="004C60A5"/>
    <w:rsid w:val="004C763C"/>
    <w:rsid w:val="004D17A0"/>
    <w:rsid w:val="004D238B"/>
    <w:rsid w:val="004D58E7"/>
    <w:rsid w:val="004D5A36"/>
    <w:rsid w:val="004D6A19"/>
    <w:rsid w:val="004D6BC2"/>
    <w:rsid w:val="004E0C0B"/>
    <w:rsid w:val="004E2DBF"/>
    <w:rsid w:val="004E4220"/>
    <w:rsid w:val="004E48D5"/>
    <w:rsid w:val="004E5655"/>
    <w:rsid w:val="004F2F6E"/>
    <w:rsid w:val="004F35C6"/>
    <w:rsid w:val="004F4B43"/>
    <w:rsid w:val="004F690D"/>
    <w:rsid w:val="004F7BEF"/>
    <w:rsid w:val="004F7C59"/>
    <w:rsid w:val="00500333"/>
    <w:rsid w:val="00500391"/>
    <w:rsid w:val="00502EC6"/>
    <w:rsid w:val="00504A06"/>
    <w:rsid w:val="005068D4"/>
    <w:rsid w:val="0050743B"/>
    <w:rsid w:val="005114C2"/>
    <w:rsid w:val="0051322B"/>
    <w:rsid w:val="00513D5D"/>
    <w:rsid w:val="00515035"/>
    <w:rsid w:val="00515DE5"/>
    <w:rsid w:val="00517734"/>
    <w:rsid w:val="005237AD"/>
    <w:rsid w:val="005237F2"/>
    <w:rsid w:val="005238FE"/>
    <w:rsid w:val="005243E5"/>
    <w:rsid w:val="00524802"/>
    <w:rsid w:val="005254CC"/>
    <w:rsid w:val="0052554E"/>
    <w:rsid w:val="00527E3D"/>
    <w:rsid w:val="00527FF1"/>
    <w:rsid w:val="00530C15"/>
    <w:rsid w:val="005343CD"/>
    <w:rsid w:val="00542990"/>
    <w:rsid w:val="005457EA"/>
    <w:rsid w:val="00545BF9"/>
    <w:rsid w:val="00547246"/>
    <w:rsid w:val="005516BA"/>
    <w:rsid w:val="00553647"/>
    <w:rsid w:val="00556761"/>
    <w:rsid w:val="0056136F"/>
    <w:rsid w:val="00565E22"/>
    <w:rsid w:val="005670D3"/>
    <w:rsid w:val="0056730C"/>
    <w:rsid w:val="00570AAB"/>
    <w:rsid w:val="00570AE9"/>
    <w:rsid w:val="00573B87"/>
    <w:rsid w:val="00574871"/>
    <w:rsid w:val="00574CD7"/>
    <w:rsid w:val="00577E9D"/>
    <w:rsid w:val="005830CF"/>
    <w:rsid w:val="0058717A"/>
    <w:rsid w:val="00587470"/>
    <w:rsid w:val="00587A81"/>
    <w:rsid w:val="005907B7"/>
    <w:rsid w:val="00590CBE"/>
    <w:rsid w:val="00592204"/>
    <w:rsid w:val="00594DEF"/>
    <w:rsid w:val="005953EF"/>
    <w:rsid w:val="005970DE"/>
    <w:rsid w:val="005A22AD"/>
    <w:rsid w:val="005A3863"/>
    <w:rsid w:val="005A5DAC"/>
    <w:rsid w:val="005A65D6"/>
    <w:rsid w:val="005B0006"/>
    <w:rsid w:val="005B08E2"/>
    <w:rsid w:val="005B3552"/>
    <w:rsid w:val="005B3FF4"/>
    <w:rsid w:val="005B49A7"/>
    <w:rsid w:val="005B5728"/>
    <w:rsid w:val="005C0EEC"/>
    <w:rsid w:val="005C3338"/>
    <w:rsid w:val="005C3BE5"/>
    <w:rsid w:val="005C4C4E"/>
    <w:rsid w:val="005C5732"/>
    <w:rsid w:val="005C6699"/>
    <w:rsid w:val="005C6CCA"/>
    <w:rsid w:val="005C7117"/>
    <w:rsid w:val="005D07DC"/>
    <w:rsid w:val="005D0CC9"/>
    <w:rsid w:val="005D4407"/>
    <w:rsid w:val="005D5C28"/>
    <w:rsid w:val="005D5D68"/>
    <w:rsid w:val="005D6336"/>
    <w:rsid w:val="005E076B"/>
    <w:rsid w:val="005E7617"/>
    <w:rsid w:val="005F169D"/>
    <w:rsid w:val="005F253E"/>
    <w:rsid w:val="005F3881"/>
    <w:rsid w:val="005F4547"/>
    <w:rsid w:val="005F570D"/>
    <w:rsid w:val="005F5BEC"/>
    <w:rsid w:val="005F65FF"/>
    <w:rsid w:val="005F66F3"/>
    <w:rsid w:val="005F69FD"/>
    <w:rsid w:val="005F6A58"/>
    <w:rsid w:val="00602109"/>
    <w:rsid w:val="00602AE3"/>
    <w:rsid w:val="006040B7"/>
    <w:rsid w:val="00606B13"/>
    <w:rsid w:val="006106B8"/>
    <w:rsid w:val="00610957"/>
    <w:rsid w:val="0061122E"/>
    <w:rsid w:val="0061182B"/>
    <w:rsid w:val="00611D70"/>
    <w:rsid w:val="00611F9E"/>
    <w:rsid w:val="00612DB3"/>
    <w:rsid w:val="006139E3"/>
    <w:rsid w:val="00613C2C"/>
    <w:rsid w:val="00614F15"/>
    <w:rsid w:val="00615CE0"/>
    <w:rsid w:val="00615D94"/>
    <w:rsid w:val="00615EB0"/>
    <w:rsid w:val="006171F1"/>
    <w:rsid w:val="006204F2"/>
    <w:rsid w:val="00621266"/>
    <w:rsid w:val="0062594A"/>
    <w:rsid w:val="0062688A"/>
    <w:rsid w:val="0063093F"/>
    <w:rsid w:val="00635CE3"/>
    <w:rsid w:val="00637DA0"/>
    <w:rsid w:val="00646823"/>
    <w:rsid w:val="006503DD"/>
    <w:rsid w:val="00650710"/>
    <w:rsid w:val="0065080A"/>
    <w:rsid w:val="0065118F"/>
    <w:rsid w:val="00653C7F"/>
    <w:rsid w:val="00653F1C"/>
    <w:rsid w:val="00654A71"/>
    <w:rsid w:val="00654DA9"/>
    <w:rsid w:val="00656071"/>
    <w:rsid w:val="006567E4"/>
    <w:rsid w:val="006572E0"/>
    <w:rsid w:val="00660E35"/>
    <w:rsid w:val="00660E37"/>
    <w:rsid w:val="00661CBD"/>
    <w:rsid w:val="00661E13"/>
    <w:rsid w:val="0066228A"/>
    <w:rsid w:val="0066535F"/>
    <w:rsid w:val="00670A98"/>
    <w:rsid w:val="00671068"/>
    <w:rsid w:val="006715D5"/>
    <w:rsid w:val="00671C08"/>
    <w:rsid w:val="00672DD6"/>
    <w:rsid w:val="00673361"/>
    <w:rsid w:val="00674068"/>
    <w:rsid w:val="006770A2"/>
    <w:rsid w:val="0067790C"/>
    <w:rsid w:val="00680901"/>
    <w:rsid w:val="006813B0"/>
    <w:rsid w:val="00681D9A"/>
    <w:rsid w:val="00681F78"/>
    <w:rsid w:val="0068729D"/>
    <w:rsid w:val="00687970"/>
    <w:rsid w:val="006921C3"/>
    <w:rsid w:val="00695573"/>
    <w:rsid w:val="00697F12"/>
    <w:rsid w:val="006A0BF5"/>
    <w:rsid w:val="006A2DF1"/>
    <w:rsid w:val="006A4052"/>
    <w:rsid w:val="006A48A4"/>
    <w:rsid w:val="006A73C8"/>
    <w:rsid w:val="006A795B"/>
    <w:rsid w:val="006A7B64"/>
    <w:rsid w:val="006B1069"/>
    <w:rsid w:val="006B144C"/>
    <w:rsid w:val="006B1E3B"/>
    <w:rsid w:val="006B2576"/>
    <w:rsid w:val="006B3317"/>
    <w:rsid w:val="006B35B6"/>
    <w:rsid w:val="006B42AF"/>
    <w:rsid w:val="006B5389"/>
    <w:rsid w:val="006B6DFB"/>
    <w:rsid w:val="006C070D"/>
    <w:rsid w:val="006C11FE"/>
    <w:rsid w:val="006C18FC"/>
    <w:rsid w:val="006C18FD"/>
    <w:rsid w:val="006C2469"/>
    <w:rsid w:val="006C5450"/>
    <w:rsid w:val="006C5B7D"/>
    <w:rsid w:val="006D0CF7"/>
    <w:rsid w:val="006D12AE"/>
    <w:rsid w:val="006D139A"/>
    <w:rsid w:val="006D1451"/>
    <w:rsid w:val="006D205A"/>
    <w:rsid w:val="006D2849"/>
    <w:rsid w:val="006D305F"/>
    <w:rsid w:val="006D4105"/>
    <w:rsid w:val="006D51DA"/>
    <w:rsid w:val="006D5223"/>
    <w:rsid w:val="006E0C3B"/>
    <w:rsid w:val="006E1801"/>
    <w:rsid w:val="006E4515"/>
    <w:rsid w:val="006E4B43"/>
    <w:rsid w:val="006E544C"/>
    <w:rsid w:val="006F1112"/>
    <w:rsid w:val="006F1880"/>
    <w:rsid w:val="006F4248"/>
    <w:rsid w:val="006F528B"/>
    <w:rsid w:val="006F599E"/>
    <w:rsid w:val="006F731C"/>
    <w:rsid w:val="00705653"/>
    <w:rsid w:val="0070602D"/>
    <w:rsid w:val="00706F33"/>
    <w:rsid w:val="00711505"/>
    <w:rsid w:val="00711888"/>
    <w:rsid w:val="00712E63"/>
    <w:rsid w:val="007178F1"/>
    <w:rsid w:val="007179B8"/>
    <w:rsid w:val="00723A77"/>
    <w:rsid w:val="00733BB8"/>
    <w:rsid w:val="007341B0"/>
    <w:rsid w:val="00735B78"/>
    <w:rsid w:val="00737D41"/>
    <w:rsid w:val="00740D56"/>
    <w:rsid w:val="0074111F"/>
    <w:rsid w:val="007453E5"/>
    <w:rsid w:val="007457DE"/>
    <w:rsid w:val="00752B5C"/>
    <w:rsid w:val="00754509"/>
    <w:rsid w:val="0075491D"/>
    <w:rsid w:val="00754CD7"/>
    <w:rsid w:val="0075567B"/>
    <w:rsid w:val="00756639"/>
    <w:rsid w:val="00757135"/>
    <w:rsid w:val="00757312"/>
    <w:rsid w:val="00760699"/>
    <w:rsid w:val="007607FF"/>
    <w:rsid w:val="0076287D"/>
    <w:rsid w:val="0076498C"/>
    <w:rsid w:val="007651CB"/>
    <w:rsid w:val="00765F78"/>
    <w:rsid w:val="00766C14"/>
    <w:rsid w:val="00770AA0"/>
    <w:rsid w:val="00770E59"/>
    <w:rsid w:val="007724BD"/>
    <w:rsid w:val="0077299D"/>
    <w:rsid w:val="00775C38"/>
    <w:rsid w:val="0077677F"/>
    <w:rsid w:val="00782A8C"/>
    <w:rsid w:val="00783E1C"/>
    <w:rsid w:val="00784AD4"/>
    <w:rsid w:val="00785004"/>
    <w:rsid w:val="00787D5D"/>
    <w:rsid w:val="00791CCE"/>
    <w:rsid w:val="00795452"/>
    <w:rsid w:val="00795E06"/>
    <w:rsid w:val="0079703C"/>
    <w:rsid w:val="0079792E"/>
    <w:rsid w:val="007A05A8"/>
    <w:rsid w:val="007A09E8"/>
    <w:rsid w:val="007A2043"/>
    <w:rsid w:val="007A5FA1"/>
    <w:rsid w:val="007A6888"/>
    <w:rsid w:val="007A76C4"/>
    <w:rsid w:val="007B0003"/>
    <w:rsid w:val="007B004A"/>
    <w:rsid w:val="007B0BA4"/>
    <w:rsid w:val="007B2144"/>
    <w:rsid w:val="007B276A"/>
    <w:rsid w:val="007C1EB6"/>
    <w:rsid w:val="007C1F42"/>
    <w:rsid w:val="007C24B6"/>
    <w:rsid w:val="007C2821"/>
    <w:rsid w:val="007C4D6B"/>
    <w:rsid w:val="007C4D97"/>
    <w:rsid w:val="007C6AE7"/>
    <w:rsid w:val="007C7243"/>
    <w:rsid w:val="007D0483"/>
    <w:rsid w:val="007D2146"/>
    <w:rsid w:val="007D25FD"/>
    <w:rsid w:val="007D2FA0"/>
    <w:rsid w:val="007D484D"/>
    <w:rsid w:val="007D60E6"/>
    <w:rsid w:val="007D7583"/>
    <w:rsid w:val="007E41FC"/>
    <w:rsid w:val="007E44FA"/>
    <w:rsid w:val="007E5947"/>
    <w:rsid w:val="007E6ED3"/>
    <w:rsid w:val="007E7E1C"/>
    <w:rsid w:val="007F01F7"/>
    <w:rsid w:val="007F0426"/>
    <w:rsid w:val="007F45A0"/>
    <w:rsid w:val="0080001E"/>
    <w:rsid w:val="00801195"/>
    <w:rsid w:val="0080179B"/>
    <w:rsid w:val="00801C41"/>
    <w:rsid w:val="0080409E"/>
    <w:rsid w:val="00804641"/>
    <w:rsid w:val="00805418"/>
    <w:rsid w:val="00805FF1"/>
    <w:rsid w:val="00812474"/>
    <w:rsid w:val="008140BA"/>
    <w:rsid w:val="00814698"/>
    <w:rsid w:val="00816569"/>
    <w:rsid w:val="008171E4"/>
    <w:rsid w:val="0081799A"/>
    <w:rsid w:val="00820346"/>
    <w:rsid w:val="00822F3E"/>
    <w:rsid w:val="008254C4"/>
    <w:rsid w:val="00826AFA"/>
    <w:rsid w:val="00826F57"/>
    <w:rsid w:val="008273FA"/>
    <w:rsid w:val="00830CBA"/>
    <w:rsid w:val="008310B6"/>
    <w:rsid w:val="00833E65"/>
    <w:rsid w:val="0083642C"/>
    <w:rsid w:val="008370F4"/>
    <w:rsid w:val="00837516"/>
    <w:rsid w:val="00840313"/>
    <w:rsid w:val="008410AC"/>
    <w:rsid w:val="00842A9B"/>
    <w:rsid w:val="008430BA"/>
    <w:rsid w:val="0084478F"/>
    <w:rsid w:val="0084768D"/>
    <w:rsid w:val="00850E71"/>
    <w:rsid w:val="0085120D"/>
    <w:rsid w:val="00851621"/>
    <w:rsid w:val="008519D1"/>
    <w:rsid w:val="00855037"/>
    <w:rsid w:val="00861471"/>
    <w:rsid w:val="00861BA8"/>
    <w:rsid w:val="00862BD7"/>
    <w:rsid w:val="00862EA0"/>
    <w:rsid w:val="008632F7"/>
    <w:rsid w:val="00866467"/>
    <w:rsid w:val="00866806"/>
    <w:rsid w:val="008702D5"/>
    <w:rsid w:val="00870A55"/>
    <w:rsid w:val="00871C76"/>
    <w:rsid w:val="00880B2C"/>
    <w:rsid w:val="008816B6"/>
    <w:rsid w:val="008836D9"/>
    <w:rsid w:val="008841E0"/>
    <w:rsid w:val="008921E1"/>
    <w:rsid w:val="00893BC3"/>
    <w:rsid w:val="00896B6B"/>
    <w:rsid w:val="0089781A"/>
    <w:rsid w:val="008A1A47"/>
    <w:rsid w:val="008A1D23"/>
    <w:rsid w:val="008A2412"/>
    <w:rsid w:val="008A26D1"/>
    <w:rsid w:val="008A3F54"/>
    <w:rsid w:val="008A56FE"/>
    <w:rsid w:val="008A59E3"/>
    <w:rsid w:val="008A61F5"/>
    <w:rsid w:val="008B01D2"/>
    <w:rsid w:val="008B07BD"/>
    <w:rsid w:val="008B13A4"/>
    <w:rsid w:val="008B16D9"/>
    <w:rsid w:val="008B1A4E"/>
    <w:rsid w:val="008B27EE"/>
    <w:rsid w:val="008B30BA"/>
    <w:rsid w:val="008B364C"/>
    <w:rsid w:val="008B4130"/>
    <w:rsid w:val="008B680B"/>
    <w:rsid w:val="008B6DD2"/>
    <w:rsid w:val="008C029D"/>
    <w:rsid w:val="008C2772"/>
    <w:rsid w:val="008C2843"/>
    <w:rsid w:val="008C5065"/>
    <w:rsid w:val="008C6B29"/>
    <w:rsid w:val="008C6B41"/>
    <w:rsid w:val="008D19D4"/>
    <w:rsid w:val="008D340C"/>
    <w:rsid w:val="008D4BA6"/>
    <w:rsid w:val="008D7339"/>
    <w:rsid w:val="008D7470"/>
    <w:rsid w:val="008D79DF"/>
    <w:rsid w:val="008E079F"/>
    <w:rsid w:val="008E07AC"/>
    <w:rsid w:val="008E0A5D"/>
    <w:rsid w:val="008E1933"/>
    <w:rsid w:val="008E2DBF"/>
    <w:rsid w:val="008E3D86"/>
    <w:rsid w:val="008E6665"/>
    <w:rsid w:val="008F0407"/>
    <w:rsid w:val="008F16DA"/>
    <w:rsid w:val="008F18AB"/>
    <w:rsid w:val="008F702E"/>
    <w:rsid w:val="009024F8"/>
    <w:rsid w:val="009028FA"/>
    <w:rsid w:val="0090526A"/>
    <w:rsid w:val="00907D85"/>
    <w:rsid w:val="0091121A"/>
    <w:rsid w:val="0091172C"/>
    <w:rsid w:val="009123C2"/>
    <w:rsid w:val="009134F1"/>
    <w:rsid w:val="00920489"/>
    <w:rsid w:val="009207E5"/>
    <w:rsid w:val="00920A2E"/>
    <w:rsid w:val="00927F86"/>
    <w:rsid w:val="009328C1"/>
    <w:rsid w:val="009343D1"/>
    <w:rsid w:val="00934875"/>
    <w:rsid w:val="009370D7"/>
    <w:rsid w:val="00937F96"/>
    <w:rsid w:val="00941171"/>
    <w:rsid w:val="009420F4"/>
    <w:rsid w:val="009445C3"/>
    <w:rsid w:val="00945A81"/>
    <w:rsid w:val="0094652E"/>
    <w:rsid w:val="00947F36"/>
    <w:rsid w:val="00950B05"/>
    <w:rsid w:val="00950C90"/>
    <w:rsid w:val="00950EC9"/>
    <w:rsid w:val="0095386F"/>
    <w:rsid w:val="00955AFF"/>
    <w:rsid w:val="009565AC"/>
    <w:rsid w:val="00956A58"/>
    <w:rsid w:val="00956D2C"/>
    <w:rsid w:val="00956E5C"/>
    <w:rsid w:val="0095701D"/>
    <w:rsid w:val="009574E2"/>
    <w:rsid w:val="00957A69"/>
    <w:rsid w:val="0096070C"/>
    <w:rsid w:val="00960DA5"/>
    <w:rsid w:val="0096106F"/>
    <w:rsid w:val="00963027"/>
    <w:rsid w:val="0097130D"/>
    <w:rsid w:val="00971474"/>
    <w:rsid w:val="00972F0C"/>
    <w:rsid w:val="009733E7"/>
    <w:rsid w:val="00974023"/>
    <w:rsid w:val="00981E99"/>
    <w:rsid w:val="00983517"/>
    <w:rsid w:val="0098419D"/>
    <w:rsid w:val="00986868"/>
    <w:rsid w:val="00986DE1"/>
    <w:rsid w:val="009906CD"/>
    <w:rsid w:val="0099199E"/>
    <w:rsid w:val="00993C97"/>
    <w:rsid w:val="00993F3E"/>
    <w:rsid w:val="00996D8F"/>
    <w:rsid w:val="00997A52"/>
    <w:rsid w:val="00997A53"/>
    <w:rsid w:val="009A16AA"/>
    <w:rsid w:val="009A2D34"/>
    <w:rsid w:val="009A30F2"/>
    <w:rsid w:val="009A36F9"/>
    <w:rsid w:val="009A4DE7"/>
    <w:rsid w:val="009A50F9"/>
    <w:rsid w:val="009A5C3A"/>
    <w:rsid w:val="009A6955"/>
    <w:rsid w:val="009A7F7F"/>
    <w:rsid w:val="009B2198"/>
    <w:rsid w:val="009B24F3"/>
    <w:rsid w:val="009B26D3"/>
    <w:rsid w:val="009B5DBD"/>
    <w:rsid w:val="009B6D27"/>
    <w:rsid w:val="009C1CD8"/>
    <w:rsid w:val="009C261D"/>
    <w:rsid w:val="009C32DB"/>
    <w:rsid w:val="009C3BD8"/>
    <w:rsid w:val="009C6ED0"/>
    <w:rsid w:val="009C7FC4"/>
    <w:rsid w:val="009D0B8C"/>
    <w:rsid w:val="009D1038"/>
    <w:rsid w:val="009D16DC"/>
    <w:rsid w:val="009D26DD"/>
    <w:rsid w:val="009D2850"/>
    <w:rsid w:val="009D40B5"/>
    <w:rsid w:val="009E02B1"/>
    <w:rsid w:val="009E08D8"/>
    <w:rsid w:val="009E1196"/>
    <w:rsid w:val="009E2F9D"/>
    <w:rsid w:val="009E706A"/>
    <w:rsid w:val="009F26AD"/>
    <w:rsid w:val="009F2779"/>
    <w:rsid w:val="009F31B4"/>
    <w:rsid w:val="009F347D"/>
    <w:rsid w:val="009F47E6"/>
    <w:rsid w:val="009F53F6"/>
    <w:rsid w:val="009F6EAF"/>
    <w:rsid w:val="009F7F82"/>
    <w:rsid w:val="00A00815"/>
    <w:rsid w:val="00A04F31"/>
    <w:rsid w:val="00A10E67"/>
    <w:rsid w:val="00A1109D"/>
    <w:rsid w:val="00A11BCF"/>
    <w:rsid w:val="00A12041"/>
    <w:rsid w:val="00A122D6"/>
    <w:rsid w:val="00A1281D"/>
    <w:rsid w:val="00A151B8"/>
    <w:rsid w:val="00A15AA2"/>
    <w:rsid w:val="00A23686"/>
    <w:rsid w:val="00A25093"/>
    <w:rsid w:val="00A26B67"/>
    <w:rsid w:val="00A2767D"/>
    <w:rsid w:val="00A2793B"/>
    <w:rsid w:val="00A31A76"/>
    <w:rsid w:val="00A323C1"/>
    <w:rsid w:val="00A33D41"/>
    <w:rsid w:val="00A34BF3"/>
    <w:rsid w:val="00A35297"/>
    <w:rsid w:val="00A366DF"/>
    <w:rsid w:val="00A4135C"/>
    <w:rsid w:val="00A41BA4"/>
    <w:rsid w:val="00A43EE8"/>
    <w:rsid w:val="00A44AD6"/>
    <w:rsid w:val="00A524F4"/>
    <w:rsid w:val="00A549B7"/>
    <w:rsid w:val="00A5617A"/>
    <w:rsid w:val="00A575E8"/>
    <w:rsid w:val="00A6075A"/>
    <w:rsid w:val="00A66CDA"/>
    <w:rsid w:val="00A66D12"/>
    <w:rsid w:val="00A671BE"/>
    <w:rsid w:val="00A67BEA"/>
    <w:rsid w:val="00A7101D"/>
    <w:rsid w:val="00A7125C"/>
    <w:rsid w:val="00A72069"/>
    <w:rsid w:val="00A752ED"/>
    <w:rsid w:val="00A75944"/>
    <w:rsid w:val="00A77C9D"/>
    <w:rsid w:val="00A838F5"/>
    <w:rsid w:val="00A849A6"/>
    <w:rsid w:val="00A858BD"/>
    <w:rsid w:val="00A85EE5"/>
    <w:rsid w:val="00A871A8"/>
    <w:rsid w:val="00A8783A"/>
    <w:rsid w:val="00A90082"/>
    <w:rsid w:val="00A90AB3"/>
    <w:rsid w:val="00A91815"/>
    <w:rsid w:val="00AA017B"/>
    <w:rsid w:val="00AA1F07"/>
    <w:rsid w:val="00AA2113"/>
    <w:rsid w:val="00AA2158"/>
    <w:rsid w:val="00AA3150"/>
    <w:rsid w:val="00AB4029"/>
    <w:rsid w:val="00AB5257"/>
    <w:rsid w:val="00AB5804"/>
    <w:rsid w:val="00AB707E"/>
    <w:rsid w:val="00AC1907"/>
    <w:rsid w:val="00AC3AF7"/>
    <w:rsid w:val="00AC442F"/>
    <w:rsid w:val="00AC44FE"/>
    <w:rsid w:val="00AC5E95"/>
    <w:rsid w:val="00AC68F5"/>
    <w:rsid w:val="00AD2517"/>
    <w:rsid w:val="00AD5611"/>
    <w:rsid w:val="00AD6EA6"/>
    <w:rsid w:val="00AE09F6"/>
    <w:rsid w:val="00AE133E"/>
    <w:rsid w:val="00AE3348"/>
    <w:rsid w:val="00AE3509"/>
    <w:rsid w:val="00AE3702"/>
    <w:rsid w:val="00AE4710"/>
    <w:rsid w:val="00AE6481"/>
    <w:rsid w:val="00AE6893"/>
    <w:rsid w:val="00AE69F3"/>
    <w:rsid w:val="00AE6B12"/>
    <w:rsid w:val="00AF11F0"/>
    <w:rsid w:val="00AF2CCB"/>
    <w:rsid w:val="00AF4EEC"/>
    <w:rsid w:val="00AF5AE8"/>
    <w:rsid w:val="00AF69DA"/>
    <w:rsid w:val="00B00BCD"/>
    <w:rsid w:val="00B03BEC"/>
    <w:rsid w:val="00B04E00"/>
    <w:rsid w:val="00B065CB"/>
    <w:rsid w:val="00B0784E"/>
    <w:rsid w:val="00B107EE"/>
    <w:rsid w:val="00B1115A"/>
    <w:rsid w:val="00B11538"/>
    <w:rsid w:val="00B11EB6"/>
    <w:rsid w:val="00B1268B"/>
    <w:rsid w:val="00B20BFE"/>
    <w:rsid w:val="00B2421F"/>
    <w:rsid w:val="00B24559"/>
    <w:rsid w:val="00B307B0"/>
    <w:rsid w:val="00B322A2"/>
    <w:rsid w:val="00B32F8A"/>
    <w:rsid w:val="00B341D2"/>
    <w:rsid w:val="00B3429A"/>
    <w:rsid w:val="00B34F2D"/>
    <w:rsid w:val="00B4035A"/>
    <w:rsid w:val="00B40BFB"/>
    <w:rsid w:val="00B44415"/>
    <w:rsid w:val="00B448FC"/>
    <w:rsid w:val="00B46E27"/>
    <w:rsid w:val="00B47F94"/>
    <w:rsid w:val="00B50997"/>
    <w:rsid w:val="00B51EF2"/>
    <w:rsid w:val="00B53B25"/>
    <w:rsid w:val="00B56AD1"/>
    <w:rsid w:val="00B56DE9"/>
    <w:rsid w:val="00B60238"/>
    <w:rsid w:val="00B64A9D"/>
    <w:rsid w:val="00B64F89"/>
    <w:rsid w:val="00B6793A"/>
    <w:rsid w:val="00B67F9B"/>
    <w:rsid w:val="00B71273"/>
    <w:rsid w:val="00B717F9"/>
    <w:rsid w:val="00B7462E"/>
    <w:rsid w:val="00B754DE"/>
    <w:rsid w:val="00B75C16"/>
    <w:rsid w:val="00B76618"/>
    <w:rsid w:val="00B77052"/>
    <w:rsid w:val="00B848FB"/>
    <w:rsid w:val="00B84B92"/>
    <w:rsid w:val="00B8712B"/>
    <w:rsid w:val="00B877AF"/>
    <w:rsid w:val="00B9260E"/>
    <w:rsid w:val="00BA02C8"/>
    <w:rsid w:val="00BA2917"/>
    <w:rsid w:val="00BA5916"/>
    <w:rsid w:val="00BA5B69"/>
    <w:rsid w:val="00BA60A1"/>
    <w:rsid w:val="00BA61E3"/>
    <w:rsid w:val="00BB36F8"/>
    <w:rsid w:val="00BB37D3"/>
    <w:rsid w:val="00BB3C08"/>
    <w:rsid w:val="00BB4829"/>
    <w:rsid w:val="00BB6668"/>
    <w:rsid w:val="00BC0E59"/>
    <w:rsid w:val="00BC124A"/>
    <w:rsid w:val="00BC35EB"/>
    <w:rsid w:val="00BC408F"/>
    <w:rsid w:val="00BC7499"/>
    <w:rsid w:val="00BD01F4"/>
    <w:rsid w:val="00BD0CA9"/>
    <w:rsid w:val="00BD1775"/>
    <w:rsid w:val="00BD2308"/>
    <w:rsid w:val="00BD2D11"/>
    <w:rsid w:val="00BD665B"/>
    <w:rsid w:val="00BD6C31"/>
    <w:rsid w:val="00BD6ECF"/>
    <w:rsid w:val="00BD7E83"/>
    <w:rsid w:val="00BE1208"/>
    <w:rsid w:val="00BE15B6"/>
    <w:rsid w:val="00BE5018"/>
    <w:rsid w:val="00BE7109"/>
    <w:rsid w:val="00BE77F8"/>
    <w:rsid w:val="00BF1F00"/>
    <w:rsid w:val="00BF2AC3"/>
    <w:rsid w:val="00BF33AC"/>
    <w:rsid w:val="00BF355C"/>
    <w:rsid w:val="00BF41D2"/>
    <w:rsid w:val="00BF4729"/>
    <w:rsid w:val="00BF4A66"/>
    <w:rsid w:val="00BF5171"/>
    <w:rsid w:val="00BF7E4E"/>
    <w:rsid w:val="00C00C5B"/>
    <w:rsid w:val="00C018F1"/>
    <w:rsid w:val="00C0304D"/>
    <w:rsid w:val="00C04BE1"/>
    <w:rsid w:val="00C05C40"/>
    <w:rsid w:val="00C130BC"/>
    <w:rsid w:val="00C1558D"/>
    <w:rsid w:val="00C16318"/>
    <w:rsid w:val="00C163C7"/>
    <w:rsid w:val="00C169FA"/>
    <w:rsid w:val="00C20070"/>
    <w:rsid w:val="00C2041D"/>
    <w:rsid w:val="00C20C63"/>
    <w:rsid w:val="00C21618"/>
    <w:rsid w:val="00C2207B"/>
    <w:rsid w:val="00C23C40"/>
    <w:rsid w:val="00C2549C"/>
    <w:rsid w:val="00C254C8"/>
    <w:rsid w:val="00C259A4"/>
    <w:rsid w:val="00C25EDB"/>
    <w:rsid w:val="00C27102"/>
    <w:rsid w:val="00C30AA0"/>
    <w:rsid w:val="00C30C12"/>
    <w:rsid w:val="00C31D5F"/>
    <w:rsid w:val="00C32E0A"/>
    <w:rsid w:val="00C332EC"/>
    <w:rsid w:val="00C34610"/>
    <w:rsid w:val="00C34809"/>
    <w:rsid w:val="00C372B8"/>
    <w:rsid w:val="00C40825"/>
    <w:rsid w:val="00C41BC7"/>
    <w:rsid w:val="00C42438"/>
    <w:rsid w:val="00C43DC4"/>
    <w:rsid w:val="00C43F83"/>
    <w:rsid w:val="00C4540F"/>
    <w:rsid w:val="00C4606A"/>
    <w:rsid w:val="00C46A35"/>
    <w:rsid w:val="00C47AA1"/>
    <w:rsid w:val="00C47B4A"/>
    <w:rsid w:val="00C51573"/>
    <w:rsid w:val="00C52714"/>
    <w:rsid w:val="00C52CAF"/>
    <w:rsid w:val="00C52E3C"/>
    <w:rsid w:val="00C52E8B"/>
    <w:rsid w:val="00C53F12"/>
    <w:rsid w:val="00C54F6C"/>
    <w:rsid w:val="00C554A1"/>
    <w:rsid w:val="00C5600D"/>
    <w:rsid w:val="00C573DC"/>
    <w:rsid w:val="00C57603"/>
    <w:rsid w:val="00C6353C"/>
    <w:rsid w:val="00C66494"/>
    <w:rsid w:val="00C66718"/>
    <w:rsid w:val="00C67726"/>
    <w:rsid w:val="00C67886"/>
    <w:rsid w:val="00C7047F"/>
    <w:rsid w:val="00C71B79"/>
    <w:rsid w:val="00C73381"/>
    <w:rsid w:val="00C744B1"/>
    <w:rsid w:val="00C75754"/>
    <w:rsid w:val="00C77AD5"/>
    <w:rsid w:val="00C80BC3"/>
    <w:rsid w:val="00C81708"/>
    <w:rsid w:val="00C81844"/>
    <w:rsid w:val="00C81B8D"/>
    <w:rsid w:val="00C82BCE"/>
    <w:rsid w:val="00C82FA2"/>
    <w:rsid w:val="00C8470B"/>
    <w:rsid w:val="00C86FB6"/>
    <w:rsid w:val="00C87EE7"/>
    <w:rsid w:val="00C91C4A"/>
    <w:rsid w:val="00C91DF5"/>
    <w:rsid w:val="00C92CAA"/>
    <w:rsid w:val="00C9514E"/>
    <w:rsid w:val="00C968DE"/>
    <w:rsid w:val="00CA2270"/>
    <w:rsid w:val="00CA36F5"/>
    <w:rsid w:val="00CA6785"/>
    <w:rsid w:val="00CA7668"/>
    <w:rsid w:val="00CB14B0"/>
    <w:rsid w:val="00CB2EFD"/>
    <w:rsid w:val="00CB68F3"/>
    <w:rsid w:val="00CB7A23"/>
    <w:rsid w:val="00CB7D6F"/>
    <w:rsid w:val="00CC0D55"/>
    <w:rsid w:val="00CC0F45"/>
    <w:rsid w:val="00CC135C"/>
    <w:rsid w:val="00CC1C0D"/>
    <w:rsid w:val="00CC2406"/>
    <w:rsid w:val="00CC2DA1"/>
    <w:rsid w:val="00CC36E1"/>
    <w:rsid w:val="00CC4F63"/>
    <w:rsid w:val="00CC5043"/>
    <w:rsid w:val="00CC5562"/>
    <w:rsid w:val="00CC5A80"/>
    <w:rsid w:val="00CC7F13"/>
    <w:rsid w:val="00CD0DE0"/>
    <w:rsid w:val="00CD0E31"/>
    <w:rsid w:val="00CD170D"/>
    <w:rsid w:val="00CD184D"/>
    <w:rsid w:val="00CD26F5"/>
    <w:rsid w:val="00CD318F"/>
    <w:rsid w:val="00CD3564"/>
    <w:rsid w:val="00CD4779"/>
    <w:rsid w:val="00CE4662"/>
    <w:rsid w:val="00CE5A2D"/>
    <w:rsid w:val="00CE7032"/>
    <w:rsid w:val="00CF0E92"/>
    <w:rsid w:val="00CF2892"/>
    <w:rsid w:val="00CF7EA9"/>
    <w:rsid w:val="00D0377C"/>
    <w:rsid w:val="00D0381A"/>
    <w:rsid w:val="00D04F42"/>
    <w:rsid w:val="00D10011"/>
    <w:rsid w:val="00D1317D"/>
    <w:rsid w:val="00D14E57"/>
    <w:rsid w:val="00D15052"/>
    <w:rsid w:val="00D20B12"/>
    <w:rsid w:val="00D21526"/>
    <w:rsid w:val="00D21A10"/>
    <w:rsid w:val="00D21D01"/>
    <w:rsid w:val="00D2233A"/>
    <w:rsid w:val="00D23D84"/>
    <w:rsid w:val="00D25B54"/>
    <w:rsid w:val="00D25C2F"/>
    <w:rsid w:val="00D3241C"/>
    <w:rsid w:val="00D32C71"/>
    <w:rsid w:val="00D3324B"/>
    <w:rsid w:val="00D34259"/>
    <w:rsid w:val="00D36319"/>
    <w:rsid w:val="00D40601"/>
    <w:rsid w:val="00D42E6B"/>
    <w:rsid w:val="00D42EA1"/>
    <w:rsid w:val="00D443C9"/>
    <w:rsid w:val="00D45C97"/>
    <w:rsid w:val="00D468C1"/>
    <w:rsid w:val="00D51FEE"/>
    <w:rsid w:val="00D528AA"/>
    <w:rsid w:val="00D53224"/>
    <w:rsid w:val="00D53F89"/>
    <w:rsid w:val="00D546D7"/>
    <w:rsid w:val="00D55053"/>
    <w:rsid w:val="00D6221E"/>
    <w:rsid w:val="00D62B8D"/>
    <w:rsid w:val="00D62C94"/>
    <w:rsid w:val="00D64B0B"/>
    <w:rsid w:val="00D73BC5"/>
    <w:rsid w:val="00D834A0"/>
    <w:rsid w:val="00D83B85"/>
    <w:rsid w:val="00D83E4E"/>
    <w:rsid w:val="00D85DB2"/>
    <w:rsid w:val="00D91986"/>
    <w:rsid w:val="00D92A1E"/>
    <w:rsid w:val="00D93357"/>
    <w:rsid w:val="00D9649B"/>
    <w:rsid w:val="00D968FA"/>
    <w:rsid w:val="00D9722A"/>
    <w:rsid w:val="00DA004E"/>
    <w:rsid w:val="00DA0A93"/>
    <w:rsid w:val="00DA4914"/>
    <w:rsid w:val="00DA6346"/>
    <w:rsid w:val="00DA7908"/>
    <w:rsid w:val="00DB03A3"/>
    <w:rsid w:val="00DB254E"/>
    <w:rsid w:val="00DB2CC7"/>
    <w:rsid w:val="00DB524C"/>
    <w:rsid w:val="00DB58C6"/>
    <w:rsid w:val="00DB5AE9"/>
    <w:rsid w:val="00DB5C82"/>
    <w:rsid w:val="00DB5C92"/>
    <w:rsid w:val="00DB6130"/>
    <w:rsid w:val="00DB721E"/>
    <w:rsid w:val="00DB730E"/>
    <w:rsid w:val="00DB73CF"/>
    <w:rsid w:val="00DC06DE"/>
    <w:rsid w:val="00DC0D1D"/>
    <w:rsid w:val="00DC34E2"/>
    <w:rsid w:val="00DC4039"/>
    <w:rsid w:val="00DC4C54"/>
    <w:rsid w:val="00DC4FBD"/>
    <w:rsid w:val="00DC63B5"/>
    <w:rsid w:val="00DD061D"/>
    <w:rsid w:val="00DD2695"/>
    <w:rsid w:val="00DD4459"/>
    <w:rsid w:val="00DD710A"/>
    <w:rsid w:val="00DD7CFB"/>
    <w:rsid w:val="00DE1769"/>
    <w:rsid w:val="00DE45DF"/>
    <w:rsid w:val="00DE55DE"/>
    <w:rsid w:val="00DE55EA"/>
    <w:rsid w:val="00DF214F"/>
    <w:rsid w:val="00DF2ADD"/>
    <w:rsid w:val="00DF2B30"/>
    <w:rsid w:val="00DF4B0F"/>
    <w:rsid w:val="00DF7665"/>
    <w:rsid w:val="00E04423"/>
    <w:rsid w:val="00E04494"/>
    <w:rsid w:val="00E066C9"/>
    <w:rsid w:val="00E07229"/>
    <w:rsid w:val="00E13691"/>
    <w:rsid w:val="00E15E8B"/>
    <w:rsid w:val="00E16762"/>
    <w:rsid w:val="00E20BFE"/>
    <w:rsid w:val="00E210EA"/>
    <w:rsid w:val="00E21595"/>
    <w:rsid w:val="00E234ED"/>
    <w:rsid w:val="00E23648"/>
    <w:rsid w:val="00E241BC"/>
    <w:rsid w:val="00E242A0"/>
    <w:rsid w:val="00E2482E"/>
    <w:rsid w:val="00E25746"/>
    <w:rsid w:val="00E26293"/>
    <w:rsid w:val="00E265A8"/>
    <w:rsid w:val="00E30BD2"/>
    <w:rsid w:val="00E327DD"/>
    <w:rsid w:val="00E3289C"/>
    <w:rsid w:val="00E35014"/>
    <w:rsid w:val="00E37313"/>
    <w:rsid w:val="00E4049D"/>
    <w:rsid w:val="00E409DD"/>
    <w:rsid w:val="00E4410A"/>
    <w:rsid w:val="00E44C2C"/>
    <w:rsid w:val="00E47C2C"/>
    <w:rsid w:val="00E5028E"/>
    <w:rsid w:val="00E5149E"/>
    <w:rsid w:val="00E53D17"/>
    <w:rsid w:val="00E53E74"/>
    <w:rsid w:val="00E5463A"/>
    <w:rsid w:val="00E56B08"/>
    <w:rsid w:val="00E5735D"/>
    <w:rsid w:val="00E61030"/>
    <w:rsid w:val="00E61C2C"/>
    <w:rsid w:val="00E63064"/>
    <w:rsid w:val="00E65631"/>
    <w:rsid w:val="00E6671B"/>
    <w:rsid w:val="00E67991"/>
    <w:rsid w:val="00E72396"/>
    <w:rsid w:val="00E74D41"/>
    <w:rsid w:val="00E74FAC"/>
    <w:rsid w:val="00E760C7"/>
    <w:rsid w:val="00E778C7"/>
    <w:rsid w:val="00E83503"/>
    <w:rsid w:val="00E836D3"/>
    <w:rsid w:val="00E84723"/>
    <w:rsid w:val="00E860FD"/>
    <w:rsid w:val="00E8750C"/>
    <w:rsid w:val="00E90069"/>
    <w:rsid w:val="00E9161A"/>
    <w:rsid w:val="00E9167D"/>
    <w:rsid w:val="00E92B66"/>
    <w:rsid w:val="00E95473"/>
    <w:rsid w:val="00E95DE0"/>
    <w:rsid w:val="00E96316"/>
    <w:rsid w:val="00E97417"/>
    <w:rsid w:val="00E975DE"/>
    <w:rsid w:val="00EA0899"/>
    <w:rsid w:val="00EA1B0E"/>
    <w:rsid w:val="00EA379C"/>
    <w:rsid w:val="00EA4179"/>
    <w:rsid w:val="00EA50FE"/>
    <w:rsid w:val="00EA6134"/>
    <w:rsid w:val="00EA681C"/>
    <w:rsid w:val="00EB0520"/>
    <w:rsid w:val="00EB325B"/>
    <w:rsid w:val="00EB32B1"/>
    <w:rsid w:val="00EB6683"/>
    <w:rsid w:val="00EB680B"/>
    <w:rsid w:val="00EC141D"/>
    <w:rsid w:val="00EC2B87"/>
    <w:rsid w:val="00EC6D8C"/>
    <w:rsid w:val="00ED196B"/>
    <w:rsid w:val="00ED20D7"/>
    <w:rsid w:val="00ED280F"/>
    <w:rsid w:val="00ED2C53"/>
    <w:rsid w:val="00ED593B"/>
    <w:rsid w:val="00EE068A"/>
    <w:rsid w:val="00EE5276"/>
    <w:rsid w:val="00EE744C"/>
    <w:rsid w:val="00EE7D51"/>
    <w:rsid w:val="00EE7D83"/>
    <w:rsid w:val="00EF02B2"/>
    <w:rsid w:val="00EF0366"/>
    <w:rsid w:val="00EF1F1A"/>
    <w:rsid w:val="00EF227F"/>
    <w:rsid w:val="00EF4EA3"/>
    <w:rsid w:val="00EF7552"/>
    <w:rsid w:val="00F00499"/>
    <w:rsid w:val="00F01CE5"/>
    <w:rsid w:val="00F02C8D"/>
    <w:rsid w:val="00F0363E"/>
    <w:rsid w:val="00F0482F"/>
    <w:rsid w:val="00F048F2"/>
    <w:rsid w:val="00F05196"/>
    <w:rsid w:val="00F072DD"/>
    <w:rsid w:val="00F159C3"/>
    <w:rsid w:val="00F209B2"/>
    <w:rsid w:val="00F22619"/>
    <w:rsid w:val="00F22BDF"/>
    <w:rsid w:val="00F268B6"/>
    <w:rsid w:val="00F27769"/>
    <w:rsid w:val="00F31997"/>
    <w:rsid w:val="00F319D7"/>
    <w:rsid w:val="00F31FCA"/>
    <w:rsid w:val="00F32370"/>
    <w:rsid w:val="00F344C0"/>
    <w:rsid w:val="00F34CF6"/>
    <w:rsid w:val="00F34DC3"/>
    <w:rsid w:val="00F36D85"/>
    <w:rsid w:val="00F372C9"/>
    <w:rsid w:val="00F4005C"/>
    <w:rsid w:val="00F415A8"/>
    <w:rsid w:val="00F42A94"/>
    <w:rsid w:val="00F43808"/>
    <w:rsid w:val="00F467F9"/>
    <w:rsid w:val="00F5081D"/>
    <w:rsid w:val="00F560C8"/>
    <w:rsid w:val="00F577DF"/>
    <w:rsid w:val="00F619F0"/>
    <w:rsid w:val="00F61CA3"/>
    <w:rsid w:val="00F61F34"/>
    <w:rsid w:val="00F62129"/>
    <w:rsid w:val="00F63E39"/>
    <w:rsid w:val="00F64268"/>
    <w:rsid w:val="00F667BD"/>
    <w:rsid w:val="00F66828"/>
    <w:rsid w:val="00F67138"/>
    <w:rsid w:val="00F7049B"/>
    <w:rsid w:val="00F723F8"/>
    <w:rsid w:val="00F72607"/>
    <w:rsid w:val="00F72C59"/>
    <w:rsid w:val="00F72DDB"/>
    <w:rsid w:val="00F7520C"/>
    <w:rsid w:val="00F76C5C"/>
    <w:rsid w:val="00F76FEC"/>
    <w:rsid w:val="00F774AC"/>
    <w:rsid w:val="00F77BC0"/>
    <w:rsid w:val="00F82A2F"/>
    <w:rsid w:val="00F85543"/>
    <w:rsid w:val="00F86CB4"/>
    <w:rsid w:val="00F87ACE"/>
    <w:rsid w:val="00F914E4"/>
    <w:rsid w:val="00F91501"/>
    <w:rsid w:val="00F91CBC"/>
    <w:rsid w:val="00F93F7E"/>
    <w:rsid w:val="00F946E3"/>
    <w:rsid w:val="00F9531C"/>
    <w:rsid w:val="00F9788A"/>
    <w:rsid w:val="00FA0EE7"/>
    <w:rsid w:val="00FA1A25"/>
    <w:rsid w:val="00FA1E07"/>
    <w:rsid w:val="00FA2098"/>
    <w:rsid w:val="00FA269B"/>
    <w:rsid w:val="00FA36E7"/>
    <w:rsid w:val="00FA40D2"/>
    <w:rsid w:val="00FA5109"/>
    <w:rsid w:val="00FA520E"/>
    <w:rsid w:val="00FA5359"/>
    <w:rsid w:val="00FA67A2"/>
    <w:rsid w:val="00FA6E3E"/>
    <w:rsid w:val="00FA7C1B"/>
    <w:rsid w:val="00FB18FC"/>
    <w:rsid w:val="00FB45E0"/>
    <w:rsid w:val="00FB46C5"/>
    <w:rsid w:val="00FB46D7"/>
    <w:rsid w:val="00FB4E1A"/>
    <w:rsid w:val="00FB5189"/>
    <w:rsid w:val="00FB5D72"/>
    <w:rsid w:val="00FC044B"/>
    <w:rsid w:val="00FC0CCE"/>
    <w:rsid w:val="00FC1C84"/>
    <w:rsid w:val="00FC229C"/>
    <w:rsid w:val="00FC72ED"/>
    <w:rsid w:val="00FD17E9"/>
    <w:rsid w:val="00FD2173"/>
    <w:rsid w:val="00FD3A9A"/>
    <w:rsid w:val="00FD53E1"/>
    <w:rsid w:val="00FD54F0"/>
    <w:rsid w:val="00FD7401"/>
    <w:rsid w:val="00FE2A53"/>
    <w:rsid w:val="00FE55BE"/>
    <w:rsid w:val="00FE689E"/>
    <w:rsid w:val="00FF0982"/>
    <w:rsid w:val="00FF0FB1"/>
    <w:rsid w:val="00FF1020"/>
    <w:rsid w:val="00FF5BA3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B856EEAD-05FA-4270-9550-6BE1F978F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iPriority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B0520"/>
  </w:style>
  <w:style w:type="paragraph" w:styleId="Antrat1">
    <w:name w:val="heading 1"/>
    <w:aliases w:val="Appendix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aliases w:val="Appendix Diagrama"/>
    <w:basedOn w:val="Numatytasispastraiposriftas"/>
    <w:link w:val="Antrat1"/>
    <w:uiPriority w:val="9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uiPriority w:val="9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iPriority w:val="35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rPr>
      <w:sz w:val="16"/>
    </w:rPr>
  </w:style>
  <w:style w:type="paragraph" w:styleId="Komentarotekstas">
    <w:name w:val="annotation text"/>
    <w:aliases w:val="Diagrama Diagrama Diagrama,Diagrama Diagrama,Diagrama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aliases w:val="Diagrama Diagrama Diagrama Diagrama,Diagrama Diagrama Diagrama1,Diagrama Diagrama1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uiPriority w:val="9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uiPriority w:val="9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uiPriority w:val="9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uiPriority w:val="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p11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nhideWhenUsed/>
  </w:style>
  <w:style w:type="paragraph" w:styleId="Paprastasistekstas">
    <w:name w:val="Plain Text"/>
    <w:basedOn w:val="prastasis"/>
    <w:link w:val="PaprastasistekstasDiagrama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0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0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1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uiPriority w:val="99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19751B"/>
    <w:rPr>
      <w:color w:val="605E5C"/>
      <w:shd w:val="clear" w:color="auto" w:fill="E1DFDD"/>
    </w:rPr>
  </w:style>
  <w:style w:type="table" w:customStyle="1" w:styleId="TableGrid5">
    <w:name w:val="Table Grid5"/>
    <w:basedOn w:val="prastojilentel"/>
    <w:next w:val="Lentelstinklelis"/>
    <w:uiPriority w:val="39"/>
    <w:rsid w:val="004B6FDA"/>
    <w:pPr>
      <w:spacing w:after="0" w:line="240" w:lineRule="auto"/>
      <w:jc w:val="left"/>
    </w:pPr>
    <w:rPr>
      <w:rFonts w:eastAsiaTheme="minorHAns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ilius1">
    <w:name w:val="Stilius1"/>
    <w:uiPriority w:val="99"/>
    <w:rsid w:val="00971474"/>
    <w:pPr>
      <w:numPr>
        <w:numId w:val="8"/>
      </w:numPr>
    </w:pPr>
  </w:style>
  <w:style w:type="numbering" w:customStyle="1" w:styleId="Stilius2">
    <w:name w:val="Stilius2"/>
    <w:uiPriority w:val="99"/>
    <w:rsid w:val="00971474"/>
    <w:pPr>
      <w:numPr>
        <w:numId w:val="9"/>
      </w:numPr>
    </w:pPr>
  </w:style>
  <w:style w:type="numbering" w:customStyle="1" w:styleId="Stilius3">
    <w:name w:val="Stilius3"/>
    <w:uiPriority w:val="99"/>
    <w:rsid w:val="00971474"/>
    <w:pPr>
      <w:numPr>
        <w:numId w:val="10"/>
      </w:numPr>
    </w:pPr>
  </w:style>
  <w:style w:type="numbering" w:customStyle="1" w:styleId="NoList1">
    <w:name w:val="No List1"/>
    <w:next w:val="Sraonra"/>
    <w:semiHidden/>
    <w:unhideWhenUsed/>
    <w:rsid w:val="00971474"/>
  </w:style>
  <w:style w:type="paragraph" w:customStyle="1" w:styleId="BodyText1">
    <w:name w:val="Body Text1"/>
    <w:rsid w:val="00971474"/>
    <w:pPr>
      <w:autoSpaceDE w:val="0"/>
      <w:autoSpaceDN w:val="0"/>
      <w:adjustRightInd w:val="0"/>
      <w:spacing w:after="0" w:line="240" w:lineRule="auto"/>
      <w:ind w:firstLine="312"/>
    </w:pPr>
    <w:rPr>
      <w:rFonts w:ascii="TimesLT" w:eastAsia="Times New Roman" w:hAnsi="TimesLT" w:cs="TimesLT"/>
      <w:sz w:val="20"/>
      <w:szCs w:val="20"/>
    </w:rPr>
  </w:style>
  <w:style w:type="paragraph" w:customStyle="1" w:styleId="Linija">
    <w:name w:val="Linija"/>
    <w:basedOn w:val="MAZAS"/>
    <w:rsid w:val="00971474"/>
    <w:pPr>
      <w:suppressAutoHyphens w:val="0"/>
      <w:autoSpaceDN w:val="0"/>
      <w:adjustRightInd w:val="0"/>
      <w:ind w:left="0" w:firstLine="0"/>
      <w:jc w:val="center"/>
    </w:pPr>
    <w:rPr>
      <w:rFonts w:eastAsia="Times New Roman" w:cs="TimesLT"/>
      <w:color w:val="auto"/>
      <w:sz w:val="12"/>
      <w:szCs w:val="12"/>
      <w:lang w:eastAsia="en-US"/>
    </w:rPr>
  </w:style>
  <w:style w:type="paragraph" w:customStyle="1" w:styleId="BalloonText1">
    <w:name w:val="Balloon Text1"/>
    <w:basedOn w:val="prastasis"/>
    <w:semiHidden/>
    <w:rsid w:val="00971474"/>
    <w:pPr>
      <w:spacing w:after="0" w:line="240" w:lineRule="auto"/>
      <w:jc w:val="left"/>
    </w:pPr>
    <w:rPr>
      <w:rFonts w:ascii="Tahoma" w:eastAsia="Times New Roman" w:hAnsi="Tahoma" w:cs="Tahoma"/>
      <w:sz w:val="16"/>
      <w:szCs w:val="16"/>
      <w:lang w:val="lt-LT"/>
    </w:rPr>
  </w:style>
  <w:style w:type="paragraph" w:customStyle="1" w:styleId="Standard">
    <w:name w:val="Standard"/>
    <w:rsid w:val="00971474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Batang" w:hAnsi="Times New Roman" w:cs="Times New Roman"/>
      <w:sz w:val="20"/>
      <w:szCs w:val="20"/>
    </w:rPr>
  </w:style>
  <w:style w:type="paragraph" w:customStyle="1" w:styleId="CommentSubject1">
    <w:name w:val="Comment Subject1"/>
    <w:basedOn w:val="Komentarotekstas"/>
    <w:next w:val="Komentarotekstas"/>
    <w:semiHidden/>
    <w:rsid w:val="00971474"/>
    <w:pPr>
      <w:spacing w:after="0"/>
      <w:jc w:val="left"/>
    </w:pPr>
    <w:rPr>
      <w:rFonts w:ascii="Times New Roman" w:eastAsia="Times New Roman" w:hAnsi="Times New Roman" w:cs="Times New Roman"/>
      <w:b/>
      <w:bCs/>
      <w:sz w:val="20"/>
      <w:szCs w:val="20"/>
      <w:lang w:val="x-none"/>
    </w:rPr>
  </w:style>
  <w:style w:type="paragraph" w:customStyle="1" w:styleId="PAVADINIMAS">
    <w:name w:val="PAVADINIMAS"/>
    <w:basedOn w:val="Antrat1"/>
    <w:rsid w:val="00971474"/>
    <w:pPr>
      <w:keepLines w:val="0"/>
      <w:numPr>
        <w:numId w:val="11"/>
      </w:numPr>
      <w:tabs>
        <w:tab w:val="left" w:pos="720"/>
      </w:tabs>
      <w:spacing w:before="360" w:after="240" w:line="240" w:lineRule="auto"/>
      <w:jc w:val="center"/>
    </w:pPr>
    <w:rPr>
      <w:rFonts w:ascii="Times New Roman" w:eastAsia="Times New Roman" w:hAnsi="Times New Roman" w:cs="Times New Roman"/>
      <w:spacing w:val="0"/>
      <w:sz w:val="24"/>
      <w:szCs w:val="24"/>
      <w:lang w:val="lt-LT"/>
    </w:rPr>
  </w:style>
  <w:style w:type="paragraph" w:customStyle="1" w:styleId="CommentSubject2">
    <w:name w:val="Comment Subject2"/>
    <w:basedOn w:val="Komentarotekstas"/>
    <w:next w:val="Komentarotekstas"/>
    <w:semiHidden/>
    <w:rsid w:val="00971474"/>
    <w:pPr>
      <w:spacing w:after="0"/>
      <w:jc w:val="left"/>
    </w:pPr>
    <w:rPr>
      <w:rFonts w:ascii="Times New Roman" w:eastAsia="Times New Roman" w:hAnsi="Times New Roman" w:cs="Times New Roman"/>
      <w:b/>
      <w:bCs/>
      <w:sz w:val="20"/>
      <w:szCs w:val="20"/>
      <w:lang w:val="x-none"/>
    </w:rPr>
  </w:style>
  <w:style w:type="paragraph" w:customStyle="1" w:styleId="xl22">
    <w:name w:val="xl22"/>
    <w:basedOn w:val="prastasis"/>
    <w:rsid w:val="00971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xl24">
    <w:name w:val="xl24"/>
    <w:basedOn w:val="prastasis"/>
    <w:rsid w:val="0097147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18"/>
      <w:szCs w:val="18"/>
      <w:lang w:val="en-GB"/>
    </w:rPr>
  </w:style>
  <w:style w:type="paragraph" w:customStyle="1" w:styleId="bodytext">
    <w:name w:val="bodytext"/>
    <w:basedOn w:val="prastasis"/>
    <w:rsid w:val="0097147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lentacentr">
    <w:name w:val="lentacentr"/>
    <w:basedOn w:val="prastasis"/>
    <w:rsid w:val="0097147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Normal11pt">
    <w:name w:val="Normal + 11 pt"/>
    <w:aliases w:val="Justified,First line:  1,5 cm,After:  0 pt,Line spacing:  ...,Normal + Justified,First line:  0.63&quot;,Line spacing:  single"/>
    <w:basedOn w:val="Point1"/>
    <w:rsid w:val="00971474"/>
    <w:pPr>
      <w:spacing w:before="0" w:after="0"/>
      <w:ind w:left="0" w:firstLine="0"/>
    </w:pPr>
    <w:rPr>
      <w:sz w:val="22"/>
      <w:szCs w:val="22"/>
      <w:lang w:val="lt-LT" w:eastAsia="lt-LT"/>
    </w:rPr>
  </w:style>
  <w:style w:type="paragraph" w:customStyle="1" w:styleId="Stilius">
    <w:name w:val="Stilius"/>
    <w:rsid w:val="00971474"/>
    <w:pPr>
      <w:widowControl w:val="0"/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unktai">
    <w:name w:val="Punktai"/>
    <w:basedOn w:val="prastasis"/>
    <w:rsid w:val="00971474"/>
    <w:pPr>
      <w:numPr>
        <w:numId w:val="12"/>
      </w:num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lt-LT"/>
    </w:rPr>
  </w:style>
  <w:style w:type="character" w:customStyle="1" w:styleId="Bodytext0">
    <w:name w:val="Body text_"/>
    <w:link w:val="Bodytext10"/>
    <w:locked/>
    <w:rsid w:val="00971474"/>
    <w:rPr>
      <w:spacing w:val="10"/>
      <w:sz w:val="19"/>
      <w:szCs w:val="19"/>
      <w:shd w:val="clear" w:color="auto" w:fill="FFFFFF"/>
    </w:rPr>
  </w:style>
  <w:style w:type="character" w:customStyle="1" w:styleId="Bodytext42">
    <w:name w:val="Body text42"/>
    <w:rsid w:val="00971474"/>
    <w:rPr>
      <w:noProof/>
      <w:spacing w:val="10"/>
      <w:sz w:val="19"/>
      <w:szCs w:val="19"/>
      <w:lang w:bidi="ar-SA"/>
    </w:rPr>
  </w:style>
  <w:style w:type="paragraph" w:customStyle="1" w:styleId="Bodytext10">
    <w:name w:val="Body text1"/>
    <w:basedOn w:val="prastasis"/>
    <w:link w:val="Bodytext0"/>
    <w:rsid w:val="00971474"/>
    <w:pPr>
      <w:shd w:val="clear" w:color="auto" w:fill="FFFFFF"/>
      <w:spacing w:after="0" w:line="240" w:lineRule="atLeast"/>
    </w:pPr>
    <w:rPr>
      <w:spacing w:val="10"/>
      <w:sz w:val="19"/>
      <w:szCs w:val="19"/>
    </w:rPr>
  </w:style>
  <w:style w:type="character" w:customStyle="1" w:styleId="Bodytext41">
    <w:name w:val="Body text41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40">
    <w:name w:val="Body text40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39">
    <w:name w:val="Body text39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35">
    <w:name w:val="Body text35"/>
    <w:rsid w:val="00971474"/>
    <w:rPr>
      <w:rFonts w:ascii="Times New Roman" w:hAnsi="Times New Roman" w:cs="Times New Roman"/>
      <w:spacing w:val="10"/>
      <w:sz w:val="19"/>
      <w:szCs w:val="19"/>
      <w:lang w:bidi="ar-SA"/>
    </w:rPr>
  </w:style>
  <w:style w:type="character" w:customStyle="1" w:styleId="Bodytext34">
    <w:name w:val="Body text34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27">
    <w:name w:val="Body text27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22">
    <w:name w:val="Body text22"/>
    <w:rsid w:val="00971474"/>
    <w:rPr>
      <w:rFonts w:ascii="Times New Roman" w:hAnsi="Times New Roman" w:cs="Times New Roman"/>
      <w:spacing w:val="10"/>
      <w:sz w:val="19"/>
      <w:szCs w:val="19"/>
      <w:lang w:bidi="ar-SA"/>
    </w:rPr>
  </w:style>
  <w:style w:type="character" w:customStyle="1" w:styleId="Bodytext20">
    <w:name w:val="Body text20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Bodytext19">
    <w:name w:val="Body text19"/>
    <w:rsid w:val="00971474"/>
    <w:rPr>
      <w:rFonts w:ascii="Times New Roman" w:hAnsi="Times New Roman" w:cs="Times New Roman"/>
      <w:noProof/>
      <w:spacing w:val="10"/>
      <w:sz w:val="19"/>
      <w:szCs w:val="19"/>
      <w:lang w:bidi="ar-SA"/>
    </w:rPr>
  </w:style>
  <w:style w:type="character" w:customStyle="1" w:styleId="FontStyle23">
    <w:name w:val="Font Style23"/>
    <w:rsid w:val="00971474"/>
    <w:rPr>
      <w:rFonts w:ascii="Times New Roman" w:hAnsi="Times New Roman" w:cs="Times New Roman"/>
      <w:sz w:val="22"/>
      <w:szCs w:val="22"/>
    </w:rPr>
  </w:style>
  <w:style w:type="paragraph" w:customStyle="1" w:styleId="Style-7">
    <w:name w:val="Style-7"/>
    <w:uiPriority w:val="99"/>
    <w:rsid w:val="00971474"/>
    <w:pPr>
      <w:suppressAutoHyphens/>
      <w:spacing w:after="0" w:line="240" w:lineRule="auto"/>
      <w:jc w:val="left"/>
    </w:pPr>
    <w:rPr>
      <w:rFonts w:ascii="Times New Roman" w:eastAsia="Times New Roman" w:hAnsi="Times New Roman" w:cs="Times New Roman"/>
      <w:kern w:val="2"/>
      <w:sz w:val="20"/>
      <w:szCs w:val="20"/>
      <w:lang w:eastAsia="ar-SA"/>
    </w:rPr>
  </w:style>
  <w:style w:type="paragraph" w:customStyle="1" w:styleId="Style5">
    <w:name w:val="Style5"/>
    <w:basedOn w:val="prastasis"/>
    <w:rsid w:val="00971474"/>
    <w:pPr>
      <w:widowControl w:val="0"/>
      <w:autoSpaceDE w:val="0"/>
      <w:autoSpaceDN w:val="0"/>
      <w:adjustRightInd w:val="0"/>
      <w:spacing w:after="0" w:line="254" w:lineRule="exac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18">
    <w:name w:val="Font Style18"/>
    <w:rsid w:val="00971474"/>
    <w:rPr>
      <w:rFonts w:ascii="Times New Roman" w:hAnsi="Times New Roman" w:cs="Times New Roman" w:hint="default"/>
      <w:sz w:val="20"/>
    </w:rPr>
  </w:style>
  <w:style w:type="character" w:customStyle="1" w:styleId="st">
    <w:name w:val="st"/>
    <w:rsid w:val="00971474"/>
  </w:style>
  <w:style w:type="paragraph" w:customStyle="1" w:styleId="CharChar3DiagramaDiagramaCharCharDiagramaDiagramaCharCharDiagramaDiagramaCharChar1DiagramaDiagramaCharChar">
    <w:name w:val="Char Char3 Diagrama Diagrama Char Char Diagrama Diagrama Char Char Diagrama Diagrama Char Char1 Diagrama Diagrama Char Char"/>
    <w:basedOn w:val="prastasis"/>
    <w:rsid w:val="00971474"/>
    <w:pPr>
      <w:spacing w:line="240" w:lineRule="exact"/>
      <w:jc w:val="left"/>
    </w:pPr>
    <w:rPr>
      <w:rFonts w:ascii="Tahoma" w:eastAsia="Times New Roman" w:hAnsi="Tahoma" w:cs="Times New Roman"/>
      <w:sz w:val="20"/>
      <w:szCs w:val="20"/>
    </w:rPr>
  </w:style>
  <w:style w:type="character" w:customStyle="1" w:styleId="CharStyle7">
    <w:name w:val="Char Style 7"/>
    <w:link w:val="Style6"/>
    <w:uiPriority w:val="99"/>
    <w:rsid w:val="00971474"/>
    <w:rPr>
      <w:sz w:val="23"/>
      <w:szCs w:val="23"/>
      <w:shd w:val="clear" w:color="auto" w:fill="FFFFFF"/>
    </w:rPr>
  </w:style>
  <w:style w:type="paragraph" w:customStyle="1" w:styleId="Style6">
    <w:name w:val="Style 6"/>
    <w:basedOn w:val="prastasis"/>
    <w:link w:val="CharStyle7"/>
    <w:uiPriority w:val="99"/>
    <w:rsid w:val="00971474"/>
    <w:pPr>
      <w:widowControl w:val="0"/>
      <w:shd w:val="clear" w:color="auto" w:fill="FFFFFF"/>
      <w:spacing w:after="0" w:line="250" w:lineRule="exact"/>
      <w:ind w:hanging="920"/>
      <w:jc w:val="left"/>
    </w:pPr>
    <w:rPr>
      <w:sz w:val="23"/>
      <w:szCs w:val="23"/>
    </w:rPr>
  </w:style>
  <w:style w:type="paragraph" w:customStyle="1" w:styleId="StiliusAntrat1Parykintasis">
    <w:name w:val="Stilius Antraštė 1 + Paryškintasis"/>
    <w:basedOn w:val="prastasis"/>
    <w:rsid w:val="00971474"/>
    <w:pPr>
      <w:spacing w:after="0" w:line="240" w:lineRule="auto"/>
      <w:ind w:firstLine="709"/>
    </w:pPr>
    <w:rPr>
      <w:rFonts w:ascii="Times New Roman" w:eastAsia="Calibri" w:hAnsi="Times New Roman" w:cs="Times New Roman"/>
      <w:color w:val="C00000"/>
      <w:sz w:val="24"/>
      <w:szCs w:val="24"/>
      <w:lang w:val="lt-LT" w:eastAsia="lt-LT"/>
    </w:rPr>
  </w:style>
  <w:style w:type="character" w:customStyle="1" w:styleId="Typewriter">
    <w:name w:val="Typewriter"/>
    <w:rsid w:val="00971474"/>
    <w:rPr>
      <w:rFonts w:ascii="Courier New" w:hAnsi="Courier New"/>
      <w:sz w:val="20"/>
      <w:szCs w:val="20"/>
    </w:rPr>
  </w:style>
  <w:style w:type="character" w:customStyle="1" w:styleId="PaprastasistekstasDiagrama1">
    <w:name w:val="Paprastasis tekstas Diagrama1"/>
    <w:basedOn w:val="Numatytasispastraiposriftas"/>
    <w:uiPriority w:val="99"/>
    <w:semiHidden/>
    <w:rsid w:val="00971474"/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Numatytasispastraiposriftas"/>
    <w:rsid w:val="00971474"/>
    <w:rPr>
      <w:rFonts w:ascii="Consolas" w:hAnsi="Consolas"/>
      <w:sz w:val="21"/>
      <w:szCs w:val="21"/>
      <w:lang w:val="en-US"/>
    </w:rPr>
  </w:style>
  <w:style w:type="paragraph" w:customStyle="1" w:styleId="modPunktai">
    <w:name w:val="mod: Punktai"/>
    <w:basedOn w:val="Antrat2"/>
    <w:rsid w:val="00971474"/>
    <w:pPr>
      <w:keepNext w:val="0"/>
      <w:keepLines w:val="0"/>
      <w:widowControl w:val="0"/>
      <w:numPr>
        <w:numId w:val="13"/>
      </w:numPr>
      <w:spacing w:before="0" w:line="360" w:lineRule="auto"/>
      <w:ind w:left="0" w:firstLine="0"/>
    </w:pPr>
    <w:rPr>
      <w:rFonts w:ascii="Times New Roman" w:eastAsia="Times New Roman" w:hAnsi="Times New Roman" w:cs="Times New Roman"/>
      <w:b w:val="0"/>
      <w:iCs/>
      <w:sz w:val="24"/>
      <w:szCs w:val="24"/>
      <w:lang w:val="lt-LT"/>
    </w:rPr>
  </w:style>
  <w:style w:type="paragraph" w:customStyle="1" w:styleId="MPapunktis1lygis">
    <w:name w:val="M. Papunktis 1 lygis"/>
    <w:basedOn w:val="modPunktai"/>
    <w:rsid w:val="00971474"/>
    <w:pPr>
      <w:numPr>
        <w:ilvl w:val="1"/>
      </w:numPr>
      <w:tabs>
        <w:tab w:val="clear" w:pos="928"/>
        <w:tab w:val="num" w:pos="360"/>
        <w:tab w:val="left" w:pos="1276"/>
      </w:tabs>
      <w:ind w:left="0" w:firstLine="567"/>
    </w:pPr>
  </w:style>
  <w:style w:type="character" w:customStyle="1" w:styleId="ListParagraphChar">
    <w:name w:val="List Paragraph Char"/>
    <w:aliases w:val="List Paragraph Red Char,Buletai Char,List Paragraph21 Char,List Paragraph1 Char,List Paragraph111 Char"/>
    <w:uiPriority w:val="34"/>
    <w:qFormat/>
    <w:locked/>
    <w:rsid w:val="00971474"/>
    <w:rPr>
      <w:sz w:val="24"/>
    </w:rPr>
  </w:style>
  <w:style w:type="paragraph" w:customStyle="1" w:styleId="CharCharDiagramaDiagramaDiagrama1">
    <w:name w:val="Char Char Diagrama Diagrama Diagrama1"/>
    <w:basedOn w:val="prastasis"/>
    <w:rsid w:val="00971474"/>
    <w:pPr>
      <w:spacing w:line="240" w:lineRule="exact"/>
      <w:jc w:val="left"/>
    </w:pPr>
    <w:rPr>
      <w:rFonts w:ascii="Tahoma" w:eastAsia="Times New Roman" w:hAnsi="Tahoma" w:cs="Times New Roman"/>
      <w:sz w:val="20"/>
      <w:szCs w:val="20"/>
    </w:rPr>
  </w:style>
  <w:style w:type="paragraph" w:customStyle="1" w:styleId="TURINYSPRIEDAI">
    <w:name w:val="TURINYS PRIEDAI"/>
    <w:basedOn w:val="prastasis"/>
    <w:rsid w:val="00971474"/>
    <w:pPr>
      <w:widowControl w:val="0"/>
      <w:tabs>
        <w:tab w:val="left" w:pos="720"/>
      </w:tabs>
      <w:suppressAutoHyphens/>
      <w:adjustRightInd w:val="0"/>
      <w:spacing w:after="0" w:line="360" w:lineRule="atLeast"/>
      <w:jc w:val="left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  <w:lang w:val="lt-LT" w:eastAsia="ar-SA"/>
    </w:rPr>
  </w:style>
  <w:style w:type="paragraph" w:customStyle="1" w:styleId="Pagrindinistekstas20">
    <w:name w:val="Pagrindinis tekstas2"/>
    <w:link w:val="BodytextChar"/>
    <w:rsid w:val="00971474"/>
    <w:pPr>
      <w:snapToGrid w:val="0"/>
      <w:spacing w:after="0" w:line="240" w:lineRule="auto"/>
      <w:ind w:firstLine="312"/>
    </w:pPr>
    <w:rPr>
      <w:rFonts w:ascii="TimesLT" w:eastAsia="Calibri" w:hAnsi="TimesLT" w:cs="Times New Roman"/>
      <w:sz w:val="20"/>
      <w:szCs w:val="20"/>
    </w:rPr>
  </w:style>
  <w:style w:type="paragraph" w:customStyle="1" w:styleId="Punktas">
    <w:name w:val="Punktas"/>
    <w:basedOn w:val="prastasis"/>
    <w:rsid w:val="00971474"/>
    <w:pPr>
      <w:numPr>
        <w:numId w:val="14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apunktis">
    <w:name w:val="Papunktis"/>
    <w:basedOn w:val="prastasis"/>
    <w:rsid w:val="00971474"/>
    <w:pPr>
      <w:numPr>
        <w:ilvl w:val="1"/>
        <w:numId w:val="14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apunkiopapunktis">
    <w:name w:val="Papunkčio papunktis"/>
    <w:basedOn w:val="prastasis"/>
    <w:rsid w:val="00971474"/>
    <w:pPr>
      <w:numPr>
        <w:ilvl w:val="2"/>
        <w:numId w:val="14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Diagrama10Diagrama">
    <w:name w:val="Diagrama10 Diagrama"/>
    <w:basedOn w:val="prastasis"/>
    <w:rsid w:val="00971474"/>
    <w:pPr>
      <w:spacing w:line="240" w:lineRule="exact"/>
      <w:jc w:val="left"/>
    </w:pPr>
    <w:rPr>
      <w:rFonts w:ascii="Tahoma" w:eastAsia="Times New Roman" w:hAnsi="Tahoma" w:cs="Times New Roman"/>
      <w:sz w:val="20"/>
      <w:szCs w:val="20"/>
    </w:rPr>
  </w:style>
  <w:style w:type="paragraph" w:customStyle="1" w:styleId="CharChar1DiagramaDiagramaDiagrama">
    <w:name w:val="Char Char1 Diagrama Diagrama Diagrama"/>
    <w:basedOn w:val="prastasis"/>
    <w:rsid w:val="00971474"/>
    <w:pPr>
      <w:spacing w:line="240" w:lineRule="exact"/>
      <w:jc w:val="left"/>
    </w:pPr>
    <w:rPr>
      <w:rFonts w:ascii="Tahoma" w:eastAsia="Times New Roman" w:hAnsi="Tahoma" w:cs="Times New Roman"/>
      <w:sz w:val="20"/>
      <w:szCs w:val="20"/>
    </w:rPr>
  </w:style>
  <w:style w:type="character" w:customStyle="1" w:styleId="BodytextChar">
    <w:name w:val="Body text Char"/>
    <w:link w:val="Pagrindinistekstas20"/>
    <w:rsid w:val="00971474"/>
    <w:rPr>
      <w:rFonts w:ascii="TimesLT" w:eastAsia="Calibri" w:hAnsi="TimesLT" w:cs="Times New Roman"/>
      <w:sz w:val="20"/>
      <w:szCs w:val="20"/>
    </w:rPr>
  </w:style>
  <w:style w:type="paragraph" w:customStyle="1" w:styleId="LIST--Simple1">
    <w:name w:val="LIST -- Simple 1"/>
    <w:basedOn w:val="prastasis"/>
    <w:autoRedefine/>
    <w:rsid w:val="00971474"/>
    <w:pPr>
      <w:tabs>
        <w:tab w:val="left" w:pos="567"/>
        <w:tab w:val="left" w:pos="2520"/>
      </w:tabs>
      <w:snapToGrid w:val="0"/>
      <w:spacing w:after="0" w:line="240" w:lineRule="auto"/>
      <w:ind w:left="176"/>
    </w:pPr>
    <w:rPr>
      <w:rFonts w:ascii="Times New Roman" w:eastAsia="Arial Unicode MS" w:hAnsi="Times New Roman" w:cs="Times New Roman"/>
      <w:sz w:val="24"/>
      <w:szCs w:val="24"/>
      <w:lang w:val="lt-LT"/>
    </w:rPr>
  </w:style>
  <w:style w:type="paragraph" w:customStyle="1" w:styleId="Pagrindinistekstas30">
    <w:name w:val="Pagrindinis tekstas3"/>
    <w:rsid w:val="00971474"/>
    <w:pPr>
      <w:snapToGrid w:val="0"/>
      <w:spacing w:after="0" w:line="240" w:lineRule="auto"/>
      <w:ind w:firstLine="312"/>
    </w:pPr>
    <w:rPr>
      <w:rFonts w:ascii="TimesLT" w:eastAsia="Calibri" w:hAnsi="TimesLT" w:cs="Times New Roman"/>
      <w:sz w:val="20"/>
      <w:szCs w:val="20"/>
    </w:rPr>
  </w:style>
  <w:style w:type="paragraph" w:customStyle="1" w:styleId="paragraph">
    <w:name w:val="paragraph"/>
    <w:rsid w:val="00971474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jc w:val="lef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lt-LT" w:eastAsia="lt-LT"/>
    </w:rPr>
  </w:style>
  <w:style w:type="character" w:customStyle="1" w:styleId="Hyperlink0">
    <w:name w:val="Hyperlink.0"/>
    <w:basedOn w:val="Hipersaitas"/>
    <w:rsid w:val="00971474"/>
    <w:rPr>
      <w:outline w:val="0"/>
      <w:color w:val="0000FF"/>
      <w:u w:val="single" w:color="0000FF"/>
    </w:rPr>
  </w:style>
  <w:style w:type="numbering" w:customStyle="1" w:styleId="Stilius4">
    <w:name w:val="Stilius4"/>
    <w:uiPriority w:val="99"/>
    <w:rsid w:val="00971474"/>
    <w:pPr>
      <w:numPr>
        <w:numId w:val="15"/>
      </w:numPr>
    </w:pPr>
  </w:style>
  <w:style w:type="character" w:customStyle="1" w:styleId="pildymui">
    <w:name w:val="pildymui"/>
    <w:basedOn w:val="Numatytasispastraiposriftas"/>
    <w:rsid w:val="00565E22"/>
  </w:style>
  <w:style w:type="character" w:customStyle="1" w:styleId="clear">
    <w:name w:val="clear"/>
    <w:basedOn w:val="Numatytasispastraiposriftas"/>
    <w:rsid w:val="00464989"/>
  </w:style>
  <w:style w:type="numbering" w:customStyle="1" w:styleId="Stilius64">
    <w:name w:val="Stilius64"/>
    <w:uiPriority w:val="99"/>
    <w:rsid w:val="007C7243"/>
    <w:pPr>
      <w:numPr>
        <w:numId w:val="16"/>
      </w:numPr>
    </w:p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F7F82"/>
    <w:rPr>
      <w:color w:val="605E5C"/>
      <w:shd w:val="clear" w:color="auto" w:fill="E1DFDD"/>
    </w:rPr>
  </w:style>
  <w:style w:type="character" w:customStyle="1" w:styleId="normaltextrun">
    <w:name w:val="normaltextrun"/>
    <w:basedOn w:val="Numatytasispastraiposriftas"/>
    <w:rsid w:val="0083642C"/>
  </w:style>
  <w:style w:type="character" w:customStyle="1" w:styleId="eop">
    <w:name w:val="eop"/>
    <w:basedOn w:val="Numatytasispastraiposriftas"/>
    <w:rsid w:val="0083642C"/>
  </w:style>
  <w:style w:type="character" w:styleId="Neapdorotaspaminjimas">
    <w:name w:val="Unresolved Mention"/>
    <w:basedOn w:val="Numatytasispastraiposriftas"/>
    <w:uiPriority w:val="99"/>
    <w:semiHidden/>
    <w:unhideWhenUsed/>
    <w:rsid w:val="00A4135C"/>
    <w:rPr>
      <w:color w:val="605E5C"/>
      <w:shd w:val="clear" w:color="auto" w:fill="E1DFDD"/>
    </w:rPr>
  </w:style>
  <w:style w:type="paragraph" w:customStyle="1" w:styleId="TableParagraph">
    <w:name w:val="Table Paragraph"/>
    <w:basedOn w:val="prastasis"/>
    <w:uiPriority w:val="1"/>
    <w:qFormat/>
    <w:rsid w:val="00E7239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  <w:style w:type="paragraph" w:customStyle="1" w:styleId="elementtoproof">
    <w:name w:val="elementtoproof"/>
    <w:basedOn w:val="prastasis"/>
    <w:rsid w:val="00171B3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Numatytasispastraiposriftas"/>
    <w:rsid w:val="00171B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8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A2417BF4795EB42B90A34109644D2F5" ma:contentTypeVersion="4" ma:contentTypeDescription="Kurkite naują dokumentą." ma:contentTypeScope="" ma:versionID="386d47fdb0509fd8a0729e775f7c072b">
  <xsd:schema xmlns:xsd="http://www.w3.org/2001/XMLSchema" xmlns:xs="http://www.w3.org/2001/XMLSchema" xmlns:p="http://schemas.microsoft.com/office/2006/metadata/properties" xmlns:ns2="ea7b6755-ccd0-431a-989e-8a7488150cc1" targetNamespace="http://schemas.microsoft.com/office/2006/metadata/properties" ma:root="true" ma:fieldsID="05e0b0d57994d1bc51be4669a4894ced" ns2:_="">
    <xsd:import namespace="ea7b6755-ccd0-431a-989e-8a7488150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b6755-ccd0-431a-989e-8a7488150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32404D2F-61F3-4742-8116-9AD5941E9A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AAE6BC-771A-4FEE-BD29-3AF56A843E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D6AF5E0-C0FA-4D64-8445-1FE49E183C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82C769FA-6AFF-4162-8DA8-A103B3C02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b6755-ccd0-431a-989e-8a7488150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8</Words>
  <Characters>1738</Characters>
  <Application>Microsoft Office Word</Application>
  <DocSecurity>0</DocSecurity>
  <Lines>1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a Vaščenkienė</dc:creator>
  <cp:keywords/>
  <dc:description/>
  <cp:lastModifiedBy>Dalia Alčauskienė</cp:lastModifiedBy>
  <cp:revision>2</cp:revision>
  <dcterms:created xsi:type="dcterms:W3CDTF">2026-02-12T17:13:00Z</dcterms:created>
  <dcterms:modified xsi:type="dcterms:W3CDTF">2026-02-12T17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2417BF4795EB42B90A34109644D2F5</vt:lpwstr>
  </property>
</Properties>
</file>